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3900D2A" w14:textId="77777777" w:rsidR="001B43FF" w:rsidRPr="00760EE7" w:rsidRDefault="001B43FF">
      <w:pPr>
        <w:spacing w:before="78" w:after="0" w:line="353" w:lineRule="exact"/>
        <w:ind w:left="3884" w:right="3866"/>
        <w:jc w:val="center"/>
        <w:rPr>
          <w:rFonts w:ascii="Times New Roman" w:hAnsi="Times New Roman" w:cs="Times New Roman"/>
          <w:noProof w:val="0"/>
          <w:sz w:val="18"/>
          <w:szCs w:val="18"/>
        </w:rPr>
      </w:pPr>
      <w:r w:rsidRPr="00760EE7">
        <w:rPr>
          <w:rFonts w:ascii="Times New Roman" w:hAnsi="Times New Roman" w:cs="Times New Roman"/>
          <w:b/>
          <w:bCs/>
          <w:noProof w:val="0"/>
          <w:spacing w:val="-1"/>
          <w:position w:val="-2"/>
          <w:sz w:val="28"/>
          <w:szCs w:val="28"/>
        </w:rPr>
        <w:t>F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2"/>
          <w:sz w:val="28"/>
          <w:szCs w:val="28"/>
        </w:rPr>
        <w:t>I</w:t>
      </w:r>
      <w:r w:rsidRPr="00760EE7">
        <w:rPr>
          <w:rFonts w:ascii="Times New Roman" w:hAnsi="Times New Roman" w:cs="Times New Roman"/>
          <w:b/>
          <w:bCs/>
          <w:noProof w:val="0"/>
          <w:position w:val="-2"/>
          <w:sz w:val="28"/>
          <w:szCs w:val="28"/>
        </w:rPr>
        <w:t xml:space="preserve">ŞA </w:t>
      </w:r>
      <w:r w:rsidRPr="00760EE7">
        <w:rPr>
          <w:rFonts w:ascii="Times New Roman" w:hAnsi="Times New Roman" w:cs="Times New Roman"/>
          <w:b/>
          <w:bCs/>
          <w:noProof w:val="0"/>
          <w:spacing w:val="-2"/>
          <w:position w:val="-2"/>
          <w:sz w:val="28"/>
          <w:szCs w:val="28"/>
        </w:rPr>
        <w:t>D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2"/>
          <w:sz w:val="28"/>
          <w:szCs w:val="28"/>
        </w:rPr>
        <w:t>I</w:t>
      </w:r>
      <w:r w:rsidRPr="00760EE7">
        <w:rPr>
          <w:rFonts w:ascii="Times New Roman" w:hAnsi="Times New Roman" w:cs="Times New Roman"/>
          <w:b/>
          <w:bCs/>
          <w:noProof w:val="0"/>
          <w:position w:val="-2"/>
          <w:sz w:val="28"/>
          <w:szCs w:val="28"/>
        </w:rPr>
        <w:t>S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position w:val="-2"/>
          <w:sz w:val="28"/>
          <w:szCs w:val="28"/>
        </w:rPr>
        <w:t>C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2"/>
          <w:sz w:val="28"/>
          <w:szCs w:val="28"/>
        </w:rPr>
        <w:t>I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position w:val="-2"/>
          <w:sz w:val="28"/>
          <w:szCs w:val="28"/>
        </w:rPr>
        <w:t>P</w:t>
      </w:r>
      <w:r w:rsidRPr="00760EE7">
        <w:rPr>
          <w:rFonts w:ascii="Times New Roman" w:hAnsi="Times New Roman" w:cs="Times New Roman"/>
          <w:b/>
          <w:bCs/>
          <w:noProof w:val="0"/>
          <w:position w:val="-2"/>
          <w:sz w:val="28"/>
          <w:szCs w:val="28"/>
        </w:rPr>
        <w:t>L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2"/>
          <w:sz w:val="28"/>
          <w:szCs w:val="28"/>
        </w:rPr>
        <w:t>I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position w:val="-2"/>
          <w:sz w:val="28"/>
          <w:szCs w:val="28"/>
        </w:rPr>
        <w:t>N</w:t>
      </w:r>
      <w:r w:rsidRPr="00760EE7">
        <w:rPr>
          <w:rFonts w:ascii="Times New Roman" w:hAnsi="Times New Roman" w:cs="Times New Roman"/>
          <w:b/>
          <w:bCs/>
          <w:noProof w:val="0"/>
          <w:spacing w:val="-3"/>
          <w:position w:val="-2"/>
          <w:sz w:val="28"/>
          <w:szCs w:val="28"/>
        </w:rPr>
        <w:t>E</w:t>
      </w:r>
      <w:r w:rsidRPr="00760EE7">
        <w:rPr>
          <w:rFonts w:ascii="Times New Roman" w:hAnsi="Times New Roman" w:cs="Times New Roman"/>
          <w:b/>
          <w:bCs/>
          <w:noProof w:val="0"/>
          <w:position w:val="-2"/>
          <w:sz w:val="28"/>
          <w:szCs w:val="28"/>
        </w:rPr>
        <w:t>I</w:t>
      </w:r>
    </w:p>
    <w:p w14:paraId="6855BFE6" w14:textId="77777777" w:rsidR="001B43FF" w:rsidRPr="00760EE7" w:rsidRDefault="001B43FF">
      <w:pPr>
        <w:spacing w:before="7" w:after="0" w:line="120" w:lineRule="exact"/>
        <w:rPr>
          <w:rFonts w:ascii="Times New Roman" w:hAnsi="Times New Roman" w:cs="Times New Roman"/>
          <w:noProof w:val="0"/>
          <w:sz w:val="12"/>
          <w:szCs w:val="12"/>
        </w:rPr>
      </w:pPr>
    </w:p>
    <w:p w14:paraId="3CAFCADF" w14:textId="77777777" w:rsidR="001B43FF" w:rsidRPr="00760EE7" w:rsidRDefault="001B43FF">
      <w:pPr>
        <w:spacing w:after="0" w:line="200" w:lineRule="exact"/>
        <w:rPr>
          <w:rFonts w:ascii="Times New Roman" w:hAnsi="Times New Roman" w:cs="Times New Roman"/>
          <w:noProof w:val="0"/>
          <w:sz w:val="20"/>
          <w:szCs w:val="20"/>
        </w:rPr>
      </w:pPr>
    </w:p>
    <w:p w14:paraId="3F06B191" w14:textId="77777777" w:rsidR="001B43FF" w:rsidRPr="00760EE7" w:rsidRDefault="001B43FF">
      <w:pPr>
        <w:numPr>
          <w:ilvl w:val="0"/>
          <w:numId w:val="1"/>
        </w:numPr>
        <w:spacing w:before="29" w:after="0" w:line="271" w:lineRule="exact"/>
        <w:ind w:right="-20"/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</w:pP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Da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position w:val="-1"/>
          <w:sz w:val="24"/>
          <w:szCs w:val="24"/>
        </w:rPr>
        <w:t>t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 xml:space="preserve">e 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d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position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s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p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position w:val="-1"/>
          <w:sz w:val="24"/>
          <w:szCs w:val="24"/>
        </w:rPr>
        <w:t>r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 xml:space="preserve">e 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p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position w:val="-1"/>
          <w:sz w:val="24"/>
          <w:szCs w:val="24"/>
        </w:rPr>
        <w:t>r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o</w:t>
      </w:r>
      <w:r w:rsidRPr="00760EE7">
        <w:rPr>
          <w:rFonts w:ascii="Times New Roman" w:hAnsi="Times New Roman" w:cs="Times New Roman"/>
          <w:b/>
          <w:bCs/>
          <w:noProof w:val="0"/>
          <w:spacing w:val="2"/>
          <w:position w:val="-1"/>
          <w:sz w:val="24"/>
          <w:szCs w:val="24"/>
        </w:rPr>
        <w:t>g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position w:val="-1"/>
          <w:sz w:val="24"/>
          <w:szCs w:val="24"/>
        </w:rPr>
        <w:t>r</w:t>
      </w:r>
      <w:r w:rsidRPr="00760EE7">
        <w:rPr>
          <w:rFonts w:ascii="Times New Roman" w:hAnsi="Times New Roman" w:cs="Times New Roman"/>
          <w:b/>
          <w:bCs/>
          <w:noProof w:val="0"/>
          <w:spacing w:val="2"/>
          <w:position w:val="-1"/>
          <w:sz w:val="24"/>
          <w:szCs w:val="24"/>
        </w:rPr>
        <w:t>a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m</w:t>
      </w:r>
    </w:p>
    <w:p w14:paraId="7ED6D85F" w14:textId="77777777" w:rsidR="001B43FF" w:rsidRPr="00760EE7" w:rsidRDefault="001B43FF">
      <w:pPr>
        <w:spacing w:before="29" w:after="0" w:line="271" w:lineRule="exact"/>
        <w:ind w:left="213" w:right="-20"/>
        <w:rPr>
          <w:rFonts w:ascii="Times New Roman" w:hAnsi="Times New Roman" w:cs="Times New Roman"/>
          <w:noProof w:val="0"/>
          <w:sz w:val="24"/>
          <w:szCs w:val="24"/>
        </w:rPr>
      </w:pP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806"/>
        <w:gridCol w:w="6413"/>
      </w:tblGrid>
      <w:tr w:rsidR="001B43FF" w:rsidRPr="00760EE7" w14:paraId="2DFC8A71" w14:textId="77777777" w:rsidTr="00BD0AF4">
        <w:trPr>
          <w:trHeight w:hRule="exact" w:val="348"/>
        </w:trPr>
        <w:tc>
          <w:tcPr>
            <w:tcW w:w="3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37A668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1.1 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-6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nst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tu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1"/>
                <w:sz w:val="24"/>
                <w:szCs w:val="24"/>
              </w:rPr>
              <w:t>ţ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ia de învăţ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-1"/>
                <w:sz w:val="24"/>
                <w:szCs w:val="24"/>
              </w:rPr>
              <w:t>ă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m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2"/>
                <w:sz w:val="24"/>
                <w:szCs w:val="24"/>
              </w:rPr>
              <w:t>â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nt sup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rior</w:t>
            </w:r>
          </w:p>
        </w:tc>
        <w:tc>
          <w:tcPr>
            <w:tcW w:w="6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F79ADA" w14:textId="77777777" w:rsidR="001B43FF" w:rsidRPr="00760EE7" w:rsidRDefault="00505AD6" w:rsidP="00505AD6">
            <w:pPr>
              <w:spacing w:after="0" w:line="267" w:lineRule="exact"/>
              <w:ind w:right="-20"/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  </w:t>
            </w:r>
            <w:r w:rsidR="005C3A22"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UNIVERSITATEA CRE</w:t>
            </w:r>
            <w:r w:rsidR="00F94946"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Ş</w:t>
            </w:r>
            <w:r w:rsidR="005C3A22"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TINĂ PARTIUM</w:t>
            </w:r>
          </w:p>
        </w:tc>
      </w:tr>
      <w:tr w:rsidR="001B43FF" w:rsidRPr="00760EE7" w14:paraId="57BABB4B" w14:textId="77777777" w:rsidTr="00BD0AF4">
        <w:trPr>
          <w:trHeight w:hRule="exact" w:val="424"/>
        </w:trPr>
        <w:tc>
          <w:tcPr>
            <w:tcW w:w="3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57E472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1.2 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-1"/>
                <w:sz w:val="24"/>
                <w:szCs w:val="24"/>
              </w:rPr>
              <w:t>Fac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ul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1"/>
                <w:sz w:val="24"/>
                <w:szCs w:val="24"/>
              </w:rPr>
              <w:t>t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3"/>
                <w:sz w:val="24"/>
                <w:szCs w:val="24"/>
              </w:rPr>
              <w:t>t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a</w:t>
            </w:r>
          </w:p>
        </w:tc>
        <w:tc>
          <w:tcPr>
            <w:tcW w:w="6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E3C99F" w14:textId="77777777" w:rsidR="001B43FF" w:rsidRPr="00760EE7" w:rsidRDefault="00505AD6" w:rsidP="00A272F7">
            <w:pPr>
              <w:spacing w:after="0" w:line="267" w:lineRule="exact"/>
              <w:ind w:right="-20"/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  </w:t>
            </w:r>
            <w:r w:rsidR="00B11161"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FACULTATEA DE </w:t>
            </w:r>
            <w:r w:rsidR="00F94946"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Ş</w:t>
            </w:r>
            <w:r w:rsidR="005C3A22"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TIIN</w:t>
            </w:r>
            <w:r w:rsidR="00A272F7"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Ț</w:t>
            </w:r>
            <w:r w:rsidR="005C3A22"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E ECONOMICE</w:t>
            </w:r>
            <w:r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 ȘI SOCIALE</w:t>
            </w:r>
          </w:p>
        </w:tc>
      </w:tr>
      <w:tr w:rsidR="001B43FF" w:rsidRPr="00760EE7" w14:paraId="53DD6021" w14:textId="77777777" w:rsidTr="00BD0AF4">
        <w:trPr>
          <w:trHeight w:hRule="exact" w:val="429"/>
        </w:trPr>
        <w:tc>
          <w:tcPr>
            <w:tcW w:w="3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B0009E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1.3 D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p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rt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3"/>
                <w:sz w:val="24"/>
                <w:szCs w:val="24"/>
              </w:rPr>
              <w:t>m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ntul</w:t>
            </w:r>
          </w:p>
        </w:tc>
        <w:tc>
          <w:tcPr>
            <w:tcW w:w="6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14751B" w14:textId="77777777" w:rsidR="001B43FF" w:rsidRPr="00760EE7" w:rsidRDefault="005C3A22" w:rsidP="00956423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DEPARTAMENTUL DE </w:t>
            </w:r>
            <w:r w:rsidR="00956423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ECONOMIE</w:t>
            </w:r>
          </w:p>
        </w:tc>
      </w:tr>
      <w:tr w:rsidR="001B43FF" w:rsidRPr="00760EE7" w14:paraId="3594AB5A" w14:textId="77777777" w:rsidTr="00BD0AF4">
        <w:trPr>
          <w:trHeight w:hRule="exact" w:val="352"/>
        </w:trPr>
        <w:tc>
          <w:tcPr>
            <w:tcW w:w="3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BDAB3A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1.4 Dom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niul de stud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i</w:t>
            </w:r>
          </w:p>
        </w:tc>
        <w:tc>
          <w:tcPr>
            <w:tcW w:w="6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5EB6B8" w14:textId="1259DA4C" w:rsidR="001B43FF" w:rsidRPr="00760EE7" w:rsidRDefault="003E6556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ADMINISTRAREA AFACERILOR</w:t>
            </w:r>
          </w:p>
        </w:tc>
      </w:tr>
      <w:tr w:rsidR="001B43FF" w:rsidRPr="00760EE7" w14:paraId="7CE8AB50" w14:textId="77777777" w:rsidTr="00BD0AF4">
        <w:trPr>
          <w:trHeight w:hRule="exact" w:val="351"/>
        </w:trPr>
        <w:tc>
          <w:tcPr>
            <w:tcW w:w="3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7E74F0" w14:textId="77777777" w:rsidR="001B43FF" w:rsidRPr="00760EE7" w:rsidRDefault="001B43FF">
            <w:pPr>
              <w:spacing w:after="0" w:line="269" w:lineRule="exact"/>
              <w:ind w:left="102" w:right="-20"/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1.5 Ciclul de studii</w:t>
            </w:r>
          </w:p>
        </w:tc>
        <w:tc>
          <w:tcPr>
            <w:tcW w:w="6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58DB7A" w14:textId="77777777" w:rsidR="001B43FF" w:rsidRPr="00760EE7" w:rsidRDefault="00505AD6" w:rsidP="00F94946">
            <w:pPr>
              <w:spacing w:after="0" w:line="269" w:lineRule="exact"/>
              <w:ind w:left="102" w:right="-20"/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MASTERAT </w:t>
            </w:r>
          </w:p>
        </w:tc>
      </w:tr>
      <w:tr w:rsidR="001B43FF" w:rsidRPr="00760EE7" w14:paraId="00AB4997" w14:textId="77777777" w:rsidTr="00BD0AF4">
        <w:trPr>
          <w:trHeight w:hRule="exact" w:val="514"/>
        </w:trPr>
        <w:tc>
          <w:tcPr>
            <w:tcW w:w="3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010DA8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1.6 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1"/>
                <w:sz w:val="24"/>
                <w:szCs w:val="24"/>
              </w:rPr>
              <w:t>P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ro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-3"/>
                <w:sz w:val="24"/>
                <w:szCs w:val="24"/>
              </w:rPr>
              <w:t>g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mul de stud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1"/>
                <w:sz w:val="24"/>
                <w:szCs w:val="24"/>
              </w:rPr>
              <w:t>/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2"/>
                <w:sz w:val="24"/>
                <w:szCs w:val="24"/>
              </w:rPr>
              <w:t>C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l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fi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-1"/>
                <w:sz w:val="24"/>
                <w:szCs w:val="24"/>
              </w:rPr>
              <w:t>ca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rea</w:t>
            </w:r>
          </w:p>
        </w:tc>
        <w:tc>
          <w:tcPr>
            <w:tcW w:w="6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75A799" w14:textId="6D594466" w:rsidR="001B43FF" w:rsidRPr="00760EE7" w:rsidRDefault="003E6556" w:rsidP="00F94946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ADMINISTRAREA AFACERILOR ÎN TURISM</w:t>
            </w:r>
          </w:p>
        </w:tc>
      </w:tr>
    </w:tbl>
    <w:p w14:paraId="4632D164" w14:textId="77777777" w:rsidR="001B43FF" w:rsidRPr="00760EE7" w:rsidRDefault="001B43FF">
      <w:pPr>
        <w:spacing w:before="11" w:after="0" w:line="240" w:lineRule="exact"/>
        <w:rPr>
          <w:rFonts w:ascii="Times New Roman" w:hAnsi="Times New Roman" w:cs="Times New Roman"/>
          <w:noProof w:val="0"/>
          <w:sz w:val="24"/>
          <w:szCs w:val="24"/>
        </w:rPr>
      </w:pPr>
    </w:p>
    <w:p w14:paraId="2697B143" w14:textId="77777777" w:rsidR="001B43FF" w:rsidRPr="00760EE7" w:rsidRDefault="001B43FF">
      <w:pPr>
        <w:numPr>
          <w:ilvl w:val="0"/>
          <w:numId w:val="1"/>
        </w:numPr>
        <w:spacing w:before="29" w:after="0" w:line="271" w:lineRule="exact"/>
        <w:ind w:right="-20"/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</w:pP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Da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position w:val="-1"/>
          <w:sz w:val="24"/>
          <w:szCs w:val="24"/>
        </w:rPr>
        <w:t>t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 xml:space="preserve">e 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d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position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s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p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position w:val="-1"/>
          <w:sz w:val="24"/>
          <w:szCs w:val="24"/>
        </w:rPr>
        <w:t>r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 xml:space="preserve">e 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d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isci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p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l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in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ă</w:t>
      </w:r>
    </w:p>
    <w:p w14:paraId="247824AB" w14:textId="77777777" w:rsidR="001B43FF" w:rsidRPr="00760EE7" w:rsidRDefault="001B43FF">
      <w:pPr>
        <w:spacing w:before="29" w:after="0" w:line="271" w:lineRule="exact"/>
        <w:ind w:left="213" w:right="-20"/>
        <w:rPr>
          <w:rFonts w:ascii="Times New Roman" w:hAnsi="Times New Roman" w:cs="Times New Roman"/>
          <w:noProof w:val="0"/>
          <w:sz w:val="24"/>
          <w:szCs w:val="24"/>
        </w:rPr>
      </w:pP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229"/>
        <w:gridCol w:w="6961"/>
      </w:tblGrid>
      <w:tr w:rsidR="001B43FF" w:rsidRPr="00760EE7" w14:paraId="7D13CFA2" w14:textId="77777777">
        <w:trPr>
          <w:trHeight w:hRule="exact" w:val="286"/>
        </w:trPr>
        <w:tc>
          <w:tcPr>
            <w:tcW w:w="3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2378FB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2.1 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D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num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-2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a disciplin</w:t>
            </w:r>
            <w:r w:rsidRPr="00760EE7">
              <w:rPr>
                <w:rFonts w:ascii="Times New Roman" w:hAnsi="Times New Roman" w:cs="Times New Roman"/>
                <w:b/>
                <w:noProof w:val="0"/>
                <w:spacing w:val="2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i</w:t>
            </w:r>
          </w:p>
        </w:tc>
        <w:tc>
          <w:tcPr>
            <w:tcW w:w="6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E50C40" w14:textId="68085F91" w:rsidR="001B43FF" w:rsidRPr="00760EE7" w:rsidRDefault="008D7572" w:rsidP="003E6556">
            <w:pPr>
              <w:spacing w:after="0" w:line="267" w:lineRule="exact"/>
              <w:ind w:right="-20"/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Management financiar</w:t>
            </w:r>
            <w:r w:rsidR="003C58A3"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 </w:t>
            </w:r>
            <w:r w:rsidR="003E6556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AAT</w:t>
            </w:r>
            <w:r w:rsidRPr="008D7572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210</w:t>
            </w:r>
            <w:r w:rsidR="003E6556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1</w:t>
            </w:r>
          </w:p>
        </w:tc>
      </w:tr>
      <w:tr w:rsidR="001B43FF" w:rsidRPr="00760EE7" w14:paraId="4DE1DC05" w14:textId="77777777">
        <w:trPr>
          <w:trHeight w:hRule="exact" w:val="286"/>
        </w:trPr>
        <w:tc>
          <w:tcPr>
            <w:tcW w:w="3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1178A0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.2 Titula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ul a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c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vi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t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ă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ţ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i de 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c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u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s</w:t>
            </w:r>
          </w:p>
        </w:tc>
        <w:tc>
          <w:tcPr>
            <w:tcW w:w="6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4D9F37" w14:textId="22E9468F" w:rsidR="001B43FF" w:rsidRPr="007C625D" w:rsidRDefault="007C625D" w:rsidP="00505AD6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  <w:lang w:val="hu-HU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conf. univ. dr</w:t>
            </w:r>
            <w:r w:rsidR="00B36D74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. </w:t>
            </w:r>
            <w:r w:rsidR="00F60BA6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habil. </w:t>
            </w:r>
            <w:r w:rsidR="00505AD6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ARNÓCZI TIBOR</w:t>
            </w:r>
          </w:p>
        </w:tc>
      </w:tr>
      <w:tr w:rsidR="001B43FF" w:rsidRPr="00760EE7" w14:paraId="7212C7FD" w14:textId="77777777">
        <w:trPr>
          <w:trHeight w:hRule="exact" w:val="562"/>
        </w:trPr>
        <w:tc>
          <w:tcPr>
            <w:tcW w:w="3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C279E4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.3 Titula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ul a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c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vi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t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ă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ţ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i de</w:t>
            </w:r>
          </w:p>
          <w:p w14:paraId="7BCB0401" w14:textId="77777777" w:rsidR="001B43FF" w:rsidRPr="00760EE7" w:rsidRDefault="001B43FF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s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n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</w:t>
            </w:r>
          </w:p>
        </w:tc>
        <w:tc>
          <w:tcPr>
            <w:tcW w:w="6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659506" w14:textId="77777777" w:rsidR="001B43FF" w:rsidRPr="00760EE7" w:rsidRDefault="008C4144" w:rsidP="008C4144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lector</w:t>
            </w:r>
            <w:r w:rsidR="00505AD6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dr</w:t>
            </w:r>
            <w:r w:rsidR="00505AD6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VERES EDIT</w:t>
            </w:r>
          </w:p>
        </w:tc>
      </w:tr>
      <w:tr w:rsidR="001B43FF" w:rsidRPr="00760EE7" w14:paraId="35E5E4FA" w14:textId="77777777">
        <w:trPr>
          <w:trHeight w:hRule="exact" w:val="286"/>
        </w:trPr>
        <w:tc>
          <w:tcPr>
            <w:tcW w:w="3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8F39AF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.4 Anul de stud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u</w:t>
            </w:r>
          </w:p>
        </w:tc>
        <w:tc>
          <w:tcPr>
            <w:tcW w:w="6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4C351" w14:textId="77777777" w:rsidR="001B43FF" w:rsidRPr="00760EE7" w:rsidRDefault="005C3A22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II</w:t>
            </w:r>
          </w:p>
        </w:tc>
      </w:tr>
      <w:tr w:rsidR="001B43FF" w:rsidRPr="00760EE7" w14:paraId="519231ED" w14:textId="77777777">
        <w:trPr>
          <w:trHeight w:hRule="exact" w:val="288"/>
        </w:trPr>
        <w:tc>
          <w:tcPr>
            <w:tcW w:w="3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8E09AF" w14:textId="77777777" w:rsidR="001B43FF" w:rsidRPr="00760EE7" w:rsidRDefault="001B43FF">
            <w:pPr>
              <w:spacing w:after="0" w:line="269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2.5 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S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estrul</w:t>
            </w:r>
          </w:p>
        </w:tc>
        <w:tc>
          <w:tcPr>
            <w:tcW w:w="6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1667A0" w14:textId="77777777" w:rsidR="001B43FF" w:rsidRPr="00760EE7" w:rsidRDefault="008D7572" w:rsidP="008D7572">
            <w:pPr>
              <w:spacing w:after="0" w:line="269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II</w:t>
            </w:r>
            <w:r w:rsidR="00B36D74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I</w:t>
            </w:r>
          </w:p>
        </w:tc>
      </w:tr>
      <w:tr w:rsidR="001B43FF" w:rsidRPr="00760EE7" w14:paraId="6AEFEB37" w14:textId="77777777">
        <w:trPr>
          <w:trHeight w:hRule="exact" w:val="286"/>
        </w:trPr>
        <w:tc>
          <w:tcPr>
            <w:tcW w:w="3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9231E7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2.6 Tipul de 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v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lua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e</w:t>
            </w:r>
          </w:p>
        </w:tc>
        <w:tc>
          <w:tcPr>
            <w:tcW w:w="6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915ED5" w14:textId="77777777" w:rsidR="001B43FF" w:rsidRPr="00760EE7" w:rsidRDefault="005C3A22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Examen </w:t>
            </w:r>
          </w:p>
        </w:tc>
      </w:tr>
      <w:tr w:rsidR="001B43FF" w:rsidRPr="00760EE7" w14:paraId="5BCE536F" w14:textId="77777777">
        <w:trPr>
          <w:trHeight w:hRule="exact" w:val="286"/>
        </w:trPr>
        <w:tc>
          <w:tcPr>
            <w:tcW w:w="3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1F9505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.7 R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pacing w:val="-2"/>
                <w:sz w:val="24"/>
                <w:szCs w:val="24"/>
              </w:rPr>
              <w:t>g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m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ul d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s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c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ip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l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inei</w:t>
            </w:r>
          </w:p>
        </w:tc>
        <w:tc>
          <w:tcPr>
            <w:tcW w:w="6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A493FF" w14:textId="5A2C68C8" w:rsidR="001B43FF" w:rsidRPr="00760EE7" w:rsidRDefault="003E6556" w:rsidP="008D7572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</w:t>
            </w:r>
          </w:p>
        </w:tc>
      </w:tr>
    </w:tbl>
    <w:p w14:paraId="1563B333" w14:textId="77777777" w:rsidR="001B43FF" w:rsidRPr="00760EE7" w:rsidRDefault="001B43FF">
      <w:pPr>
        <w:spacing w:before="10" w:after="0" w:line="240" w:lineRule="exact"/>
        <w:rPr>
          <w:rFonts w:ascii="Times New Roman" w:hAnsi="Times New Roman" w:cs="Times New Roman"/>
          <w:noProof w:val="0"/>
          <w:sz w:val="24"/>
          <w:szCs w:val="24"/>
        </w:rPr>
      </w:pPr>
    </w:p>
    <w:p w14:paraId="2CDE7841" w14:textId="77777777" w:rsidR="001B43FF" w:rsidRPr="00760EE7" w:rsidRDefault="001B43FF">
      <w:pPr>
        <w:numPr>
          <w:ilvl w:val="0"/>
          <w:numId w:val="1"/>
        </w:numPr>
        <w:spacing w:before="29" w:after="0" w:line="271" w:lineRule="exact"/>
        <w:ind w:right="-20"/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</w:pP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T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i</w:t>
      </w:r>
      <w:r w:rsidRPr="00760EE7">
        <w:rPr>
          <w:rFonts w:ascii="Times New Roman" w:hAnsi="Times New Roman" w:cs="Times New Roman"/>
          <w:b/>
          <w:bCs/>
          <w:noProof w:val="0"/>
          <w:spacing w:val="-3"/>
          <w:position w:val="-1"/>
          <w:sz w:val="24"/>
          <w:szCs w:val="24"/>
        </w:rPr>
        <w:t>m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pu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l to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position w:val="-1"/>
          <w:sz w:val="24"/>
          <w:szCs w:val="24"/>
        </w:rPr>
        <w:t>t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al es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position w:val="-1"/>
          <w:sz w:val="24"/>
          <w:szCs w:val="24"/>
        </w:rPr>
        <w:t>t</w:t>
      </w:r>
      <w:r w:rsidRPr="00760EE7">
        <w:rPr>
          <w:rFonts w:ascii="Times New Roman" w:hAnsi="Times New Roman" w:cs="Times New Roman"/>
          <w:b/>
          <w:bCs/>
          <w:noProof w:val="0"/>
          <w:spacing w:val="3"/>
          <w:position w:val="-1"/>
          <w:sz w:val="24"/>
          <w:szCs w:val="24"/>
        </w:rPr>
        <w:t>i</w:t>
      </w:r>
      <w:r w:rsidRPr="00760EE7">
        <w:rPr>
          <w:rFonts w:ascii="Times New Roman" w:hAnsi="Times New Roman" w:cs="Times New Roman"/>
          <w:b/>
          <w:bCs/>
          <w:noProof w:val="0"/>
          <w:spacing w:val="-3"/>
          <w:position w:val="-1"/>
          <w:sz w:val="24"/>
          <w:szCs w:val="24"/>
        </w:rPr>
        <w:t>m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at</w:t>
      </w:r>
    </w:p>
    <w:p w14:paraId="6DB82F73" w14:textId="77777777" w:rsidR="001B43FF" w:rsidRPr="00760EE7" w:rsidRDefault="001B43FF">
      <w:pPr>
        <w:spacing w:before="29" w:after="0" w:line="271" w:lineRule="exact"/>
        <w:ind w:left="213" w:right="-20"/>
        <w:rPr>
          <w:rFonts w:ascii="Times New Roman" w:hAnsi="Times New Roman" w:cs="Times New Roman"/>
          <w:noProof w:val="0"/>
          <w:sz w:val="24"/>
          <w:szCs w:val="24"/>
        </w:rPr>
      </w:pPr>
    </w:p>
    <w:tbl>
      <w:tblPr>
        <w:tblW w:w="10440" w:type="dxa"/>
        <w:tblInd w:w="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935"/>
        <w:gridCol w:w="708"/>
        <w:gridCol w:w="1844"/>
        <w:gridCol w:w="710"/>
        <w:gridCol w:w="2273"/>
        <w:gridCol w:w="970"/>
      </w:tblGrid>
      <w:tr w:rsidR="001B43FF" w:rsidRPr="00760EE7" w14:paraId="7DC3CD9F" w14:textId="77777777" w:rsidTr="00BD4124">
        <w:trPr>
          <w:trHeight w:hRule="exact" w:val="286"/>
        </w:trPr>
        <w:tc>
          <w:tcPr>
            <w:tcW w:w="3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0146D0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3.1 Num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ă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 de o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e pe </w:t>
            </w:r>
            <w:r w:rsidRPr="00760EE7">
              <w:rPr>
                <w:rFonts w:ascii="Times New Roman" w:hAnsi="Times New Roman" w:cs="Times New Roman"/>
                <w:noProof w:val="0"/>
                <w:spacing w:val="2"/>
                <w:sz w:val="24"/>
                <w:szCs w:val="24"/>
              </w:rPr>
              <w:t>s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ă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ptăm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â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nă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06731B" w14:textId="77777777" w:rsidR="001B43FF" w:rsidRPr="00760EE7" w:rsidRDefault="005C3A22">
            <w:pPr>
              <w:spacing w:after="0" w:line="267" w:lineRule="exact"/>
              <w:ind w:left="105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4</w:t>
            </w:r>
            <w:r w:rsidR="002E2F2B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ore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7A889B" w14:textId="77777777" w:rsidR="001B43FF" w:rsidRPr="00760EE7" w:rsidRDefault="001B43FF">
            <w:pPr>
              <w:spacing w:after="0" w:line="267" w:lineRule="exact"/>
              <w:ind w:left="105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in c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e3.2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c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u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s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D78C2F" w14:textId="77777777" w:rsidR="001B43FF" w:rsidRPr="00760EE7" w:rsidRDefault="005C3A22">
            <w:pPr>
              <w:spacing w:after="0" w:line="267" w:lineRule="exact"/>
              <w:ind w:left="105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  <w:r w:rsidR="002E2F2B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ore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29B3E0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3.3 s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n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/lab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o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pacing w:val="-2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or</w:t>
            </w:r>
          </w:p>
        </w:tc>
        <w:tc>
          <w:tcPr>
            <w:tcW w:w="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E6792F" w14:textId="77777777" w:rsidR="001B43FF" w:rsidRPr="00760EE7" w:rsidRDefault="005C3A22" w:rsidP="00D60762">
            <w:pPr>
              <w:spacing w:after="0" w:line="267" w:lineRule="exact"/>
              <w:ind w:left="10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  <w:r w:rsidR="002E2F2B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ore</w:t>
            </w:r>
          </w:p>
        </w:tc>
      </w:tr>
      <w:tr w:rsidR="001B43FF" w:rsidRPr="00760EE7" w14:paraId="05020207" w14:textId="77777777" w:rsidTr="00BD4124">
        <w:trPr>
          <w:trHeight w:hRule="exact" w:val="286"/>
        </w:trPr>
        <w:tc>
          <w:tcPr>
            <w:tcW w:w="3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B44CE3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3.4 Total o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e din p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l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nul </w:t>
            </w:r>
            <w:r w:rsidRPr="00760EE7">
              <w:rPr>
                <w:rFonts w:ascii="Times New Roman" w:hAnsi="Times New Roman" w:cs="Times New Roman"/>
                <w:noProof w:val="0"/>
                <w:spacing w:val="3"/>
                <w:sz w:val="24"/>
                <w:szCs w:val="24"/>
              </w:rPr>
              <w:t>d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e învăţ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ă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ânt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F691AF" w14:textId="77777777" w:rsidR="001B43FF" w:rsidRPr="00760EE7" w:rsidRDefault="007C625D" w:rsidP="00AD02A9">
            <w:pPr>
              <w:spacing w:after="0" w:line="267" w:lineRule="exact"/>
              <w:ind w:left="105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56</w:t>
            </w:r>
            <w:r w:rsidR="002E2F2B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ore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3FABA8" w14:textId="77777777" w:rsidR="001B43FF" w:rsidRPr="00760EE7" w:rsidRDefault="001B43FF">
            <w:pPr>
              <w:spacing w:after="0" w:line="267" w:lineRule="exact"/>
              <w:ind w:left="105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in c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e3.5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c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u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s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A93800" w14:textId="77777777" w:rsidR="001B43FF" w:rsidRPr="00760EE7" w:rsidRDefault="00AD02A9" w:rsidP="007C625D">
            <w:pPr>
              <w:spacing w:after="0" w:line="267" w:lineRule="exact"/>
              <w:ind w:left="105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  <w:r w:rsidR="007C625D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8</w:t>
            </w:r>
            <w:r w:rsidR="002E2F2B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ore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D64E63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3.6 s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n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/lab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o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pacing w:val="-2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or</w:t>
            </w:r>
          </w:p>
        </w:tc>
        <w:tc>
          <w:tcPr>
            <w:tcW w:w="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8A0580" w14:textId="77777777" w:rsidR="001B43FF" w:rsidRPr="00760EE7" w:rsidRDefault="008D4AB5" w:rsidP="007C625D">
            <w:pPr>
              <w:spacing w:after="0" w:line="267" w:lineRule="exact"/>
              <w:ind w:left="10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  <w:r w:rsidR="007C625D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8</w:t>
            </w:r>
            <w:r w:rsidR="002E2F2B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ore</w:t>
            </w:r>
          </w:p>
        </w:tc>
      </w:tr>
      <w:tr w:rsidR="001B43FF" w:rsidRPr="00760EE7" w14:paraId="7322642E" w14:textId="77777777" w:rsidTr="00BD4124">
        <w:trPr>
          <w:trHeight w:hRule="exact" w:val="288"/>
        </w:trPr>
        <w:tc>
          <w:tcPr>
            <w:tcW w:w="94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148A34" w14:textId="77777777" w:rsidR="001B43FF" w:rsidRPr="00760EE7" w:rsidRDefault="001B43FF">
            <w:pPr>
              <w:spacing w:after="0" w:line="269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Distribuţia 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f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ondului de t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p</w:t>
            </w:r>
          </w:p>
        </w:tc>
        <w:tc>
          <w:tcPr>
            <w:tcW w:w="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06C78D" w14:textId="77777777" w:rsidR="001B43FF" w:rsidRPr="00760EE7" w:rsidRDefault="00D430E9" w:rsidP="00D60762">
            <w:pPr>
              <w:spacing w:after="0" w:line="269" w:lineRule="exact"/>
              <w:ind w:left="10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O</w:t>
            </w:r>
            <w:r w:rsidR="00EE67D1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e</w:t>
            </w:r>
          </w:p>
        </w:tc>
      </w:tr>
      <w:tr w:rsidR="00EE67D1" w:rsidRPr="00760EE7" w14:paraId="099B0B6E" w14:textId="77777777" w:rsidTr="00BD4124">
        <w:trPr>
          <w:trHeight w:hRule="exact" w:val="286"/>
        </w:trPr>
        <w:tc>
          <w:tcPr>
            <w:tcW w:w="94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6A3180" w14:textId="77777777" w:rsidR="00EE67D1" w:rsidRPr="00760EE7" w:rsidRDefault="00EE67D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S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ud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ul după manu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l, suport de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 xml:space="preserve"> c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u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s, bibl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ogr</w:t>
            </w:r>
            <w:r w:rsidRPr="00760EE7">
              <w:rPr>
                <w:rFonts w:ascii="Times New Roman" w:hAnsi="Times New Roman" w:cs="Times New Roman"/>
                <w:noProof w:val="0"/>
                <w:spacing w:val="-2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f</w:t>
            </w:r>
            <w:r w:rsidRPr="00760EE7">
              <w:rPr>
                <w:rFonts w:ascii="Times New Roman" w:hAnsi="Times New Roman" w:cs="Times New Roman"/>
                <w:noProof w:val="0"/>
                <w:spacing w:val="2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e şi no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t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ţ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e</w:t>
            </w:r>
          </w:p>
        </w:tc>
        <w:tc>
          <w:tcPr>
            <w:tcW w:w="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F9A77C" w14:textId="63617031" w:rsidR="00EE67D1" w:rsidRPr="00760EE7" w:rsidRDefault="003E6556" w:rsidP="00774CDC">
            <w:pPr>
              <w:spacing w:after="0" w:line="267" w:lineRule="exact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</w:t>
            </w:r>
            <w:r w:rsidR="00EE67D1" w:rsidRPr="00760EE7">
              <w:rPr>
                <w:rFonts w:ascii="Times New Roman" w:hAnsi="Times New Roman" w:cs="Times New Roman"/>
                <w:sz w:val="24"/>
                <w:szCs w:val="24"/>
              </w:rPr>
              <w:t xml:space="preserve"> ore</w:t>
            </w:r>
          </w:p>
        </w:tc>
      </w:tr>
      <w:tr w:rsidR="00EE67D1" w:rsidRPr="00760EE7" w14:paraId="2FFE9DE7" w14:textId="77777777" w:rsidTr="00BD4124">
        <w:trPr>
          <w:trHeight w:hRule="exact" w:val="286"/>
        </w:trPr>
        <w:tc>
          <w:tcPr>
            <w:tcW w:w="94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122419" w14:textId="77777777" w:rsidR="00EE67D1" w:rsidRPr="00760EE7" w:rsidRDefault="00EE67D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o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c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ument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e supli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m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nt</w:t>
            </w:r>
            <w:r w:rsidRPr="00760EE7">
              <w:rPr>
                <w:rFonts w:ascii="Times New Roman" w:hAnsi="Times New Roman" w:cs="Times New Roman"/>
                <w:noProof w:val="0"/>
                <w:spacing w:val="2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ă în b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bl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ote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că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, pe plat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f</w:t>
            </w:r>
            <w:r w:rsidRPr="00760EE7">
              <w:rPr>
                <w:rFonts w:ascii="Times New Roman" w:hAnsi="Times New Roman" w:cs="Times New Roman"/>
                <w:noProof w:val="0"/>
                <w:spacing w:val="2"/>
                <w:sz w:val="24"/>
                <w:szCs w:val="24"/>
              </w:rPr>
              <w:t>o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rme 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le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c</w:t>
            </w:r>
            <w:r w:rsidRPr="00760EE7">
              <w:rPr>
                <w:rFonts w:ascii="Times New Roman" w:hAnsi="Times New Roman" w:cs="Times New Roman"/>
                <w:noProof w:val="0"/>
                <w:spacing w:val="3"/>
                <w:sz w:val="24"/>
                <w:szCs w:val="24"/>
              </w:rPr>
              <w:t>t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oni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c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e de s</w:t>
            </w:r>
            <w:r w:rsidRPr="00760EE7">
              <w:rPr>
                <w:rFonts w:ascii="Times New Roman" w:hAnsi="Times New Roman" w:cs="Times New Roman"/>
                <w:noProof w:val="0"/>
                <w:spacing w:val="2"/>
                <w:sz w:val="24"/>
                <w:szCs w:val="24"/>
              </w:rPr>
              <w:t>p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c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pacing w:val="2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l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ate şi pe t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pacing w:val="-2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n</w:t>
            </w:r>
          </w:p>
        </w:tc>
        <w:tc>
          <w:tcPr>
            <w:tcW w:w="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FFA234" w14:textId="11DE607A" w:rsidR="00EE67D1" w:rsidRPr="00760EE7" w:rsidRDefault="003E6556" w:rsidP="00774CDC">
            <w:pPr>
              <w:spacing w:after="0" w:line="267" w:lineRule="exact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  <w:r w:rsidR="00EE67D1" w:rsidRPr="00760EE7">
              <w:rPr>
                <w:rFonts w:ascii="Times New Roman" w:hAnsi="Times New Roman" w:cs="Times New Roman"/>
                <w:sz w:val="24"/>
                <w:szCs w:val="24"/>
              </w:rPr>
              <w:t xml:space="preserve"> ore</w:t>
            </w:r>
          </w:p>
        </w:tc>
      </w:tr>
      <w:tr w:rsidR="00EE67D1" w:rsidRPr="00760EE7" w14:paraId="1B918B7F" w14:textId="77777777" w:rsidTr="00BD4124">
        <w:trPr>
          <w:trHeight w:hRule="exact" w:val="286"/>
        </w:trPr>
        <w:tc>
          <w:tcPr>
            <w:tcW w:w="94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FC67E1" w14:textId="77777777" w:rsidR="00EE67D1" w:rsidRPr="00760EE7" w:rsidRDefault="00EE67D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P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pacing w:val="-2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g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ă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e semin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ii/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l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bor</w:t>
            </w:r>
            <w:r w:rsidRPr="00760EE7">
              <w:rPr>
                <w:rFonts w:ascii="Times New Roman" w:hAnsi="Times New Roman" w:cs="Times New Roman"/>
                <w:noProof w:val="0"/>
                <w:spacing w:val="-2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oa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r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, te</w:t>
            </w:r>
            <w:r w:rsidRPr="00760EE7">
              <w:rPr>
                <w:rFonts w:ascii="Times New Roman" w:hAnsi="Times New Roman" w:cs="Times New Roman"/>
                <w:noProof w:val="0"/>
                <w:spacing w:val="2"/>
                <w:sz w:val="24"/>
                <w:szCs w:val="24"/>
              </w:rPr>
              <w:t>m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, 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f</w:t>
            </w:r>
            <w:r w:rsidRPr="00760EE7">
              <w:rPr>
                <w:rFonts w:ascii="Times New Roman" w:hAnsi="Times New Roman" w:cs="Times New Roman"/>
                <w:noProof w:val="0"/>
                <w:spacing w:val="-2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e, p</w:t>
            </w:r>
            <w:r w:rsidRPr="00760EE7">
              <w:rPr>
                <w:rFonts w:ascii="Times New Roman" w:hAnsi="Times New Roman" w:cs="Times New Roman"/>
                <w:noProof w:val="0"/>
                <w:spacing w:val="2"/>
                <w:sz w:val="24"/>
                <w:szCs w:val="24"/>
              </w:rPr>
              <w:t>o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to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f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ol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i şi 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s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u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i</w:t>
            </w:r>
          </w:p>
        </w:tc>
        <w:tc>
          <w:tcPr>
            <w:tcW w:w="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2A0F16" w14:textId="77777777" w:rsidR="00EE67D1" w:rsidRPr="00760EE7" w:rsidRDefault="007C625D" w:rsidP="00774CDC">
            <w:pPr>
              <w:spacing w:after="0" w:line="267" w:lineRule="exact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EE67D1" w:rsidRPr="00760EE7">
              <w:rPr>
                <w:rFonts w:ascii="Times New Roman" w:hAnsi="Times New Roman" w:cs="Times New Roman"/>
                <w:sz w:val="24"/>
                <w:szCs w:val="24"/>
              </w:rPr>
              <w:t xml:space="preserve"> ore</w:t>
            </w:r>
          </w:p>
        </w:tc>
      </w:tr>
      <w:tr w:rsidR="00EE67D1" w:rsidRPr="00760EE7" w14:paraId="47EADBAB" w14:textId="77777777" w:rsidTr="00BD4124">
        <w:trPr>
          <w:trHeight w:hRule="exact" w:val="286"/>
        </w:trPr>
        <w:tc>
          <w:tcPr>
            <w:tcW w:w="94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A14C12" w14:textId="77777777" w:rsidR="00EE67D1" w:rsidRPr="00760EE7" w:rsidRDefault="00EE67D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utori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</w:t>
            </w:r>
          </w:p>
        </w:tc>
        <w:tc>
          <w:tcPr>
            <w:tcW w:w="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F02C92" w14:textId="7CC62AA3" w:rsidR="00EE67D1" w:rsidRPr="00760EE7" w:rsidRDefault="003E6556" w:rsidP="00774CDC">
            <w:pPr>
              <w:spacing w:after="0" w:line="267" w:lineRule="exact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bookmarkStart w:id="0" w:name="_GoBack"/>
            <w:bookmarkEnd w:id="0"/>
            <w:r w:rsidR="00EE67D1" w:rsidRPr="00760EE7">
              <w:rPr>
                <w:rFonts w:ascii="Times New Roman" w:hAnsi="Times New Roman" w:cs="Times New Roman"/>
                <w:sz w:val="24"/>
                <w:szCs w:val="24"/>
              </w:rPr>
              <w:t>ore</w:t>
            </w:r>
          </w:p>
        </w:tc>
      </w:tr>
      <w:tr w:rsidR="00EE67D1" w:rsidRPr="00760EE7" w14:paraId="14003D56" w14:textId="77777777" w:rsidTr="00BD4124">
        <w:trPr>
          <w:trHeight w:hRule="exact" w:val="286"/>
        </w:trPr>
        <w:tc>
          <w:tcPr>
            <w:tcW w:w="94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FA0810" w14:textId="77777777" w:rsidR="00EE67D1" w:rsidRPr="00760EE7" w:rsidRDefault="00EE67D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pacing w:val="2"/>
                <w:sz w:val="24"/>
                <w:szCs w:val="24"/>
              </w:rPr>
              <w:t>x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n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ă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i</w:t>
            </w:r>
          </w:p>
        </w:tc>
        <w:tc>
          <w:tcPr>
            <w:tcW w:w="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141897" w14:textId="77777777" w:rsidR="00EE67D1" w:rsidRPr="00760EE7" w:rsidRDefault="007C625D" w:rsidP="00774CDC">
            <w:pPr>
              <w:spacing w:after="0" w:line="267" w:lineRule="exact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EE67D1" w:rsidRPr="00760EE7">
              <w:rPr>
                <w:rFonts w:ascii="Times New Roman" w:hAnsi="Times New Roman" w:cs="Times New Roman"/>
                <w:sz w:val="24"/>
                <w:szCs w:val="24"/>
              </w:rPr>
              <w:t xml:space="preserve"> ore</w:t>
            </w:r>
          </w:p>
        </w:tc>
      </w:tr>
      <w:tr w:rsidR="00EE67D1" w:rsidRPr="00760EE7" w14:paraId="451A2FC3" w14:textId="77777777" w:rsidTr="00BD4124">
        <w:trPr>
          <w:trHeight w:hRule="exact" w:val="288"/>
        </w:trPr>
        <w:tc>
          <w:tcPr>
            <w:tcW w:w="94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3DD60B" w14:textId="77777777" w:rsidR="00EE67D1" w:rsidRPr="00760EE7" w:rsidRDefault="00EE67D1">
            <w:pPr>
              <w:spacing w:after="0" w:line="269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Alte 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c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vi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t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ă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ţ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…</w:t>
            </w:r>
          </w:p>
        </w:tc>
        <w:tc>
          <w:tcPr>
            <w:tcW w:w="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4960FA" w14:textId="77777777" w:rsidR="00EE67D1" w:rsidRPr="00760EE7" w:rsidRDefault="00EE67D1" w:rsidP="00774CDC">
            <w:pPr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E67D1" w:rsidRPr="00760EE7" w14:paraId="056B7479" w14:textId="77777777" w:rsidTr="00BD4124">
        <w:trPr>
          <w:trHeight w:hRule="exact" w:val="286"/>
        </w:trPr>
        <w:tc>
          <w:tcPr>
            <w:tcW w:w="94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A7169F" w14:textId="77777777" w:rsidR="00EE67D1" w:rsidRPr="00760EE7" w:rsidRDefault="00EE67D1">
            <w:pPr>
              <w:spacing w:after="0" w:line="272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3.7 To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-1"/>
                <w:sz w:val="24"/>
                <w:szCs w:val="24"/>
              </w:rPr>
              <w:t>t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al ore stu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1"/>
                <w:sz w:val="24"/>
                <w:szCs w:val="24"/>
              </w:rPr>
              <w:t>d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iu i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-1"/>
                <w:sz w:val="24"/>
                <w:szCs w:val="24"/>
              </w:rPr>
              <w:t>nd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iv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1"/>
                <w:sz w:val="24"/>
                <w:szCs w:val="24"/>
              </w:rPr>
              <w:t>idu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al</w:t>
            </w:r>
          </w:p>
        </w:tc>
        <w:tc>
          <w:tcPr>
            <w:tcW w:w="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1B8FE0" w14:textId="77777777" w:rsidR="00EE67D1" w:rsidRPr="00760EE7" w:rsidRDefault="007C625D" w:rsidP="00774CDC">
            <w:pPr>
              <w:spacing w:after="0" w:line="272" w:lineRule="exact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4</w:t>
            </w:r>
            <w:r w:rsidR="00EE67D1" w:rsidRPr="00760EE7">
              <w:rPr>
                <w:rFonts w:ascii="Times New Roman" w:hAnsi="Times New Roman" w:cs="Times New Roman"/>
                <w:sz w:val="24"/>
                <w:szCs w:val="24"/>
              </w:rPr>
              <w:t xml:space="preserve"> ore</w:t>
            </w:r>
          </w:p>
        </w:tc>
      </w:tr>
      <w:tr w:rsidR="00EE67D1" w:rsidRPr="00760EE7" w14:paraId="7ADE3730" w14:textId="77777777" w:rsidTr="00BD4124">
        <w:trPr>
          <w:trHeight w:hRule="exact" w:val="286"/>
        </w:trPr>
        <w:tc>
          <w:tcPr>
            <w:tcW w:w="94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5FEF3F" w14:textId="77777777" w:rsidR="00EE67D1" w:rsidRPr="00760EE7" w:rsidRDefault="00EE67D1">
            <w:pPr>
              <w:spacing w:after="0" w:line="272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3.8 To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-1"/>
                <w:sz w:val="24"/>
                <w:szCs w:val="24"/>
              </w:rPr>
              <w:t>t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 xml:space="preserve">al ore 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1"/>
                <w:sz w:val="24"/>
                <w:szCs w:val="24"/>
              </w:rPr>
              <w:t>p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e s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-1"/>
                <w:sz w:val="24"/>
                <w:szCs w:val="24"/>
              </w:rPr>
              <w:t>me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st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u</w:t>
            </w:r>
          </w:p>
        </w:tc>
        <w:tc>
          <w:tcPr>
            <w:tcW w:w="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69FA96" w14:textId="0797235E" w:rsidR="00AD02A9" w:rsidRPr="00760EE7" w:rsidRDefault="003E6556" w:rsidP="00AD02A9">
            <w:pPr>
              <w:spacing w:after="0" w:line="272" w:lineRule="exact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5</w:t>
            </w:r>
          </w:p>
          <w:p w14:paraId="61BF16E5" w14:textId="77777777" w:rsidR="00EE67D1" w:rsidRPr="00760EE7" w:rsidRDefault="00EE67D1" w:rsidP="00AD02A9">
            <w:pPr>
              <w:spacing w:after="0" w:line="272" w:lineRule="exact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D02A9" w:rsidRPr="00760EE7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760EE7">
              <w:rPr>
                <w:rFonts w:ascii="Times New Roman" w:hAnsi="Times New Roman" w:cs="Times New Roman"/>
                <w:sz w:val="24"/>
                <w:szCs w:val="24"/>
              </w:rPr>
              <w:t>re</w:t>
            </w:r>
          </w:p>
        </w:tc>
      </w:tr>
      <w:tr w:rsidR="00EE67D1" w:rsidRPr="00760EE7" w14:paraId="6D845EF3" w14:textId="77777777" w:rsidTr="00BD4124">
        <w:trPr>
          <w:trHeight w:hRule="exact" w:val="286"/>
        </w:trPr>
        <w:tc>
          <w:tcPr>
            <w:tcW w:w="94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F83123" w14:textId="77777777" w:rsidR="00EE67D1" w:rsidRPr="00760EE7" w:rsidRDefault="00EE67D1">
            <w:pPr>
              <w:spacing w:after="0" w:line="272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3.9 Nu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-3"/>
                <w:sz w:val="24"/>
                <w:szCs w:val="24"/>
              </w:rPr>
              <w:t>m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2"/>
                <w:sz w:val="24"/>
                <w:szCs w:val="24"/>
              </w:rPr>
              <w:t>ă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-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1"/>
                <w:sz w:val="24"/>
                <w:szCs w:val="24"/>
              </w:rPr>
              <w:t>u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 xml:space="preserve">l 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1"/>
                <w:sz w:val="24"/>
                <w:szCs w:val="24"/>
              </w:rPr>
              <w:t>d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 xml:space="preserve">e 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-1"/>
                <w:sz w:val="24"/>
                <w:szCs w:val="24"/>
              </w:rPr>
              <w:t>cre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1"/>
                <w:sz w:val="24"/>
                <w:szCs w:val="24"/>
              </w:rPr>
              <w:t>d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2"/>
                <w:sz w:val="24"/>
                <w:szCs w:val="24"/>
              </w:rPr>
              <w:t>t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e</w:t>
            </w:r>
          </w:p>
        </w:tc>
        <w:tc>
          <w:tcPr>
            <w:tcW w:w="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81D992" w14:textId="05CA05EC" w:rsidR="00EE67D1" w:rsidRPr="00760EE7" w:rsidRDefault="003E6556" w:rsidP="00774CDC">
            <w:pPr>
              <w:spacing w:after="0" w:line="272" w:lineRule="exact"/>
              <w:ind w:right="-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</w:tbl>
    <w:p w14:paraId="0A3B70DD" w14:textId="77777777" w:rsidR="001B43FF" w:rsidRPr="00B239B0" w:rsidRDefault="001B43FF">
      <w:pPr>
        <w:spacing w:before="5" w:after="0" w:line="240" w:lineRule="exact"/>
        <w:rPr>
          <w:rFonts w:ascii="Times New Roman" w:hAnsi="Times New Roman" w:cs="Times New Roman"/>
          <w:noProof w:val="0"/>
          <w:sz w:val="24"/>
          <w:szCs w:val="24"/>
          <w:lang w:val="hu-HU"/>
        </w:rPr>
      </w:pPr>
    </w:p>
    <w:p w14:paraId="2565928C" w14:textId="77777777" w:rsidR="001B43FF" w:rsidRPr="00760EE7" w:rsidRDefault="001B43FF">
      <w:pPr>
        <w:numPr>
          <w:ilvl w:val="0"/>
          <w:numId w:val="1"/>
        </w:numPr>
        <w:spacing w:before="29" w:after="0" w:line="271" w:lineRule="exact"/>
        <w:ind w:right="-20"/>
        <w:rPr>
          <w:rFonts w:ascii="Times New Roman" w:hAnsi="Times New Roman" w:cs="Times New Roman"/>
          <w:noProof w:val="0"/>
          <w:position w:val="-1"/>
          <w:sz w:val="24"/>
          <w:szCs w:val="24"/>
        </w:rPr>
      </w:pPr>
      <w:r w:rsidRPr="00760EE7">
        <w:rPr>
          <w:rFonts w:ascii="Times New Roman" w:hAnsi="Times New Roman" w:cs="Times New Roman"/>
          <w:b/>
          <w:bCs/>
          <w:noProof w:val="0"/>
          <w:spacing w:val="-3"/>
          <w:position w:val="-1"/>
          <w:sz w:val="24"/>
          <w:szCs w:val="24"/>
        </w:rPr>
        <w:t>P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r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position w:val="-1"/>
          <w:sz w:val="24"/>
          <w:szCs w:val="24"/>
        </w:rPr>
        <w:t>ec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o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nd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iţii</w:t>
      </w:r>
      <w:r w:rsidR="002E2F2B"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 xml:space="preserve"> </w:t>
      </w:r>
      <w:r w:rsidRPr="00760EE7">
        <w:rPr>
          <w:rFonts w:ascii="Times New Roman" w:hAnsi="Times New Roman" w:cs="Times New Roman"/>
          <w:noProof w:val="0"/>
          <w:position w:val="-1"/>
          <w:sz w:val="24"/>
          <w:szCs w:val="24"/>
        </w:rPr>
        <w:t>(</w:t>
      </w:r>
      <w:r w:rsidRPr="00760EE7">
        <w:rPr>
          <w:rFonts w:ascii="Times New Roman" w:hAnsi="Times New Roman" w:cs="Times New Roman"/>
          <w:noProof w:val="0"/>
          <w:spacing w:val="-2"/>
          <w:position w:val="-1"/>
          <w:sz w:val="24"/>
          <w:szCs w:val="24"/>
        </w:rPr>
        <w:t>a</w:t>
      </w:r>
      <w:r w:rsidRPr="00760EE7">
        <w:rPr>
          <w:rFonts w:ascii="Times New Roman" w:hAnsi="Times New Roman" w:cs="Times New Roman"/>
          <w:noProof w:val="0"/>
          <w:spacing w:val="-1"/>
          <w:position w:val="-1"/>
          <w:sz w:val="24"/>
          <w:szCs w:val="24"/>
        </w:rPr>
        <w:t>c</w:t>
      </w:r>
      <w:r w:rsidRPr="00760EE7">
        <w:rPr>
          <w:rFonts w:ascii="Times New Roman" w:hAnsi="Times New Roman" w:cs="Times New Roman"/>
          <w:noProof w:val="0"/>
          <w:position w:val="-1"/>
          <w:sz w:val="24"/>
          <w:szCs w:val="24"/>
        </w:rPr>
        <w:t>olo un</w:t>
      </w:r>
      <w:r w:rsidRPr="00760EE7">
        <w:rPr>
          <w:rFonts w:ascii="Times New Roman" w:hAnsi="Times New Roman" w:cs="Times New Roman"/>
          <w:noProof w:val="0"/>
          <w:spacing w:val="3"/>
          <w:position w:val="-1"/>
          <w:sz w:val="24"/>
          <w:szCs w:val="24"/>
        </w:rPr>
        <w:t>d</w:t>
      </w:r>
      <w:r w:rsidRPr="00760EE7">
        <w:rPr>
          <w:rFonts w:ascii="Times New Roman" w:hAnsi="Times New Roman" w:cs="Times New Roman"/>
          <w:noProof w:val="0"/>
          <w:position w:val="-1"/>
          <w:sz w:val="24"/>
          <w:szCs w:val="24"/>
        </w:rPr>
        <w:t xml:space="preserve">e </w:t>
      </w:r>
      <w:r w:rsidRPr="00760EE7">
        <w:rPr>
          <w:rFonts w:ascii="Times New Roman" w:hAnsi="Times New Roman" w:cs="Times New Roman"/>
          <w:noProof w:val="0"/>
          <w:spacing w:val="-1"/>
          <w:position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noProof w:val="0"/>
          <w:position w:val="-1"/>
          <w:sz w:val="24"/>
          <w:szCs w:val="24"/>
        </w:rPr>
        <w:t xml:space="preserve">ste </w:t>
      </w:r>
      <w:r w:rsidRPr="00760EE7">
        <w:rPr>
          <w:rFonts w:ascii="Times New Roman" w:hAnsi="Times New Roman" w:cs="Times New Roman"/>
          <w:noProof w:val="0"/>
          <w:spacing w:val="1"/>
          <w:position w:val="-1"/>
          <w:sz w:val="24"/>
          <w:szCs w:val="24"/>
        </w:rPr>
        <w:t>c</w:t>
      </w:r>
      <w:r w:rsidRPr="00760EE7">
        <w:rPr>
          <w:rFonts w:ascii="Times New Roman" w:hAnsi="Times New Roman" w:cs="Times New Roman"/>
          <w:noProof w:val="0"/>
          <w:spacing w:val="-1"/>
          <w:position w:val="-1"/>
          <w:sz w:val="24"/>
          <w:szCs w:val="24"/>
        </w:rPr>
        <w:t>a</w:t>
      </w:r>
      <w:r w:rsidRPr="00760EE7">
        <w:rPr>
          <w:rFonts w:ascii="Times New Roman" w:hAnsi="Times New Roman" w:cs="Times New Roman"/>
          <w:noProof w:val="0"/>
          <w:spacing w:val="1"/>
          <w:position w:val="-1"/>
          <w:sz w:val="24"/>
          <w:szCs w:val="24"/>
        </w:rPr>
        <w:t>z</w:t>
      </w:r>
      <w:r w:rsidRPr="00760EE7">
        <w:rPr>
          <w:rFonts w:ascii="Times New Roman" w:hAnsi="Times New Roman" w:cs="Times New Roman"/>
          <w:noProof w:val="0"/>
          <w:position w:val="-1"/>
          <w:sz w:val="24"/>
          <w:szCs w:val="24"/>
        </w:rPr>
        <w:t>ul)</w:t>
      </w:r>
    </w:p>
    <w:p w14:paraId="44B3CA8B" w14:textId="77777777" w:rsidR="001B43FF" w:rsidRPr="00760EE7" w:rsidRDefault="001B43FF">
      <w:pPr>
        <w:spacing w:before="29" w:after="0" w:line="271" w:lineRule="exact"/>
        <w:ind w:left="213" w:right="-20"/>
        <w:rPr>
          <w:rFonts w:ascii="Times New Roman" w:hAnsi="Times New Roman" w:cs="Times New Roman"/>
          <w:noProof w:val="0"/>
          <w:position w:val="-1"/>
          <w:sz w:val="24"/>
          <w:szCs w:val="24"/>
        </w:rPr>
      </w:pPr>
    </w:p>
    <w:p w14:paraId="406E0D7D" w14:textId="77777777" w:rsidR="001B43FF" w:rsidRPr="00760EE7" w:rsidRDefault="001B43FF">
      <w:pPr>
        <w:spacing w:before="2" w:after="0" w:line="10" w:lineRule="exact"/>
        <w:rPr>
          <w:rFonts w:ascii="Times New Roman" w:hAnsi="Times New Roman" w:cs="Times New Roman"/>
          <w:noProof w:val="0"/>
          <w:sz w:val="2"/>
          <w:szCs w:val="2"/>
        </w:rPr>
      </w:pP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93"/>
        <w:gridCol w:w="8097"/>
      </w:tblGrid>
      <w:tr w:rsidR="001B43FF" w:rsidRPr="00760EE7" w14:paraId="16A4D594" w14:textId="77777777">
        <w:trPr>
          <w:trHeight w:hRule="exact" w:val="286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849D4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4.1 de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 xml:space="preserve"> c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u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pacing w:val="2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c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ulum</w:t>
            </w:r>
          </w:p>
        </w:tc>
        <w:tc>
          <w:tcPr>
            <w:tcW w:w="8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05268E" w14:textId="77777777" w:rsidR="001B43FF" w:rsidRPr="00760EE7" w:rsidRDefault="002E2F2B">
            <w:pPr>
              <w:rPr>
                <w:rFonts w:ascii="Times New Roman" w:hAnsi="Times New Roman" w:cs="Times New Roman"/>
                <w:noProof w:val="0"/>
              </w:rPr>
            </w:pPr>
            <w:r w:rsidRPr="00760EE7">
              <w:rPr>
                <w:rFonts w:ascii="Times New Roman" w:hAnsi="Times New Roman" w:cs="Times New Roman"/>
                <w:noProof w:val="0"/>
              </w:rPr>
              <w:t xml:space="preserve">  -</w:t>
            </w:r>
          </w:p>
        </w:tc>
      </w:tr>
      <w:tr w:rsidR="001B43FF" w:rsidRPr="00760EE7" w14:paraId="2371FAC7" w14:textId="77777777">
        <w:trPr>
          <w:trHeight w:hRule="exact" w:val="288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A246E3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4.2 de 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c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ompet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nţe</w:t>
            </w:r>
          </w:p>
        </w:tc>
        <w:tc>
          <w:tcPr>
            <w:tcW w:w="8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864E2E" w14:textId="77777777" w:rsidR="001B43FF" w:rsidRPr="00760EE7" w:rsidRDefault="002E2F2B">
            <w:pPr>
              <w:rPr>
                <w:rFonts w:ascii="Times New Roman" w:hAnsi="Times New Roman" w:cs="Times New Roman"/>
                <w:noProof w:val="0"/>
              </w:rPr>
            </w:pPr>
            <w:r w:rsidRPr="00760EE7">
              <w:rPr>
                <w:rFonts w:ascii="Times New Roman" w:hAnsi="Times New Roman" w:cs="Times New Roman"/>
                <w:noProof w:val="0"/>
              </w:rPr>
              <w:t xml:space="preserve">  -</w:t>
            </w:r>
          </w:p>
        </w:tc>
      </w:tr>
    </w:tbl>
    <w:p w14:paraId="66AE6361" w14:textId="77777777" w:rsidR="001B43FF" w:rsidRPr="00760EE7" w:rsidRDefault="001B43FF">
      <w:pPr>
        <w:spacing w:before="18" w:after="0" w:line="220" w:lineRule="exact"/>
        <w:rPr>
          <w:rFonts w:ascii="Times New Roman" w:hAnsi="Times New Roman" w:cs="Times New Roman"/>
          <w:noProof w:val="0"/>
        </w:rPr>
      </w:pPr>
    </w:p>
    <w:p w14:paraId="4B277E31" w14:textId="77777777" w:rsidR="001B43FF" w:rsidRPr="00760EE7" w:rsidRDefault="001B43FF">
      <w:pPr>
        <w:numPr>
          <w:ilvl w:val="0"/>
          <w:numId w:val="1"/>
        </w:numPr>
        <w:spacing w:before="29" w:after="0" w:line="271" w:lineRule="exact"/>
        <w:ind w:right="-20"/>
        <w:rPr>
          <w:rFonts w:ascii="Times New Roman" w:hAnsi="Times New Roman" w:cs="Times New Roman"/>
          <w:noProof w:val="0"/>
          <w:position w:val="-1"/>
          <w:sz w:val="24"/>
          <w:szCs w:val="24"/>
        </w:rPr>
      </w:pP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Con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d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 xml:space="preserve">iţii </w:t>
      </w:r>
      <w:r w:rsidRPr="00760EE7">
        <w:rPr>
          <w:rFonts w:ascii="Times New Roman" w:hAnsi="Times New Roman" w:cs="Times New Roman"/>
          <w:noProof w:val="0"/>
          <w:position w:val="-1"/>
          <w:sz w:val="24"/>
          <w:szCs w:val="24"/>
        </w:rPr>
        <w:t>(</w:t>
      </w:r>
      <w:r w:rsidRPr="00760EE7">
        <w:rPr>
          <w:rFonts w:ascii="Times New Roman" w:hAnsi="Times New Roman" w:cs="Times New Roman"/>
          <w:noProof w:val="0"/>
          <w:spacing w:val="-2"/>
          <w:position w:val="-1"/>
          <w:sz w:val="24"/>
          <w:szCs w:val="24"/>
        </w:rPr>
        <w:t>a</w:t>
      </w:r>
      <w:r w:rsidRPr="00760EE7">
        <w:rPr>
          <w:rFonts w:ascii="Times New Roman" w:hAnsi="Times New Roman" w:cs="Times New Roman"/>
          <w:noProof w:val="0"/>
          <w:spacing w:val="-1"/>
          <w:position w:val="-1"/>
          <w:sz w:val="24"/>
          <w:szCs w:val="24"/>
        </w:rPr>
        <w:t>c</w:t>
      </w:r>
      <w:r w:rsidRPr="00760EE7">
        <w:rPr>
          <w:rFonts w:ascii="Times New Roman" w:hAnsi="Times New Roman" w:cs="Times New Roman"/>
          <w:noProof w:val="0"/>
          <w:position w:val="-1"/>
          <w:sz w:val="24"/>
          <w:szCs w:val="24"/>
        </w:rPr>
        <w:t xml:space="preserve">olo unde </w:t>
      </w:r>
      <w:r w:rsidRPr="00760EE7">
        <w:rPr>
          <w:rFonts w:ascii="Times New Roman" w:hAnsi="Times New Roman" w:cs="Times New Roman"/>
          <w:noProof w:val="0"/>
          <w:spacing w:val="1"/>
          <w:position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noProof w:val="0"/>
          <w:position w:val="-1"/>
          <w:sz w:val="24"/>
          <w:szCs w:val="24"/>
        </w:rPr>
        <w:t xml:space="preserve">ste </w:t>
      </w:r>
      <w:r w:rsidRPr="00760EE7">
        <w:rPr>
          <w:rFonts w:ascii="Times New Roman" w:hAnsi="Times New Roman" w:cs="Times New Roman"/>
          <w:noProof w:val="0"/>
          <w:spacing w:val="-1"/>
          <w:position w:val="-1"/>
          <w:sz w:val="24"/>
          <w:szCs w:val="24"/>
        </w:rPr>
        <w:t>ca</w:t>
      </w:r>
      <w:r w:rsidRPr="00760EE7">
        <w:rPr>
          <w:rFonts w:ascii="Times New Roman" w:hAnsi="Times New Roman" w:cs="Times New Roman"/>
          <w:noProof w:val="0"/>
          <w:spacing w:val="1"/>
          <w:position w:val="-1"/>
          <w:sz w:val="24"/>
          <w:szCs w:val="24"/>
        </w:rPr>
        <w:t>z</w:t>
      </w:r>
      <w:r w:rsidRPr="00760EE7">
        <w:rPr>
          <w:rFonts w:ascii="Times New Roman" w:hAnsi="Times New Roman" w:cs="Times New Roman"/>
          <w:noProof w:val="0"/>
          <w:position w:val="-1"/>
          <w:sz w:val="24"/>
          <w:szCs w:val="24"/>
        </w:rPr>
        <w:t>ul)</w:t>
      </w:r>
    </w:p>
    <w:p w14:paraId="4521049A" w14:textId="77777777" w:rsidR="001B43FF" w:rsidRPr="00760EE7" w:rsidRDefault="001B43FF">
      <w:pPr>
        <w:spacing w:before="29" w:after="0" w:line="271" w:lineRule="exact"/>
        <w:ind w:left="213" w:right="-20"/>
        <w:rPr>
          <w:rFonts w:ascii="Times New Roman" w:hAnsi="Times New Roman" w:cs="Times New Roman"/>
          <w:noProof w:val="0"/>
          <w:position w:val="-1"/>
          <w:sz w:val="24"/>
          <w:szCs w:val="24"/>
        </w:rPr>
      </w:pPr>
    </w:p>
    <w:p w14:paraId="1EBA69E1" w14:textId="77777777" w:rsidR="001B43FF" w:rsidRPr="00760EE7" w:rsidRDefault="001B43FF">
      <w:pPr>
        <w:spacing w:before="2" w:after="0" w:line="10" w:lineRule="exact"/>
        <w:rPr>
          <w:rFonts w:ascii="Times New Roman" w:hAnsi="Times New Roman" w:cs="Times New Roman"/>
          <w:noProof w:val="0"/>
          <w:sz w:val="2"/>
          <w:szCs w:val="2"/>
        </w:rPr>
      </w:pP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928"/>
        <w:gridCol w:w="5262"/>
      </w:tblGrid>
      <w:tr w:rsidR="001B43FF" w:rsidRPr="00760EE7" w14:paraId="7513027F" w14:textId="77777777">
        <w:trPr>
          <w:trHeight w:hRule="exact" w:val="286"/>
        </w:trPr>
        <w:tc>
          <w:tcPr>
            <w:tcW w:w="4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7C9FB9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5.1 de d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sf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ă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ş</w:t>
            </w:r>
            <w:r w:rsidRPr="00760EE7">
              <w:rPr>
                <w:rFonts w:ascii="Times New Roman" w:hAnsi="Times New Roman" w:cs="Times New Roman"/>
                <w:noProof w:val="0"/>
                <w:spacing w:val="2"/>
                <w:sz w:val="24"/>
                <w:szCs w:val="24"/>
              </w:rPr>
              <w:t>u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pacing w:val="-2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e a 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c</w:t>
            </w:r>
            <w:r w:rsidRPr="00760EE7">
              <w:rPr>
                <w:rFonts w:ascii="Times New Roman" w:hAnsi="Times New Roman" w:cs="Times New Roman"/>
                <w:noProof w:val="0"/>
                <w:spacing w:val="2"/>
                <w:sz w:val="24"/>
                <w:szCs w:val="24"/>
              </w:rPr>
              <w:t>u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pacing w:val="2"/>
                <w:sz w:val="24"/>
                <w:szCs w:val="24"/>
              </w:rPr>
              <w:t>s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ului</w:t>
            </w:r>
          </w:p>
        </w:tc>
        <w:tc>
          <w:tcPr>
            <w:tcW w:w="5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0864E1" w14:textId="77777777" w:rsidR="001B43FF" w:rsidRPr="00760EE7" w:rsidRDefault="002E2F2B" w:rsidP="000D5399">
            <w:pPr>
              <w:rPr>
                <w:rFonts w:ascii="Times New Roman" w:hAnsi="Times New Roman" w:cs="Times New Roman"/>
                <w:noProof w:val="0"/>
              </w:rPr>
            </w:pPr>
            <w:r w:rsidRPr="00760EE7">
              <w:rPr>
                <w:rFonts w:ascii="Times New Roman" w:hAnsi="Times New Roman" w:cs="Times New Roman"/>
                <w:noProof w:val="0"/>
              </w:rPr>
              <w:t xml:space="preserve"> </w:t>
            </w:r>
            <w:r w:rsidR="000D5399" w:rsidRPr="00760EE7">
              <w:rPr>
                <w:rFonts w:ascii="Times New Roman" w:hAnsi="Times New Roman" w:cs="Times New Roman"/>
                <w:noProof w:val="0"/>
              </w:rPr>
              <w:t xml:space="preserve">Sală </w:t>
            </w:r>
            <w:r w:rsidR="00A272F7" w:rsidRPr="00760EE7">
              <w:rPr>
                <w:rFonts w:ascii="Times New Roman" w:hAnsi="Times New Roman" w:cs="Times New Roman"/>
                <w:noProof w:val="0"/>
              </w:rPr>
              <w:t>de</w:t>
            </w:r>
            <w:r w:rsidR="00AF6699" w:rsidRPr="00760EE7">
              <w:rPr>
                <w:rFonts w:ascii="Times New Roman" w:hAnsi="Times New Roman" w:cs="Times New Roman"/>
                <w:noProof w:val="0"/>
              </w:rPr>
              <w:t xml:space="preserve"> curs </w:t>
            </w:r>
            <w:r w:rsidR="000D5399" w:rsidRPr="00760EE7">
              <w:rPr>
                <w:rFonts w:ascii="Times New Roman" w:hAnsi="Times New Roman" w:cs="Times New Roman"/>
                <w:noProof w:val="0"/>
              </w:rPr>
              <w:t>dotată cu i</w:t>
            </w:r>
            <w:r w:rsidR="00357292" w:rsidRPr="00760EE7">
              <w:rPr>
                <w:rFonts w:ascii="Times New Roman" w:hAnsi="Times New Roman" w:cs="Times New Roman"/>
                <w:noProof w:val="0"/>
              </w:rPr>
              <w:t xml:space="preserve">nstrumente moderne de prezentare </w:t>
            </w:r>
            <w:r w:rsidR="00F94946" w:rsidRPr="00760EE7">
              <w:rPr>
                <w:rFonts w:ascii="Times New Roman" w:hAnsi="Times New Roman" w:cs="Times New Roman"/>
                <w:noProof w:val="0"/>
              </w:rPr>
              <w:t>ş</w:t>
            </w:r>
            <w:r w:rsidR="00C64076" w:rsidRPr="00760EE7">
              <w:rPr>
                <w:rFonts w:ascii="Times New Roman" w:hAnsi="Times New Roman" w:cs="Times New Roman"/>
                <w:noProof w:val="0"/>
              </w:rPr>
              <w:t>i proiectare</w:t>
            </w:r>
            <w:r w:rsidR="00357292" w:rsidRPr="00760EE7">
              <w:rPr>
                <w:rFonts w:ascii="Times New Roman" w:hAnsi="Times New Roman" w:cs="Times New Roman"/>
                <w:noProof w:val="0"/>
              </w:rPr>
              <w:t xml:space="preserve"> </w:t>
            </w:r>
          </w:p>
        </w:tc>
      </w:tr>
      <w:tr w:rsidR="001B43FF" w:rsidRPr="00760EE7" w14:paraId="733D8F98" w14:textId="77777777">
        <w:trPr>
          <w:trHeight w:hRule="exact" w:val="272"/>
        </w:trPr>
        <w:tc>
          <w:tcPr>
            <w:tcW w:w="4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53BE97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5.2 de d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sf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ă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ş</w:t>
            </w:r>
            <w:r w:rsidRPr="00760EE7">
              <w:rPr>
                <w:rFonts w:ascii="Times New Roman" w:hAnsi="Times New Roman" w:cs="Times New Roman"/>
                <w:noProof w:val="0"/>
                <w:spacing w:val="2"/>
                <w:sz w:val="24"/>
                <w:szCs w:val="24"/>
              </w:rPr>
              <w:t>u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pacing w:val="-2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e a sem</w:t>
            </w:r>
            <w:r w:rsidRPr="00760EE7">
              <w:rPr>
                <w:rFonts w:ascii="Times New Roman" w:hAnsi="Times New Roman" w:cs="Times New Roman"/>
                <w:noProof w:val="0"/>
                <w:spacing w:val="2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n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ului/labo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r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orului</w:t>
            </w:r>
          </w:p>
        </w:tc>
        <w:tc>
          <w:tcPr>
            <w:tcW w:w="5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C39BD2" w14:textId="77777777" w:rsidR="001B43FF" w:rsidRPr="00760EE7" w:rsidRDefault="000D5399" w:rsidP="000D5399">
            <w:pPr>
              <w:spacing w:after="0" w:line="240" w:lineRule="auto"/>
              <w:ind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Sală </w:t>
            </w:r>
            <w:r w:rsidR="00AF6699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de laborator 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otată cu t</w:t>
            </w:r>
            <w:r w:rsidR="002E2F2B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ablă</w:t>
            </w:r>
          </w:p>
        </w:tc>
      </w:tr>
    </w:tbl>
    <w:p w14:paraId="1BBA9EED" w14:textId="77777777" w:rsidR="001B43FF" w:rsidRPr="00760EE7" w:rsidRDefault="001B43FF">
      <w:pPr>
        <w:spacing w:before="12" w:after="0" w:line="280" w:lineRule="exact"/>
        <w:rPr>
          <w:rFonts w:ascii="Times New Roman" w:hAnsi="Times New Roman" w:cs="Times New Roman"/>
          <w:noProof w:val="0"/>
          <w:sz w:val="28"/>
          <w:szCs w:val="28"/>
        </w:rPr>
      </w:pPr>
    </w:p>
    <w:p w14:paraId="616FA25E" w14:textId="77777777" w:rsidR="001B43FF" w:rsidRPr="00760EE7" w:rsidRDefault="001B43FF">
      <w:pPr>
        <w:numPr>
          <w:ilvl w:val="0"/>
          <w:numId w:val="1"/>
        </w:numPr>
        <w:spacing w:before="29" w:after="0" w:line="271" w:lineRule="exact"/>
        <w:ind w:right="-20"/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</w:pP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lastRenderedPageBreak/>
        <w:t>C</w:t>
      </w:r>
      <w:r w:rsidRPr="00760EE7">
        <w:rPr>
          <w:rFonts w:ascii="Times New Roman" w:hAnsi="Times New Roman" w:cs="Times New Roman"/>
          <w:b/>
          <w:bCs/>
          <w:noProof w:val="0"/>
          <w:spacing w:val="2"/>
          <w:position w:val="-1"/>
          <w:sz w:val="24"/>
          <w:szCs w:val="24"/>
        </w:rPr>
        <w:t>o</w:t>
      </w:r>
      <w:r w:rsidRPr="00760EE7">
        <w:rPr>
          <w:rFonts w:ascii="Times New Roman" w:hAnsi="Times New Roman" w:cs="Times New Roman"/>
          <w:b/>
          <w:bCs/>
          <w:noProof w:val="0"/>
          <w:spacing w:val="-3"/>
          <w:position w:val="-1"/>
          <w:sz w:val="24"/>
          <w:szCs w:val="24"/>
        </w:rPr>
        <w:t>m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p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position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t</w:t>
      </w:r>
      <w:r w:rsidRPr="00760EE7">
        <w:rPr>
          <w:rFonts w:ascii="Times New Roman" w:hAnsi="Times New Roman" w:cs="Times New Roman"/>
          <w:b/>
          <w:bCs/>
          <w:noProof w:val="0"/>
          <w:spacing w:val="-2"/>
          <w:position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nţ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e s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p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position w:val="-1"/>
          <w:sz w:val="24"/>
          <w:szCs w:val="24"/>
        </w:rPr>
        <w:t>ec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i</w:t>
      </w:r>
      <w:r w:rsidRPr="00760EE7">
        <w:rPr>
          <w:rFonts w:ascii="Times New Roman" w:hAnsi="Times New Roman" w:cs="Times New Roman"/>
          <w:b/>
          <w:bCs/>
          <w:noProof w:val="0"/>
          <w:spacing w:val="2"/>
          <w:position w:val="-1"/>
          <w:sz w:val="24"/>
          <w:szCs w:val="24"/>
        </w:rPr>
        <w:t>f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ice a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position w:val="-1"/>
          <w:sz w:val="24"/>
          <w:szCs w:val="24"/>
        </w:rPr>
        <w:t>c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u</w:t>
      </w:r>
      <w:r w:rsidRPr="00760EE7">
        <w:rPr>
          <w:rFonts w:ascii="Times New Roman" w:hAnsi="Times New Roman" w:cs="Times New Roman"/>
          <w:b/>
          <w:bCs/>
          <w:noProof w:val="0"/>
          <w:spacing w:val="-3"/>
          <w:position w:val="-1"/>
          <w:sz w:val="24"/>
          <w:szCs w:val="24"/>
        </w:rPr>
        <w:t>m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u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late</w:t>
      </w:r>
    </w:p>
    <w:p w14:paraId="12B4D9CD" w14:textId="77777777" w:rsidR="001B43FF" w:rsidRPr="00760EE7" w:rsidRDefault="001B43FF">
      <w:pPr>
        <w:spacing w:before="29" w:after="0" w:line="271" w:lineRule="exact"/>
        <w:ind w:left="213" w:right="-20"/>
        <w:rPr>
          <w:rFonts w:ascii="Times New Roman" w:hAnsi="Times New Roman" w:cs="Times New Roman"/>
          <w:noProof w:val="0"/>
          <w:sz w:val="24"/>
          <w:szCs w:val="24"/>
        </w:rPr>
      </w:pPr>
    </w:p>
    <w:tbl>
      <w:tblPr>
        <w:tblW w:w="0" w:type="auto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BFBFBF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33"/>
        <w:gridCol w:w="8701"/>
      </w:tblGrid>
      <w:tr w:rsidR="001B43FF" w:rsidRPr="00760EE7" w14:paraId="48BD922F" w14:textId="77777777" w:rsidTr="001A1D82">
        <w:trPr>
          <w:trHeight w:hRule="exact" w:val="3986"/>
        </w:trPr>
        <w:tc>
          <w:tcPr>
            <w:tcW w:w="1533" w:type="dxa"/>
            <w:shd w:val="clear" w:color="auto" w:fill="BFBFBF"/>
          </w:tcPr>
          <w:p w14:paraId="3F14454B" w14:textId="77777777" w:rsidR="001B43FF" w:rsidRPr="00760EE7" w:rsidRDefault="001B43FF">
            <w:pPr>
              <w:spacing w:after="0" w:line="269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Compet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nţe</w:t>
            </w:r>
          </w:p>
          <w:p w14:paraId="07B33474" w14:textId="77777777" w:rsidR="001B43FF" w:rsidRPr="00760EE7" w:rsidRDefault="001B43FF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p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o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f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sionale</w:t>
            </w:r>
          </w:p>
        </w:tc>
        <w:tc>
          <w:tcPr>
            <w:tcW w:w="8701" w:type="dxa"/>
            <w:shd w:val="clear" w:color="auto" w:fill="BFBFBF"/>
          </w:tcPr>
          <w:p w14:paraId="00EFF054" w14:textId="77777777" w:rsidR="001B43FF" w:rsidRPr="00760EE7" w:rsidRDefault="0044024C">
            <w:pPr>
              <w:spacing w:after="0" w:line="240" w:lineRule="auto"/>
              <w:ind w:left="162" w:right="-20"/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Cunoştinţe:</w:t>
            </w:r>
          </w:p>
          <w:p w14:paraId="0FE3841C" w14:textId="77777777" w:rsidR="0044024C" w:rsidRPr="00760EE7" w:rsidRDefault="0044024C">
            <w:pPr>
              <w:spacing w:after="0" w:line="240" w:lineRule="auto"/>
              <w:ind w:left="162" w:right="-20"/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</w:pPr>
          </w:p>
          <w:p w14:paraId="264FE57D" w14:textId="77777777" w:rsidR="00135B05" w:rsidRPr="00760EE7" w:rsidRDefault="00135B05" w:rsidP="00135B05">
            <w:pPr>
              <w:spacing w:after="0" w:line="240" w:lineRule="auto"/>
              <w:ind w:left="162" w:right="-20"/>
              <w:rPr>
                <w:rFonts w:ascii="Times New Roman" w:hAnsi="Times New Roman" w:cs="Times New Roman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sz w:val="24"/>
                <w:szCs w:val="24"/>
              </w:rPr>
              <w:t>C1.1</w:t>
            </w:r>
            <w:r w:rsidRPr="00760EE7">
              <w:rPr>
                <w:rFonts w:ascii="Times New Roman" w:hAnsi="Times New Roman" w:cs="Times New Roman"/>
                <w:sz w:val="24"/>
                <w:szCs w:val="24"/>
              </w:rPr>
              <w:t xml:space="preserve"> Identificarea și </w:t>
            </w:r>
            <w:r w:rsidR="00B239B0">
              <w:rPr>
                <w:rFonts w:ascii="Times New Roman" w:hAnsi="Times New Roman" w:cs="Times New Roman"/>
                <w:sz w:val="24"/>
                <w:szCs w:val="24"/>
              </w:rPr>
              <w:t>cunoașterea în profunzime a managementului financiar al întreprinderii</w:t>
            </w:r>
            <w:r w:rsidR="00D430E9" w:rsidRPr="00760EE7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6223BE0B" w14:textId="77777777" w:rsidR="00135B05" w:rsidRPr="00760EE7" w:rsidRDefault="00135B05" w:rsidP="00135B05">
            <w:pPr>
              <w:spacing w:after="0" w:line="240" w:lineRule="auto"/>
              <w:ind w:left="162" w:right="-20"/>
              <w:rPr>
                <w:rFonts w:ascii="Times New Roman" w:hAnsi="Times New Roman" w:cs="Times New Roman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sz w:val="24"/>
                <w:szCs w:val="24"/>
              </w:rPr>
              <w:t>C1.2</w:t>
            </w:r>
            <w:r w:rsidRPr="00760EE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430E9" w:rsidRPr="00760EE7">
              <w:rPr>
                <w:rFonts w:ascii="Times New Roman" w:hAnsi="Times New Roman" w:cs="Times New Roman"/>
                <w:sz w:val="24"/>
                <w:szCs w:val="24"/>
              </w:rPr>
              <w:t xml:space="preserve">Utilizarea terminologiilor de </w:t>
            </w:r>
            <w:r w:rsidR="00B239B0">
              <w:rPr>
                <w:rFonts w:ascii="Times New Roman" w:hAnsi="Times New Roman" w:cs="Times New Roman"/>
                <w:sz w:val="24"/>
                <w:szCs w:val="24"/>
              </w:rPr>
              <w:t>management financiar al întreprinderii;</w:t>
            </w:r>
          </w:p>
          <w:p w14:paraId="103E9516" w14:textId="77777777" w:rsidR="001A1D82" w:rsidRDefault="001A1D82" w:rsidP="00135B05">
            <w:pPr>
              <w:spacing w:after="0" w:line="240" w:lineRule="auto"/>
              <w:ind w:left="162" w:right="-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BEA2A22" w14:textId="77777777" w:rsidR="00135B05" w:rsidRPr="00760EE7" w:rsidRDefault="00135B05" w:rsidP="00135B05">
            <w:pPr>
              <w:spacing w:after="0" w:line="240" w:lineRule="auto"/>
              <w:ind w:left="162" w:right="-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sz w:val="24"/>
                <w:szCs w:val="24"/>
              </w:rPr>
              <w:t>Abilităţi</w:t>
            </w:r>
          </w:p>
          <w:p w14:paraId="715F3C94" w14:textId="77777777" w:rsidR="00135B05" w:rsidRPr="00760EE7" w:rsidRDefault="00135B05" w:rsidP="00135B05">
            <w:pPr>
              <w:spacing w:after="0" w:line="240" w:lineRule="auto"/>
              <w:ind w:left="162" w:right="-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DA3FEFC" w14:textId="77777777" w:rsidR="00135B05" w:rsidRPr="00760EE7" w:rsidRDefault="00135B05" w:rsidP="00135B05">
            <w:pPr>
              <w:spacing w:after="0" w:line="240" w:lineRule="auto"/>
              <w:ind w:left="162" w:right="-20"/>
              <w:rPr>
                <w:rFonts w:ascii="Times New Roman" w:hAnsi="Times New Roman" w:cs="Times New Roman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sz w:val="24"/>
                <w:szCs w:val="24"/>
              </w:rPr>
              <w:t>C1.3</w:t>
            </w:r>
            <w:r w:rsidRPr="00760EE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239B0">
              <w:rPr>
                <w:rFonts w:ascii="Times New Roman" w:hAnsi="Times New Roman" w:cs="Times New Roman"/>
                <w:sz w:val="24"/>
                <w:szCs w:val="24"/>
              </w:rPr>
              <w:t>Dezvoltarea spiritu</w:t>
            </w:r>
            <w:r w:rsidR="00813290">
              <w:rPr>
                <w:rFonts w:ascii="Times New Roman" w:hAnsi="Times New Roman" w:cs="Times New Roman"/>
                <w:sz w:val="24"/>
                <w:szCs w:val="24"/>
              </w:rPr>
              <w:t>lui de antreprenor, și a abilităților de formulare a obiectivelor pe termen lung și scurt a întrprinderii, respectiv de identificare a surselor de finanțare ale acestora;</w:t>
            </w:r>
          </w:p>
          <w:p w14:paraId="477A0840" w14:textId="77777777" w:rsidR="00135B05" w:rsidRPr="00760EE7" w:rsidRDefault="00135B05" w:rsidP="00135B05">
            <w:pPr>
              <w:spacing w:after="0" w:line="240" w:lineRule="auto"/>
              <w:ind w:left="162" w:right="-20"/>
              <w:rPr>
                <w:rFonts w:ascii="Times New Roman" w:hAnsi="Times New Roman" w:cs="Times New Roman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sz w:val="24"/>
                <w:szCs w:val="24"/>
              </w:rPr>
              <w:t>C1.4</w:t>
            </w:r>
            <w:r w:rsidRPr="00760EE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B8026D" w:rsidRPr="00760EE7">
              <w:rPr>
                <w:rFonts w:ascii="Times New Roman" w:hAnsi="Times New Roman" w:cs="Times New Roman"/>
                <w:sz w:val="24"/>
                <w:szCs w:val="24"/>
              </w:rPr>
              <w:t xml:space="preserve"> Dezvoltarea capacităţii de a aplica </w:t>
            </w:r>
            <w:r w:rsidR="00BA5D38" w:rsidRPr="00760EE7">
              <w:rPr>
                <w:rFonts w:ascii="Times New Roman" w:hAnsi="Times New Roman" w:cs="Times New Roman"/>
                <w:sz w:val="24"/>
                <w:szCs w:val="24"/>
              </w:rPr>
              <w:t xml:space="preserve">creativ </w:t>
            </w:r>
            <w:r w:rsidR="00B8026D" w:rsidRPr="00760EE7">
              <w:rPr>
                <w:rFonts w:ascii="Times New Roman" w:hAnsi="Times New Roman" w:cs="Times New Roman"/>
                <w:sz w:val="24"/>
                <w:szCs w:val="24"/>
              </w:rPr>
              <w:t xml:space="preserve">cunoştinţele dobândite </w:t>
            </w:r>
            <w:r w:rsidR="00BA5D38" w:rsidRPr="00760EE7">
              <w:rPr>
                <w:rFonts w:ascii="Times New Roman" w:hAnsi="Times New Roman" w:cs="Times New Roman"/>
                <w:sz w:val="24"/>
                <w:szCs w:val="24"/>
              </w:rPr>
              <w:t xml:space="preserve">la disciplina </w:t>
            </w:r>
            <w:r w:rsidR="00B239B0">
              <w:rPr>
                <w:rFonts w:ascii="Times New Roman" w:hAnsi="Times New Roman" w:cs="Times New Roman"/>
                <w:sz w:val="24"/>
                <w:szCs w:val="24"/>
              </w:rPr>
              <w:t>management financiar</w:t>
            </w:r>
            <w:r w:rsidR="00BA5D38" w:rsidRPr="00760EE7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2F9B5F16" w14:textId="77777777" w:rsidR="003A24AE" w:rsidRPr="00760EE7" w:rsidRDefault="003A24AE" w:rsidP="003A24AE">
            <w:pPr>
              <w:spacing w:after="0" w:line="240" w:lineRule="auto"/>
              <w:ind w:left="16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</w:p>
          <w:p w14:paraId="769B8EAE" w14:textId="77777777" w:rsidR="00833047" w:rsidRPr="00760EE7" w:rsidRDefault="00833047" w:rsidP="003A24AE">
            <w:pPr>
              <w:spacing w:after="0" w:line="240" w:lineRule="auto"/>
              <w:ind w:left="16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</w:p>
        </w:tc>
      </w:tr>
      <w:tr w:rsidR="001B43FF" w:rsidRPr="00760EE7" w14:paraId="7A6CF6DF" w14:textId="77777777" w:rsidTr="009A137E">
        <w:trPr>
          <w:trHeight w:hRule="exact" w:val="2278"/>
        </w:trPr>
        <w:tc>
          <w:tcPr>
            <w:tcW w:w="1533" w:type="dxa"/>
            <w:shd w:val="clear" w:color="auto" w:fill="BFBFBF"/>
          </w:tcPr>
          <w:p w14:paraId="2B9E0159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Compet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nţe</w:t>
            </w:r>
          </w:p>
          <w:p w14:paraId="67A678DD" w14:textId="77777777" w:rsidR="001B43FF" w:rsidRPr="00760EE7" w:rsidRDefault="001B43FF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r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nsve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s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pacing w:val="3"/>
                <w:sz w:val="24"/>
                <w:szCs w:val="24"/>
              </w:rPr>
              <w:t>l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e</w:t>
            </w:r>
          </w:p>
        </w:tc>
        <w:tc>
          <w:tcPr>
            <w:tcW w:w="8701" w:type="dxa"/>
            <w:shd w:val="clear" w:color="auto" w:fill="BFBFBF"/>
          </w:tcPr>
          <w:p w14:paraId="7877A5B3" w14:textId="77777777" w:rsidR="001B43FF" w:rsidRPr="00760EE7" w:rsidRDefault="001B43FF">
            <w:pPr>
              <w:spacing w:before="1" w:after="0" w:line="240" w:lineRule="auto"/>
              <w:ind w:left="102" w:right="1438"/>
              <w:jc w:val="both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</w:p>
          <w:p w14:paraId="211CC80E" w14:textId="77777777" w:rsidR="00135B05" w:rsidRPr="00760EE7" w:rsidRDefault="00135B05" w:rsidP="00135B05">
            <w:pPr>
              <w:spacing w:before="1" w:after="0" w:line="240" w:lineRule="auto"/>
              <w:ind w:left="102" w:right="143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sz w:val="24"/>
                <w:szCs w:val="24"/>
              </w:rPr>
              <w:t>CT1.</w:t>
            </w:r>
            <w:r w:rsidRPr="00760EE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A137E">
              <w:rPr>
                <w:rFonts w:ascii="Times New Roman" w:hAnsi="Times New Roman" w:cs="Times New Roman"/>
                <w:sz w:val="24"/>
                <w:szCs w:val="24"/>
              </w:rPr>
              <w:t>Dezvoltarea capacității de a comumica eficient în termeni de specialitate economici în limba maghiară, română și de circulație internațională.</w:t>
            </w:r>
          </w:p>
          <w:p w14:paraId="683376A8" w14:textId="77777777" w:rsidR="0099627D" w:rsidRDefault="00135B05" w:rsidP="009A137E">
            <w:pPr>
              <w:spacing w:before="1" w:after="0" w:line="240" w:lineRule="auto"/>
              <w:ind w:left="102" w:right="143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sz w:val="24"/>
                <w:szCs w:val="24"/>
              </w:rPr>
              <w:t>CT2</w:t>
            </w:r>
            <w:r w:rsidRPr="00760EE7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9A137E">
              <w:rPr>
                <w:rFonts w:ascii="Times New Roman" w:hAnsi="Times New Roman" w:cs="Times New Roman"/>
                <w:sz w:val="24"/>
                <w:szCs w:val="24"/>
              </w:rPr>
              <w:t>Cultivarea spiritului de inițiativă, creativitate și responsabilitate socială.</w:t>
            </w:r>
          </w:p>
          <w:p w14:paraId="195C065E" w14:textId="77777777" w:rsidR="009A137E" w:rsidRPr="00760EE7" w:rsidRDefault="009A137E" w:rsidP="009A137E">
            <w:pPr>
              <w:tabs>
                <w:tab w:val="left" w:pos="1260"/>
              </w:tabs>
              <w:spacing w:before="1" w:after="0" w:line="240" w:lineRule="auto"/>
              <w:ind w:left="102" w:right="1438"/>
              <w:jc w:val="both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9A137E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CT3.</w:t>
            </w: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Încurajarea flexibilității și adaptării muncii în echipă.</w:t>
            </w:r>
          </w:p>
        </w:tc>
      </w:tr>
    </w:tbl>
    <w:p w14:paraId="4147C817" w14:textId="77777777" w:rsidR="001B43FF" w:rsidRPr="00760EE7" w:rsidRDefault="001B43FF">
      <w:pPr>
        <w:spacing w:before="5" w:after="0" w:line="240" w:lineRule="exact"/>
        <w:rPr>
          <w:rFonts w:ascii="Times New Roman" w:hAnsi="Times New Roman" w:cs="Times New Roman"/>
          <w:noProof w:val="0"/>
          <w:sz w:val="24"/>
          <w:szCs w:val="24"/>
        </w:rPr>
      </w:pPr>
    </w:p>
    <w:p w14:paraId="79D3F697" w14:textId="77777777" w:rsidR="001B43FF" w:rsidRPr="00760EE7" w:rsidRDefault="001B43FF">
      <w:pPr>
        <w:spacing w:before="29" w:after="0" w:line="271" w:lineRule="exact"/>
        <w:ind w:left="213" w:right="-20"/>
        <w:rPr>
          <w:rFonts w:ascii="Times New Roman" w:hAnsi="Times New Roman" w:cs="Times New Roman"/>
          <w:noProof w:val="0"/>
          <w:sz w:val="24"/>
          <w:szCs w:val="24"/>
        </w:rPr>
      </w:pP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7. O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b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ie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position w:val="-1"/>
          <w:sz w:val="24"/>
          <w:szCs w:val="24"/>
        </w:rPr>
        <w:t>c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tiv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position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le d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i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s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position w:val="-1"/>
          <w:sz w:val="24"/>
          <w:szCs w:val="24"/>
        </w:rPr>
        <w:t>c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i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p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l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in</w:t>
      </w:r>
      <w:r w:rsidRPr="00760EE7">
        <w:rPr>
          <w:rFonts w:ascii="Times New Roman" w:hAnsi="Times New Roman" w:cs="Times New Roman"/>
          <w:b/>
          <w:bCs/>
          <w:noProof w:val="0"/>
          <w:spacing w:val="-3"/>
          <w:position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 xml:space="preserve">i </w:t>
      </w:r>
      <w:r w:rsidRPr="00760EE7">
        <w:rPr>
          <w:rFonts w:ascii="Times New Roman" w:hAnsi="Times New Roman" w:cs="Times New Roman"/>
          <w:noProof w:val="0"/>
          <w:position w:val="-1"/>
          <w:sz w:val="24"/>
          <w:szCs w:val="24"/>
        </w:rPr>
        <w:t>(</w:t>
      </w:r>
      <w:r w:rsidRPr="00760EE7">
        <w:rPr>
          <w:rFonts w:ascii="Times New Roman" w:hAnsi="Times New Roman" w:cs="Times New Roman"/>
          <w:noProof w:val="0"/>
          <w:spacing w:val="-1"/>
          <w:position w:val="-1"/>
          <w:sz w:val="24"/>
          <w:szCs w:val="24"/>
        </w:rPr>
        <w:t>re</w:t>
      </w:r>
      <w:r w:rsidRPr="00760EE7">
        <w:rPr>
          <w:rFonts w:ascii="Times New Roman" w:hAnsi="Times New Roman" w:cs="Times New Roman"/>
          <w:noProof w:val="0"/>
          <w:position w:val="-1"/>
          <w:sz w:val="24"/>
          <w:szCs w:val="24"/>
        </w:rPr>
        <w:t xml:space="preserve">ieşind din grila </w:t>
      </w:r>
      <w:r w:rsidRPr="00760EE7">
        <w:rPr>
          <w:rFonts w:ascii="Times New Roman" w:hAnsi="Times New Roman" w:cs="Times New Roman"/>
          <w:noProof w:val="0"/>
          <w:spacing w:val="-2"/>
          <w:position w:val="-1"/>
          <w:sz w:val="24"/>
          <w:szCs w:val="24"/>
        </w:rPr>
        <w:t>c</w:t>
      </w:r>
      <w:r w:rsidRPr="00760EE7">
        <w:rPr>
          <w:rFonts w:ascii="Times New Roman" w:hAnsi="Times New Roman" w:cs="Times New Roman"/>
          <w:noProof w:val="0"/>
          <w:position w:val="-1"/>
          <w:sz w:val="24"/>
          <w:szCs w:val="24"/>
        </w:rPr>
        <w:t>om</w:t>
      </w:r>
      <w:r w:rsidRPr="00760EE7">
        <w:rPr>
          <w:rFonts w:ascii="Times New Roman" w:hAnsi="Times New Roman" w:cs="Times New Roman"/>
          <w:noProof w:val="0"/>
          <w:spacing w:val="3"/>
          <w:position w:val="-1"/>
          <w:sz w:val="24"/>
          <w:szCs w:val="24"/>
        </w:rPr>
        <w:t>p</w:t>
      </w:r>
      <w:r w:rsidRPr="00760EE7">
        <w:rPr>
          <w:rFonts w:ascii="Times New Roman" w:hAnsi="Times New Roman" w:cs="Times New Roman"/>
          <w:noProof w:val="0"/>
          <w:spacing w:val="-1"/>
          <w:position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noProof w:val="0"/>
          <w:position w:val="-1"/>
          <w:sz w:val="24"/>
          <w:szCs w:val="24"/>
        </w:rPr>
        <w:t>tenţ</w:t>
      </w:r>
      <w:r w:rsidRPr="00760EE7">
        <w:rPr>
          <w:rFonts w:ascii="Times New Roman" w:hAnsi="Times New Roman" w:cs="Times New Roman"/>
          <w:noProof w:val="0"/>
          <w:spacing w:val="-1"/>
          <w:position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noProof w:val="0"/>
          <w:position w:val="-1"/>
          <w:sz w:val="24"/>
          <w:szCs w:val="24"/>
        </w:rPr>
        <w:t>lor sp</w:t>
      </w:r>
      <w:r w:rsidRPr="00760EE7">
        <w:rPr>
          <w:rFonts w:ascii="Times New Roman" w:hAnsi="Times New Roman" w:cs="Times New Roman"/>
          <w:noProof w:val="0"/>
          <w:spacing w:val="1"/>
          <w:position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noProof w:val="0"/>
          <w:spacing w:val="-1"/>
          <w:position w:val="-1"/>
          <w:sz w:val="24"/>
          <w:szCs w:val="24"/>
        </w:rPr>
        <w:t>c</w:t>
      </w:r>
      <w:r w:rsidRPr="00760EE7">
        <w:rPr>
          <w:rFonts w:ascii="Times New Roman" w:hAnsi="Times New Roman" w:cs="Times New Roman"/>
          <w:noProof w:val="0"/>
          <w:position w:val="-1"/>
          <w:sz w:val="24"/>
          <w:szCs w:val="24"/>
        </w:rPr>
        <w:t xml:space="preserve">ifice </w:t>
      </w:r>
      <w:r w:rsidR="002E2F2B" w:rsidRPr="00760EE7">
        <w:rPr>
          <w:rFonts w:ascii="Times New Roman" w:hAnsi="Times New Roman" w:cs="Times New Roman"/>
          <w:noProof w:val="0"/>
          <w:spacing w:val="-1"/>
          <w:position w:val="-1"/>
          <w:sz w:val="24"/>
          <w:szCs w:val="24"/>
        </w:rPr>
        <w:t>a</w:t>
      </w:r>
      <w:r w:rsidRPr="00760EE7">
        <w:rPr>
          <w:rFonts w:ascii="Times New Roman" w:hAnsi="Times New Roman" w:cs="Times New Roman"/>
          <w:noProof w:val="0"/>
          <w:spacing w:val="-1"/>
          <w:position w:val="-1"/>
          <w:sz w:val="24"/>
          <w:szCs w:val="24"/>
        </w:rPr>
        <w:t>c</w:t>
      </w:r>
      <w:r w:rsidRPr="00760EE7">
        <w:rPr>
          <w:rFonts w:ascii="Times New Roman" w:hAnsi="Times New Roman" w:cs="Times New Roman"/>
          <w:noProof w:val="0"/>
          <w:position w:val="-1"/>
          <w:sz w:val="24"/>
          <w:szCs w:val="24"/>
        </w:rPr>
        <w:t>u</w:t>
      </w:r>
      <w:r w:rsidRPr="00760EE7">
        <w:rPr>
          <w:rFonts w:ascii="Times New Roman" w:hAnsi="Times New Roman" w:cs="Times New Roman"/>
          <w:noProof w:val="0"/>
          <w:spacing w:val="3"/>
          <w:position w:val="-1"/>
          <w:sz w:val="24"/>
          <w:szCs w:val="24"/>
        </w:rPr>
        <w:t>m</w:t>
      </w:r>
      <w:r w:rsidRPr="00760EE7">
        <w:rPr>
          <w:rFonts w:ascii="Times New Roman" w:hAnsi="Times New Roman" w:cs="Times New Roman"/>
          <w:noProof w:val="0"/>
          <w:position w:val="-1"/>
          <w:sz w:val="24"/>
          <w:szCs w:val="24"/>
        </w:rPr>
        <w:t>ulat</w:t>
      </w:r>
      <w:r w:rsidRPr="00760EE7">
        <w:rPr>
          <w:rFonts w:ascii="Times New Roman" w:hAnsi="Times New Roman" w:cs="Times New Roman"/>
          <w:noProof w:val="0"/>
          <w:spacing w:val="-1"/>
          <w:position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noProof w:val="0"/>
          <w:position w:val="-1"/>
          <w:sz w:val="24"/>
          <w:szCs w:val="24"/>
        </w:rPr>
        <w:t>)</w:t>
      </w:r>
    </w:p>
    <w:p w14:paraId="53A7EFB2" w14:textId="77777777" w:rsidR="001B43FF" w:rsidRPr="00760EE7" w:rsidRDefault="001B43FF">
      <w:pPr>
        <w:spacing w:before="2" w:after="0" w:line="10" w:lineRule="exact"/>
        <w:rPr>
          <w:rFonts w:ascii="Times New Roman" w:hAnsi="Times New Roman" w:cs="Times New Roman"/>
          <w:noProof w:val="0"/>
          <w:sz w:val="2"/>
          <w:szCs w:val="2"/>
        </w:rPr>
      </w:pP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64"/>
        <w:gridCol w:w="7541"/>
      </w:tblGrid>
      <w:tr w:rsidR="001B43FF" w:rsidRPr="00760EE7" w14:paraId="55096744" w14:textId="77777777" w:rsidTr="00537672">
        <w:trPr>
          <w:trHeight w:hRule="exact" w:val="1559"/>
        </w:trPr>
        <w:tc>
          <w:tcPr>
            <w:tcW w:w="2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A36EC8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7.1 Obi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c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vul gen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l al</w:t>
            </w:r>
          </w:p>
          <w:p w14:paraId="54DDD6CE" w14:textId="77777777" w:rsidR="001B43FF" w:rsidRPr="00760EE7" w:rsidRDefault="001B43FF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isciplinei</w:t>
            </w:r>
          </w:p>
        </w:tc>
        <w:tc>
          <w:tcPr>
            <w:tcW w:w="7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868941" w14:textId="77777777" w:rsidR="00631A47" w:rsidRPr="00760EE7" w:rsidRDefault="0041113A" w:rsidP="00631A47">
            <w:pPr>
              <w:pStyle w:val="Listparagraf"/>
              <w:numPr>
                <w:ilvl w:val="0"/>
                <w:numId w:val="7"/>
              </w:numPr>
              <w:ind w:left="486" w:right="-20" w:hanging="27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Aprofundarea și corelarea cunoștințelor financiare teoretice cu cele practice.</w:t>
            </w:r>
          </w:p>
          <w:p w14:paraId="0D4C7C73" w14:textId="77777777" w:rsidR="00631A47" w:rsidRDefault="00631A47" w:rsidP="00631A47">
            <w:pPr>
              <w:pStyle w:val="Listparagraf"/>
              <w:numPr>
                <w:ilvl w:val="0"/>
                <w:numId w:val="7"/>
              </w:numPr>
              <w:ind w:left="486" w:right="-20" w:hanging="27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Formarea unui raţionament profesional </w:t>
            </w:r>
            <w:r w:rsid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financiar 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al studenţilor prin însuşirea </w:t>
            </w:r>
            <w:r w:rsidR="0041113A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conceptelor și tehnicilor de management</w:t>
            </w:r>
            <w:r w:rsidR="00CB1ABF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financia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;</w:t>
            </w:r>
          </w:p>
          <w:p w14:paraId="4A4F0897" w14:textId="77777777" w:rsidR="004F4A9B" w:rsidRPr="00ED54C4" w:rsidRDefault="004F4A9B" w:rsidP="00DE5077">
            <w:pPr>
              <w:pStyle w:val="Listparagraf"/>
              <w:ind w:left="216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</w:p>
        </w:tc>
      </w:tr>
      <w:tr w:rsidR="001B43FF" w:rsidRPr="00760EE7" w14:paraId="02AE89BE" w14:textId="77777777" w:rsidTr="00C87356">
        <w:trPr>
          <w:trHeight w:hRule="exact" w:val="3267"/>
        </w:trPr>
        <w:tc>
          <w:tcPr>
            <w:tcW w:w="2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CB7072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7.2 Obi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c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v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le</w:t>
            </w:r>
            <w:r w:rsidR="002E2F2B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sp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c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ifice</w:t>
            </w:r>
          </w:p>
        </w:tc>
        <w:tc>
          <w:tcPr>
            <w:tcW w:w="7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A5AFF6" w14:textId="77777777" w:rsidR="00DE5077" w:rsidRDefault="00DE5077" w:rsidP="00DE5077">
            <w:pPr>
              <w:pStyle w:val="Listparagraf"/>
              <w:numPr>
                <w:ilvl w:val="0"/>
                <w:numId w:val="2"/>
              </w:numPr>
              <w:ind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Însușirea unor concepte fundamentale pe baza cărora, studentul face cunoștință cu principalele alternative de finanțare ale întreprinderii;</w:t>
            </w:r>
          </w:p>
          <w:p w14:paraId="4E5C5572" w14:textId="77777777" w:rsidR="00DE5077" w:rsidRDefault="00DE5077" w:rsidP="00DE5077">
            <w:pPr>
              <w:pStyle w:val="Listparagraf"/>
              <w:numPr>
                <w:ilvl w:val="0"/>
                <w:numId w:val="2"/>
              </w:numPr>
              <w:ind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ezvoltarea capacității de fundamentare a deciziilor de finanțare coerent</w:t>
            </w:r>
            <w:r w:rsidR="00537672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cu luarea în considerare a unui set complet de criterii;</w:t>
            </w:r>
          </w:p>
          <w:p w14:paraId="4746D19A" w14:textId="77777777" w:rsidR="005D3FFB" w:rsidRDefault="00DE5077" w:rsidP="00DE5077">
            <w:pPr>
              <w:pStyle w:val="Listparagraf"/>
              <w:numPr>
                <w:ilvl w:val="0"/>
                <w:numId w:val="2"/>
              </w:numPr>
              <w:ind w:right="171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Formarea capacității de fundamentare a strategiei financiare;</w:t>
            </w:r>
          </w:p>
          <w:p w14:paraId="02E3DCF6" w14:textId="77777777" w:rsidR="00DE5077" w:rsidRDefault="00DE5077" w:rsidP="00DE5077">
            <w:pPr>
              <w:pStyle w:val="Listparagraf"/>
              <w:numPr>
                <w:ilvl w:val="0"/>
                <w:numId w:val="2"/>
              </w:numPr>
              <w:ind w:right="171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Facilitarea înțelegerii proceselor financiare;</w:t>
            </w:r>
          </w:p>
          <w:p w14:paraId="7AA07EF0" w14:textId="77777777" w:rsidR="00DE5077" w:rsidRDefault="00DE5077" w:rsidP="00DE5077">
            <w:pPr>
              <w:pStyle w:val="Listparagraf"/>
              <w:numPr>
                <w:ilvl w:val="0"/>
                <w:numId w:val="2"/>
              </w:numPr>
              <w:ind w:right="171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Consolidarea capacității de fundamentare a deciziilor;</w:t>
            </w:r>
          </w:p>
          <w:p w14:paraId="7A32B885" w14:textId="77777777" w:rsidR="00DE5077" w:rsidRDefault="00C87356" w:rsidP="00C87356">
            <w:pPr>
              <w:pStyle w:val="Listparagraf"/>
              <w:numPr>
                <w:ilvl w:val="0"/>
                <w:numId w:val="2"/>
              </w:numPr>
              <w:spacing w:line="276" w:lineRule="exact"/>
              <w:ind w:right="171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Îmbunătățirea abilității de înțelegerii și interpretare a relațiilor financiare;</w:t>
            </w:r>
          </w:p>
          <w:p w14:paraId="06DDB67D" w14:textId="77777777" w:rsidR="00C87356" w:rsidRPr="00760EE7" w:rsidRDefault="00C87356" w:rsidP="00C87356">
            <w:pPr>
              <w:pStyle w:val="Listparagraf"/>
              <w:numPr>
                <w:ilvl w:val="0"/>
                <w:numId w:val="2"/>
              </w:numPr>
              <w:spacing w:line="276" w:lineRule="exact"/>
              <w:ind w:right="171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ezvoltarea capacității de modelare financiară.</w:t>
            </w:r>
          </w:p>
        </w:tc>
      </w:tr>
    </w:tbl>
    <w:p w14:paraId="7CE6F791" w14:textId="77777777" w:rsidR="001B43FF" w:rsidRPr="00760EE7" w:rsidRDefault="001B43FF">
      <w:pPr>
        <w:spacing w:before="3" w:after="0" w:line="240" w:lineRule="exact"/>
        <w:rPr>
          <w:rFonts w:ascii="Times New Roman" w:hAnsi="Times New Roman" w:cs="Times New Roman"/>
          <w:noProof w:val="0"/>
          <w:sz w:val="24"/>
          <w:szCs w:val="24"/>
        </w:rPr>
      </w:pPr>
    </w:p>
    <w:p w14:paraId="43B462B3" w14:textId="77777777" w:rsidR="0042577A" w:rsidRPr="00760EE7" w:rsidRDefault="0042577A">
      <w:pPr>
        <w:spacing w:before="29" w:after="0" w:line="240" w:lineRule="auto"/>
        <w:ind w:left="213" w:right="-20"/>
        <w:rPr>
          <w:rFonts w:ascii="Times New Roman" w:hAnsi="Times New Roman" w:cs="Times New Roman"/>
          <w:b/>
          <w:bCs/>
          <w:noProof w:val="0"/>
          <w:sz w:val="24"/>
          <w:szCs w:val="24"/>
        </w:rPr>
      </w:pPr>
    </w:p>
    <w:p w14:paraId="7A3B4284" w14:textId="77777777" w:rsidR="001B43FF" w:rsidRPr="00760EE7" w:rsidRDefault="001B43FF">
      <w:pPr>
        <w:spacing w:before="29" w:after="0" w:line="240" w:lineRule="auto"/>
        <w:ind w:left="213" w:right="-20"/>
        <w:rPr>
          <w:rFonts w:ascii="Times New Roman" w:hAnsi="Times New Roman" w:cs="Times New Roman"/>
          <w:noProof w:val="0"/>
          <w:sz w:val="24"/>
          <w:szCs w:val="24"/>
        </w:rPr>
      </w:pP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8. Conţi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nu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turi</w:t>
      </w: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69"/>
        <w:gridCol w:w="3130"/>
        <w:gridCol w:w="1721"/>
      </w:tblGrid>
      <w:tr w:rsidR="001B43FF" w:rsidRPr="00760EE7" w14:paraId="271E5214" w14:textId="77777777" w:rsidTr="00CD5D31">
        <w:trPr>
          <w:trHeight w:hRule="exact" w:val="419"/>
        </w:trPr>
        <w:tc>
          <w:tcPr>
            <w:tcW w:w="5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73CBD2" w14:textId="77777777" w:rsidR="001B43FF" w:rsidRPr="00760EE7" w:rsidRDefault="001B43FF">
            <w:pPr>
              <w:spacing w:after="0" w:line="272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8.1 Curs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5F1985" w14:textId="77777777" w:rsidR="001B43FF" w:rsidRPr="00760EE7" w:rsidRDefault="001B43FF" w:rsidP="00660A1A">
            <w:pPr>
              <w:spacing w:after="0" w:line="272" w:lineRule="exact"/>
              <w:ind w:left="105" w:right="-20"/>
              <w:jc w:val="center"/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-1"/>
                <w:sz w:val="24"/>
                <w:szCs w:val="24"/>
              </w:rPr>
              <w:t>Me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 xml:space="preserve">tode 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1"/>
                <w:sz w:val="24"/>
                <w:szCs w:val="24"/>
              </w:rPr>
              <w:t>d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 xml:space="preserve">e 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1"/>
                <w:sz w:val="24"/>
                <w:szCs w:val="24"/>
              </w:rPr>
              <w:t>pr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1"/>
                <w:sz w:val="24"/>
                <w:szCs w:val="24"/>
              </w:rPr>
              <w:t>d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-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e</w:t>
            </w:r>
          </w:p>
          <w:p w14:paraId="1A62E22E" w14:textId="77777777" w:rsidR="00CD5D31" w:rsidRPr="00760EE7" w:rsidRDefault="00CD5D31" w:rsidP="00660A1A">
            <w:pPr>
              <w:spacing w:after="0" w:line="272" w:lineRule="exact"/>
              <w:ind w:left="105" w:right="-20"/>
              <w:jc w:val="center"/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</w:pPr>
          </w:p>
          <w:p w14:paraId="5E8BB089" w14:textId="77777777" w:rsidR="00CD5D31" w:rsidRPr="00760EE7" w:rsidRDefault="00CD5D31" w:rsidP="00660A1A">
            <w:pPr>
              <w:spacing w:after="0" w:line="272" w:lineRule="exact"/>
              <w:ind w:left="105" w:right="-20"/>
              <w:jc w:val="center"/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</w:pPr>
          </w:p>
          <w:p w14:paraId="30006FF5" w14:textId="77777777" w:rsidR="00CD5D31" w:rsidRPr="00760EE7" w:rsidRDefault="00CD5D31" w:rsidP="00660A1A">
            <w:pPr>
              <w:spacing w:after="0" w:line="272" w:lineRule="exact"/>
              <w:ind w:left="10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D3CAF8" w14:textId="77777777" w:rsidR="001B43FF" w:rsidRPr="00760EE7" w:rsidRDefault="00CD5D31" w:rsidP="00660A1A">
            <w:pPr>
              <w:spacing w:after="0" w:line="272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Nr.ore/</w:t>
            </w:r>
            <w:r w:rsidR="001B43FF"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O</w:t>
            </w:r>
            <w:r w:rsidR="001B43FF" w:rsidRPr="00760EE7">
              <w:rPr>
                <w:rFonts w:ascii="Times New Roman" w:hAnsi="Times New Roman" w:cs="Times New Roman"/>
                <w:b/>
                <w:bCs/>
                <w:noProof w:val="0"/>
                <w:spacing w:val="1"/>
                <w:sz w:val="24"/>
                <w:szCs w:val="24"/>
              </w:rPr>
              <w:t>b</w:t>
            </w:r>
            <w:r w:rsidR="001B43FF"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s</w:t>
            </w:r>
            <w:r w:rsidR="001B43FF" w:rsidRPr="00760EE7">
              <w:rPr>
                <w:rFonts w:ascii="Times New Roman" w:hAnsi="Times New Roman" w:cs="Times New Roman"/>
                <w:b/>
                <w:bCs/>
                <w:noProof w:val="0"/>
                <w:spacing w:val="-1"/>
                <w:sz w:val="24"/>
                <w:szCs w:val="24"/>
              </w:rPr>
              <w:t>er</w:t>
            </w:r>
            <w:r w:rsidR="001B43FF"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vaţii</w:t>
            </w:r>
          </w:p>
        </w:tc>
      </w:tr>
      <w:tr w:rsidR="001B43FF" w:rsidRPr="00760EE7" w14:paraId="314D43A8" w14:textId="77777777" w:rsidTr="008023DF">
        <w:trPr>
          <w:trHeight w:hRule="exact" w:val="933"/>
        </w:trPr>
        <w:tc>
          <w:tcPr>
            <w:tcW w:w="5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3F95C4" w14:textId="77777777" w:rsidR="001B43FF" w:rsidRPr="00760EE7" w:rsidRDefault="00AF6699" w:rsidP="001A1D82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8.1.1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</w:t>
            </w:r>
            <w:r w:rsidR="001A1D82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anagementul financiar și axiomele sale.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616B81" w14:textId="77777777" w:rsidR="001B43FF" w:rsidRPr="00760EE7" w:rsidRDefault="00CD5D31" w:rsidP="008023DF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Prelegere,</w:t>
            </w:r>
          </w:p>
          <w:p w14:paraId="2765EB89" w14:textId="77777777" w:rsidR="00CD5D31" w:rsidRPr="00760EE7" w:rsidRDefault="00DB3A36" w:rsidP="00DB3A36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etode i</w:t>
            </w:r>
            <w:r w:rsidR="00CD5D31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nteractiv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e, Studii de caz</w:t>
            </w: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09BF0A" w14:textId="77777777" w:rsidR="001B43FF" w:rsidRPr="00760EE7" w:rsidRDefault="001B43FF" w:rsidP="00997C76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</w:p>
          <w:p w14:paraId="6CF2950F" w14:textId="77777777" w:rsidR="00CD5D31" w:rsidRPr="00760EE7" w:rsidRDefault="00CD5D31" w:rsidP="00997C76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1B43FF" w:rsidRPr="00760EE7" w14:paraId="5770C299" w14:textId="77777777" w:rsidTr="008023DF">
        <w:trPr>
          <w:trHeight w:hRule="exact" w:val="924"/>
        </w:trPr>
        <w:tc>
          <w:tcPr>
            <w:tcW w:w="5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294A63" w14:textId="77777777" w:rsidR="001B43FF" w:rsidRPr="00760EE7" w:rsidRDefault="0054241D" w:rsidP="001A1D82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lastRenderedPageBreak/>
              <w:t xml:space="preserve">8.1.2 </w:t>
            </w:r>
            <w:r w:rsidR="001A1D82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Întreprinderea și obiectivul managementului financiar. Principiile fundamentale ale finanțării. Structura capitalului.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17A74F" w14:textId="77777777" w:rsidR="00DB3A36" w:rsidRPr="00760EE7" w:rsidRDefault="00DB3A36" w:rsidP="00DB3A36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Prelegere,</w:t>
            </w:r>
          </w:p>
          <w:p w14:paraId="417A588B" w14:textId="77777777" w:rsidR="001B43FF" w:rsidRPr="00760EE7" w:rsidRDefault="00DB3A36" w:rsidP="00DB3A36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etode interactive, Studii de caz</w:t>
            </w: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A393FB" w14:textId="77777777" w:rsidR="001B43FF" w:rsidRPr="00760EE7" w:rsidRDefault="002B059C" w:rsidP="00997C76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1B43FF" w:rsidRPr="00760EE7" w14:paraId="1FCC008C" w14:textId="77777777" w:rsidTr="008023DF">
        <w:trPr>
          <w:trHeight w:hRule="exact" w:val="840"/>
        </w:trPr>
        <w:tc>
          <w:tcPr>
            <w:tcW w:w="5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E64D30" w14:textId="77777777" w:rsidR="001B43FF" w:rsidRPr="00760EE7" w:rsidRDefault="0054241D" w:rsidP="008211F5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8.1.3 </w:t>
            </w:r>
            <w:r w:rsidR="008211F5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Finanțarea internă și creșterea întreprinderii. Finanțarea externă.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2BE99A" w14:textId="77777777" w:rsidR="00DB3A36" w:rsidRPr="00760EE7" w:rsidRDefault="00DB3A36" w:rsidP="00DB3A36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Prelegere,</w:t>
            </w:r>
          </w:p>
          <w:p w14:paraId="48AD9781" w14:textId="77777777" w:rsidR="001B43FF" w:rsidRPr="00760EE7" w:rsidRDefault="00DB3A36" w:rsidP="00DB3A36">
            <w:pPr>
              <w:tabs>
                <w:tab w:val="left" w:pos="820"/>
              </w:tabs>
              <w:spacing w:before="4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etode interactive, Studii de caz</w:t>
            </w: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9A12B2" w14:textId="77777777" w:rsidR="001B43FF" w:rsidRPr="00760EE7" w:rsidRDefault="00BA13BF" w:rsidP="00997C76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1B43FF" w:rsidRPr="00760EE7" w14:paraId="0AEA93F3" w14:textId="77777777" w:rsidTr="006365C2">
        <w:trPr>
          <w:trHeight w:hRule="exact" w:val="1073"/>
        </w:trPr>
        <w:tc>
          <w:tcPr>
            <w:tcW w:w="5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3DB214" w14:textId="77777777" w:rsidR="001B43FF" w:rsidRPr="00760EE7" w:rsidRDefault="0054241D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8.1.4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</w:t>
            </w:r>
            <w:r w:rsidR="008211F5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Indicatori de</w:t>
            </w:r>
            <w:r w:rsidR="00F46DD9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evaluare a</w:t>
            </w:r>
            <w:r w:rsidR="008211F5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eficienț</w:t>
            </w:r>
            <w:r w:rsidR="00F46DD9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ei</w:t>
            </w:r>
            <w:r w:rsidR="008211F5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a investițiilor (NPV, IRR, PI, MIRR)</w:t>
            </w:r>
          </w:p>
          <w:p w14:paraId="09E5A474" w14:textId="77777777" w:rsidR="001B43FF" w:rsidRPr="00760EE7" w:rsidRDefault="001B43FF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E29AEE" w14:textId="77777777" w:rsidR="00DB3A36" w:rsidRPr="00760EE7" w:rsidRDefault="00DB3A36" w:rsidP="00DB3A36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Prelegere,</w:t>
            </w:r>
          </w:p>
          <w:p w14:paraId="155E7D6C" w14:textId="77777777" w:rsidR="001B43FF" w:rsidRPr="00760EE7" w:rsidRDefault="00DB3A36" w:rsidP="00DB3A36">
            <w:pPr>
              <w:tabs>
                <w:tab w:val="left" w:pos="820"/>
              </w:tabs>
              <w:spacing w:before="4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etode interactive, Studii de caz</w:t>
            </w: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FE4D5B" w14:textId="77777777" w:rsidR="001B43FF" w:rsidRPr="00760EE7" w:rsidRDefault="00BA13BF" w:rsidP="00997C76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1B43FF" w:rsidRPr="00760EE7" w14:paraId="1782D06B" w14:textId="77777777" w:rsidTr="00376AC5">
        <w:trPr>
          <w:trHeight w:hRule="exact" w:val="989"/>
        </w:trPr>
        <w:tc>
          <w:tcPr>
            <w:tcW w:w="5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3A765D" w14:textId="77777777" w:rsidR="001B43FF" w:rsidRPr="00760EE7" w:rsidRDefault="0054241D" w:rsidP="0023769C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8.1.5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</w:t>
            </w:r>
            <w:r w:rsidR="0023769C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iscul. Efectul de levier. Nivelul levierului operațional (DOL) și nivelul levierului financiar (DFL).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DBCA9E" w14:textId="77777777" w:rsidR="00DB3A36" w:rsidRPr="00760EE7" w:rsidRDefault="00DB3A36" w:rsidP="00DB3A36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Prelegere,</w:t>
            </w:r>
          </w:p>
          <w:p w14:paraId="57F8DA67" w14:textId="77777777" w:rsidR="001B43FF" w:rsidRPr="00760EE7" w:rsidRDefault="00DB3A36" w:rsidP="00DB3A36">
            <w:pPr>
              <w:tabs>
                <w:tab w:val="left" w:pos="820"/>
              </w:tabs>
              <w:spacing w:before="4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etode interactive, Studii de caz</w:t>
            </w: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DF7471" w14:textId="77777777" w:rsidR="001B43FF" w:rsidRPr="00760EE7" w:rsidRDefault="002B059C" w:rsidP="00997C76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9604CA" w:rsidRPr="00760EE7" w14:paraId="70F8EAB1" w14:textId="77777777" w:rsidTr="002B059C">
        <w:trPr>
          <w:trHeight w:hRule="exact" w:val="846"/>
        </w:trPr>
        <w:tc>
          <w:tcPr>
            <w:tcW w:w="5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8269A6" w14:textId="77777777" w:rsidR="009604CA" w:rsidRPr="00760EE7" w:rsidRDefault="009604CA" w:rsidP="0023769C">
            <w:pPr>
              <w:keepNext/>
              <w:widowControl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760EE7">
              <w:rPr>
                <w:rFonts w:ascii="Times New Roman" w:hAnsi="Times New Roman" w:cs="Times New Roman"/>
                <w:b/>
                <w:sz w:val="24"/>
              </w:rPr>
              <w:t>8.1.6</w:t>
            </w:r>
            <w:r w:rsidRPr="00760EE7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23769C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Evaluarea titlurilor de valoare. </w:t>
            </w:r>
            <w:r w:rsidR="0023769C" w:rsidRPr="0023769C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Evaluarea obligațiunilor și acțiunilor.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1BBCF0" w14:textId="77777777" w:rsidR="009604CA" w:rsidRPr="00760EE7" w:rsidRDefault="009604CA" w:rsidP="00DB3A36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Prelegere,</w:t>
            </w:r>
          </w:p>
          <w:p w14:paraId="212C2B27" w14:textId="77777777" w:rsidR="009604CA" w:rsidRPr="00760EE7" w:rsidRDefault="009604CA" w:rsidP="00DB3A36">
            <w:pPr>
              <w:tabs>
                <w:tab w:val="left" w:pos="820"/>
              </w:tabs>
              <w:spacing w:before="4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etode interactive, Studii de caz</w:t>
            </w: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803EE0" w14:textId="77777777" w:rsidR="009604CA" w:rsidRPr="00760EE7" w:rsidRDefault="00BA13BF" w:rsidP="00997C76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9604CA" w:rsidRPr="00760EE7" w14:paraId="17E53C45" w14:textId="77777777" w:rsidTr="002B059C">
        <w:trPr>
          <w:trHeight w:hRule="exact" w:val="1001"/>
        </w:trPr>
        <w:tc>
          <w:tcPr>
            <w:tcW w:w="5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5087E8" w14:textId="77777777" w:rsidR="009604CA" w:rsidRPr="00760EE7" w:rsidRDefault="009604CA" w:rsidP="00FE49B4">
            <w:pPr>
              <w:keepNext/>
              <w:widowControl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760EE7">
              <w:rPr>
                <w:rFonts w:ascii="Times New Roman" w:hAnsi="Times New Roman" w:cs="Times New Roman"/>
                <w:b/>
                <w:sz w:val="24"/>
              </w:rPr>
              <w:t xml:space="preserve">8.1.7 </w:t>
            </w:r>
            <w:r w:rsidR="00FE49B4">
              <w:rPr>
                <w:rFonts w:ascii="Times New Roman" w:hAnsi="Times New Roman" w:cs="Times New Roman"/>
                <w:sz w:val="24"/>
              </w:rPr>
              <w:t>Metode de apreciere pe baza capitalului propriu.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7A8FA5" w14:textId="77777777" w:rsidR="009604CA" w:rsidRPr="00760EE7" w:rsidRDefault="009604CA" w:rsidP="00DB3A36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Prelegere,</w:t>
            </w:r>
          </w:p>
          <w:p w14:paraId="4CE587E7" w14:textId="77777777" w:rsidR="009604CA" w:rsidRPr="00760EE7" w:rsidRDefault="009604CA" w:rsidP="00DB3A36">
            <w:pPr>
              <w:tabs>
                <w:tab w:val="left" w:pos="820"/>
              </w:tabs>
              <w:spacing w:before="4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etode interactive, Studii de caz</w:t>
            </w: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9B9664" w14:textId="77777777" w:rsidR="009604CA" w:rsidRPr="00760EE7" w:rsidRDefault="00BA13BF" w:rsidP="00997C76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9604CA" w:rsidRPr="00760EE7" w14:paraId="4F4715A8" w14:textId="77777777" w:rsidTr="002B059C">
        <w:trPr>
          <w:trHeight w:hRule="exact" w:val="845"/>
        </w:trPr>
        <w:tc>
          <w:tcPr>
            <w:tcW w:w="5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45D08C" w14:textId="77777777" w:rsidR="009604CA" w:rsidRPr="00760EE7" w:rsidRDefault="009604CA" w:rsidP="00FE49B4">
            <w:pPr>
              <w:keepNext/>
              <w:widowControl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760EE7">
              <w:rPr>
                <w:rFonts w:ascii="Times New Roman" w:hAnsi="Times New Roman" w:cs="Times New Roman"/>
                <w:b/>
                <w:sz w:val="24"/>
              </w:rPr>
              <w:t xml:space="preserve">8.1.8 </w:t>
            </w:r>
            <w:r w:rsidR="00FE49B4" w:rsidRPr="00FE49B4">
              <w:rPr>
                <w:rFonts w:ascii="Times New Roman" w:hAnsi="Times New Roman" w:cs="Times New Roman"/>
                <w:sz w:val="24"/>
              </w:rPr>
              <w:t>Gestiun</w:t>
            </w:r>
            <w:r w:rsidR="00FE49B4">
              <w:rPr>
                <w:rFonts w:ascii="Times New Roman" w:hAnsi="Times New Roman" w:cs="Times New Roman"/>
                <w:sz w:val="24"/>
              </w:rPr>
              <w:t>ea activelor circulate. Lichiditatea și cuantificarea lichidității.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5E6E84" w14:textId="77777777" w:rsidR="009604CA" w:rsidRPr="00760EE7" w:rsidRDefault="009604CA" w:rsidP="00DB3A36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Prelegere,</w:t>
            </w:r>
          </w:p>
          <w:p w14:paraId="3EC287C2" w14:textId="77777777" w:rsidR="009604CA" w:rsidRPr="00760EE7" w:rsidRDefault="009604CA" w:rsidP="00DB3A36">
            <w:pPr>
              <w:tabs>
                <w:tab w:val="left" w:pos="820"/>
              </w:tabs>
              <w:spacing w:before="4" w:after="0" w:line="240" w:lineRule="auto"/>
              <w:ind w:left="465" w:right="-20"/>
              <w:jc w:val="center"/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etode interactive, Studii de caz</w:t>
            </w: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DEF418" w14:textId="77777777" w:rsidR="009604CA" w:rsidRPr="00760EE7" w:rsidRDefault="009604CA" w:rsidP="00997C76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9604CA" w:rsidRPr="00760EE7" w14:paraId="16B6BA90" w14:textId="77777777" w:rsidTr="002B059C">
        <w:trPr>
          <w:trHeight w:hRule="exact" w:val="857"/>
        </w:trPr>
        <w:tc>
          <w:tcPr>
            <w:tcW w:w="5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16BF2C" w14:textId="77777777" w:rsidR="00FE49B4" w:rsidRDefault="009604CA" w:rsidP="008C1104">
            <w:pPr>
              <w:keepNext/>
              <w:widowControl/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</w:rPr>
            </w:pPr>
            <w:r w:rsidRPr="00760EE7">
              <w:rPr>
                <w:rFonts w:ascii="Times New Roman" w:hAnsi="Times New Roman" w:cs="Times New Roman"/>
                <w:b/>
                <w:sz w:val="24"/>
              </w:rPr>
              <w:t xml:space="preserve">8.1.9 </w:t>
            </w:r>
            <w:r w:rsidR="00FE49B4">
              <w:rPr>
                <w:rFonts w:ascii="Times New Roman" w:hAnsi="Times New Roman" w:cs="Times New Roman"/>
                <w:sz w:val="24"/>
              </w:rPr>
              <w:t xml:space="preserve">Ciclul de </w:t>
            </w:r>
            <w:r w:rsidR="00FE49B4">
              <w:rPr>
                <w:rFonts w:ascii="Times New Roman" w:hAnsi="Times New Roman" w:cs="Times New Roman"/>
                <w:noProof w:val="0"/>
                <w:sz w:val="24"/>
              </w:rPr>
              <w:t>conversie</w:t>
            </w:r>
            <w:r w:rsidR="00FE49B4">
              <w:rPr>
                <w:rFonts w:ascii="Times New Roman" w:hAnsi="Times New Roman" w:cs="Times New Roman"/>
                <w:sz w:val="24"/>
              </w:rPr>
              <w:t xml:space="preserve"> a banilor. Semnificația fluxurilor de trezorerie.</w:t>
            </w:r>
          </w:p>
          <w:p w14:paraId="04B0DF78" w14:textId="77777777" w:rsidR="009604CA" w:rsidRPr="00760EE7" w:rsidRDefault="008C1104" w:rsidP="008C1104">
            <w:pPr>
              <w:keepNext/>
              <w:widowControl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apital.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79A20A" w14:textId="77777777" w:rsidR="009604CA" w:rsidRPr="00760EE7" w:rsidRDefault="009604CA" w:rsidP="00DB3A36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Prelegere,</w:t>
            </w:r>
          </w:p>
          <w:p w14:paraId="254A09E3" w14:textId="77777777" w:rsidR="009604CA" w:rsidRPr="00760EE7" w:rsidRDefault="009604CA" w:rsidP="00DB3A36">
            <w:pPr>
              <w:tabs>
                <w:tab w:val="left" w:pos="820"/>
              </w:tabs>
              <w:spacing w:before="4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etode interactive, Studii de caz</w:t>
            </w: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6A2268" w14:textId="77777777" w:rsidR="009604CA" w:rsidRPr="00760EE7" w:rsidRDefault="009604CA" w:rsidP="00997C76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9604CA" w:rsidRPr="00760EE7" w14:paraId="316CD903" w14:textId="77777777" w:rsidTr="00FE49B4">
        <w:trPr>
          <w:trHeight w:hRule="exact" w:val="1124"/>
        </w:trPr>
        <w:tc>
          <w:tcPr>
            <w:tcW w:w="5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1FE46D" w14:textId="77777777" w:rsidR="009604CA" w:rsidRPr="007D67F0" w:rsidRDefault="009604CA" w:rsidP="00FE49B4">
            <w:pPr>
              <w:keepNext/>
              <w:widowControl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760EE7">
              <w:rPr>
                <w:rFonts w:ascii="Times New Roman" w:hAnsi="Times New Roman" w:cs="Times New Roman"/>
                <w:b/>
                <w:sz w:val="24"/>
              </w:rPr>
              <w:t xml:space="preserve">8.1.10 </w:t>
            </w:r>
            <w:r w:rsidR="00FE49B4">
              <w:rPr>
                <w:rFonts w:ascii="Times New Roman" w:hAnsi="Times New Roman" w:cs="Times New Roman"/>
                <w:sz w:val="24"/>
              </w:rPr>
              <w:t>Free cash-flow (FCF). Coordonarea așteptărilor privind termenului de recuperare a investiței cu cerințele de capital.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8B19B2" w14:textId="77777777" w:rsidR="009604CA" w:rsidRPr="00760EE7" w:rsidRDefault="009604CA" w:rsidP="00DB3A36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Prelegere,</w:t>
            </w:r>
          </w:p>
          <w:p w14:paraId="20656AF4" w14:textId="77777777" w:rsidR="009604CA" w:rsidRPr="00760EE7" w:rsidRDefault="009604CA" w:rsidP="00DB3A36">
            <w:pPr>
              <w:tabs>
                <w:tab w:val="left" w:pos="820"/>
              </w:tabs>
              <w:spacing w:before="4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etode interactive, Studii de caz</w:t>
            </w: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C4C956" w14:textId="77777777" w:rsidR="009604CA" w:rsidRPr="00760EE7" w:rsidRDefault="009604CA" w:rsidP="00997C76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9604CA" w:rsidRPr="00760EE7" w14:paraId="4DB8BF0E" w14:textId="77777777" w:rsidTr="003F41A1">
        <w:trPr>
          <w:trHeight w:hRule="exact" w:val="893"/>
        </w:trPr>
        <w:tc>
          <w:tcPr>
            <w:tcW w:w="5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CE09CE" w14:textId="77777777" w:rsidR="009604CA" w:rsidRPr="00760EE7" w:rsidRDefault="009604CA" w:rsidP="00FE49B4">
            <w:pPr>
              <w:keepNext/>
              <w:widowControl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760EE7">
              <w:rPr>
                <w:rFonts w:ascii="Times New Roman" w:hAnsi="Times New Roman" w:cs="Times New Roman"/>
                <w:b/>
                <w:sz w:val="24"/>
              </w:rPr>
              <w:t xml:space="preserve">8.1.11 </w:t>
            </w:r>
            <w:r w:rsidR="00FE49B4" w:rsidRPr="004064C1">
              <w:rPr>
                <w:rFonts w:ascii="Times New Roman" w:hAnsi="Times New Roman" w:cs="Times New Roman"/>
                <w:sz w:val="24"/>
              </w:rPr>
              <w:t>Finanț</w:t>
            </w:r>
            <w:r w:rsidR="00FE49B4">
              <w:rPr>
                <w:rFonts w:ascii="Times New Roman" w:hAnsi="Times New Roman" w:cs="Times New Roman"/>
                <w:sz w:val="24"/>
              </w:rPr>
              <w:t>area gestiunii stocurilor. Gestiunea creanțelor.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5AE2C6" w14:textId="77777777" w:rsidR="009604CA" w:rsidRPr="00760EE7" w:rsidRDefault="009604CA" w:rsidP="00DB3A36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Prelegere,</w:t>
            </w:r>
          </w:p>
          <w:p w14:paraId="17BAB5F3" w14:textId="77777777" w:rsidR="009604CA" w:rsidRPr="00760EE7" w:rsidRDefault="009604CA" w:rsidP="00DB3A36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etode interactive, Studii de caz</w:t>
            </w: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E2F408" w14:textId="77777777" w:rsidR="009604CA" w:rsidRPr="00760EE7" w:rsidRDefault="009604CA" w:rsidP="00997C76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9604CA" w:rsidRPr="00760EE7" w14:paraId="258373B3" w14:textId="77777777" w:rsidTr="003F41A1">
        <w:trPr>
          <w:trHeight w:hRule="exact" w:val="893"/>
        </w:trPr>
        <w:tc>
          <w:tcPr>
            <w:tcW w:w="5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866882" w14:textId="77777777" w:rsidR="009604CA" w:rsidRPr="00760EE7" w:rsidRDefault="009604CA" w:rsidP="004423B1">
            <w:pPr>
              <w:keepNext/>
              <w:widowControl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760EE7">
              <w:rPr>
                <w:rFonts w:ascii="Times New Roman" w:hAnsi="Times New Roman" w:cs="Times New Roman"/>
                <w:b/>
                <w:sz w:val="24"/>
              </w:rPr>
              <w:t xml:space="preserve">8.1.12 </w:t>
            </w:r>
            <w:r w:rsidR="00FE49B4">
              <w:rPr>
                <w:rFonts w:ascii="Times New Roman" w:hAnsi="Times New Roman" w:cs="Times New Roman"/>
                <w:sz w:val="24"/>
              </w:rPr>
              <w:t>Gestiunea lichidităților și principalele modele legate de aceasta.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6416B3" w14:textId="77777777" w:rsidR="009604CA" w:rsidRPr="00760EE7" w:rsidRDefault="009604CA" w:rsidP="00DB3A36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Prelegere,</w:t>
            </w:r>
          </w:p>
          <w:p w14:paraId="18C791D8" w14:textId="77777777" w:rsidR="009604CA" w:rsidRPr="00760EE7" w:rsidRDefault="009604CA" w:rsidP="00DB3A36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etode interactive, Studii de caz</w:t>
            </w: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32C384" w14:textId="77777777" w:rsidR="009604CA" w:rsidRPr="00760EE7" w:rsidRDefault="009604CA" w:rsidP="00997C76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FE49B4" w:rsidRPr="00760EE7" w14:paraId="0E981761" w14:textId="77777777" w:rsidTr="003F41A1">
        <w:trPr>
          <w:trHeight w:hRule="exact" w:val="893"/>
        </w:trPr>
        <w:tc>
          <w:tcPr>
            <w:tcW w:w="5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FA5E36" w14:textId="77777777" w:rsidR="00FE49B4" w:rsidRPr="00760EE7" w:rsidRDefault="00FE49B4" w:rsidP="00942384">
            <w:pPr>
              <w:keepNext/>
              <w:widowControl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760EE7">
              <w:rPr>
                <w:rFonts w:ascii="Times New Roman" w:hAnsi="Times New Roman" w:cs="Times New Roman"/>
                <w:b/>
                <w:sz w:val="24"/>
              </w:rPr>
              <w:t>8.1.1</w:t>
            </w:r>
            <w:r w:rsidR="00942384">
              <w:rPr>
                <w:rFonts w:ascii="Times New Roman" w:hAnsi="Times New Roman" w:cs="Times New Roman"/>
                <w:b/>
                <w:sz w:val="24"/>
              </w:rPr>
              <w:t>3</w:t>
            </w:r>
            <w:r w:rsidRPr="00760EE7">
              <w:rPr>
                <w:rFonts w:ascii="Times New Roman" w:hAnsi="Times New Roman" w:cs="Times New Roman"/>
                <w:b/>
                <w:sz w:val="24"/>
              </w:rPr>
              <w:t xml:space="preserve"> </w:t>
            </w:r>
            <w:r w:rsidRPr="00FE49B4">
              <w:rPr>
                <w:rFonts w:ascii="Times New Roman" w:hAnsi="Times New Roman" w:cs="Times New Roman"/>
                <w:sz w:val="24"/>
              </w:rPr>
              <w:t>Previziunea riscului de faliment și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</w:rPr>
              <w:t>modele utilizate pentru aceasta.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FD22B3" w14:textId="77777777" w:rsidR="00FE49B4" w:rsidRPr="00760EE7" w:rsidRDefault="00FE49B4" w:rsidP="00FE49B4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Prelegere,</w:t>
            </w:r>
          </w:p>
          <w:p w14:paraId="7B28E1C6" w14:textId="77777777" w:rsidR="00FE49B4" w:rsidRPr="00760EE7" w:rsidRDefault="00FE49B4" w:rsidP="00FE49B4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etode interactive, Studii de caz</w:t>
            </w: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6A6456" w14:textId="77777777" w:rsidR="00FE49B4" w:rsidRPr="00760EE7" w:rsidRDefault="00FE49B4" w:rsidP="00FE49B4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942384" w:rsidRPr="00760EE7" w14:paraId="2DC98F7B" w14:textId="77777777" w:rsidTr="003F41A1">
        <w:trPr>
          <w:trHeight w:hRule="exact" w:val="893"/>
        </w:trPr>
        <w:tc>
          <w:tcPr>
            <w:tcW w:w="5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C5996F" w14:textId="77777777" w:rsidR="00942384" w:rsidRPr="00760EE7" w:rsidRDefault="00942384" w:rsidP="0007636A">
            <w:pPr>
              <w:keepNext/>
              <w:widowControl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760EE7">
              <w:rPr>
                <w:rFonts w:ascii="Times New Roman" w:hAnsi="Times New Roman" w:cs="Times New Roman"/>
                <w:b/>
                <w:sz w:val="24"/>
              </w:rPr>
              <w:t>8.1.1</w:t>
            </w:r>
            <w:r>
              <w:rPr>
                <w:rFonts w:ascii="Times New Roman" w:hAnsi="Times New Roman" w:cs="Times New Roman"/>
                <w:b/>
                <w:sz w:val="24"/>
              </w:rPr>
              <w:t>4</w:t>
            </w:r>
            <w:r w:rsidRPr="00760EE7">
              <w:rPr>
                <w:rFonts w:ascii="Times New Roman" w:hAnsi="Times New Roman" w:cs="Times New Roman"/>
                <w:b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</w:rPr>
              <w:t>Modele de evaluarea a întreprinderii:</w:t>
            </w:r>
            <w:r w:rsidR="0007636A"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</w:rPr>
              <w:t xml:space="preserve">modelul DCF și </w:t>
            </w:r>
            <w:r w:rsidR="0007636A">
              <w:rPr>
                <w:rFonts w:ascii="Times New Roman" w:hAnsi="Times New Roman" w:cs="Times New Roman"/>
                <w:sz w:val="24"/>
              </w:rPr>
              <w:t>metode</w:t>
            </w:r>
            <w:r>
              <w:rPr>
                <w:rFonts w:ascii="Times New Roman" w:hAnsi="Times New Roman" w:cs="Times New Roman"/>
                <w:sz w:val="24"/>
              </w:rPr>
              <w:t xml:space="preserve"> bazate pe profitul întreprinderii. 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9C362D" w14:textId="77777777" w:rsidR="00942384" w:rsidRPr="00760EE7" w:rsidRDefault="00942384" w:rsidP="00942384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Prelegere,</w:t>
            </w:r>
          </w:p>
          <w:p w14:paraId="11D74A1F" w14:textId="77777777" w:rsidR="00942384" w:rsidRPr="00760EE7" w:rsidRDefault="00942384" w:rsidP="00942384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etode interactive, Studii de caz</w:t>
            </w: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433EB6" w14:textId="77777777" w:rsidR="00942384" w:rsidRPr="00760EE7" w:rsidRDefault="00942384" w:rsidP="00942384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</w:tbl>
    <w:p w14:paraId="2892207A" w14:textId="77777777" w:rsidR="001B43FF" w:rsidRPr="00760EE7" w:rsidRDefault="001B43FF">
      <w:pPr>
        <w:spacing w:before="2" w:after="0" w:line="90" w:lineRule="exact"/>
        <w:rPr>
          <w:rFonts w:ascii="Times New Roman" w:hAnsi="Times New Roman" w:cs="Times New Roman"/>
          <w:noProof w:val="0"/>
          <w:sz w:val="9"/>
          <w:szCs w:val="9"/>
        </w:rPr>
      </w:pPr>
    </w:p>
    <w:p w14:paraId="08F4A40B" w14:textId="77777777" w:rsidR="001B43FF" w:rsidRPr="00760EE7" w:rsidRDefault="001B43FF">
      <w:pPr>
        <w:spacing w:before="14" w:after="0" w:line="260" w:lineRule="exact"/>
        <w:rPr>
          <w:rFonts w:ascii="Times New Roman" w:hAnsi="Times New Roman" w:cs="Times New Roman"/>
          <w:noProof w:val="0"/>
          <w:sz w:val="26"/>
          <w:szCs w:val="26"/>
        </w:rPr>
      </w:pP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45"/>
        <w:gridCol w:w="3116"/>
        <w:gridCol w:w="1714"/>
      </w:tblGrid>
      <w:tr w:rsidR="001B43FF" w:rsidRPr="00760EE7" w14:paraId="33531ED6" w14:textId="77777777" w:rsidTr="002B059C">
        <w:trPr>
          <w:trHeight w:hRule="exact" w:val="735"/>
        </w:trPr>
        <w:tc>
          <w:tcPr>
            <w:tcW w:w="5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45E48F" w14:textId="77777777" w:rsidR="001B43FF" w:rsidRPr="00760EE7" w:rsidRDefault="001B43FF">
            <w:pPr>
              <w:spacing w:after="0" w:line="272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 xml:space="preserve">8.2 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1"/>
                <w:sz w:val="24"/>
                <w:szCs w:val="24"/>
              </w:rPr>
              <w:t>S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-3"/>
                <w:sz w:val="24"/>
                <w:szCs w:val="24"/>
              </w:rPr>
              <w:t>m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1"/>
                <w:sz w:val="24"/>
                <w:szCs w:val="24"/>
              </w:rPr>
              <w:t>n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ar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5DFC06" w14:textId="77777777" w:rsidR="001B43FF" w:rsidRPr="00760EE7" w:rsidRDefault="001B43FF" w:rsidP="00660A1A">
            <w:pPr>
              <w:spacing w:after="0" w:line="272" w:lineRule="exact"/>
              <w:ind w:left="10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-1"/>
                <w:sz w:val="24"/>
                <w:szCs w:val="24"/>
              </w:rPr>
              <w:t>Me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 xml:space="preserve">tode 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1"/>
                <w:sz w:val="24"/>
                <w:szCs w:val="24"/>
              </w:rPr>
              <w:t>d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 xml:space="preserve">e 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1"/>
                <w:sz w:val="24"/>
                <w:szCs w:val="24"/>
              </w:rPr>
              <w:t>pr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1"/>
                <w:sz w:val="24"/>
                <w:szCs w:val="24"/>
              </w:rPr>
              <w:t>d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pacing w:val="-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e</w:t>
            </w:r>
          </w:p>
        </w:tc>
        <w:tc>
          <w:tcPr>
            <w:tcW w:w="1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9A1CE5" w14:textId="77777777" w:rsidR="001B43FF" w:rsidRPr="00760EE7" w:rsidRDefault="002B059C" w:rsidP="00660A1A">
            <w:pPr>
              <w:spacing w:after="0" w:line="272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Număr ore/</w:t>
            </w:r>
            <w:r w:rsidR="001B43FF"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O</w:t>
            </w:r>
            <w:r w:rsidR="001B43FF" w:rsidRPr="00760EE7">
              <w:rPr>
                <w:rFonts w:ascii="Times New Roman" w:hAnsi="Times New Roman" w:cs="Times New Roman"/>
                <w:b/>
                <w:bCs/>
                <w:noProof w:val="0"/>
                <w:spacing w:val="1"/>
                <w:sz w:val="24"/>
                <w:szCs w:val="24"/>
              </w:rPr>
              <w:t>b</w:t>
            </w:r>
            <w:r w:rsidR="001B43FF"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s</w:t>
            </w:r>
            <w:r w:rsidR="001B43FF" w:rsidRPr="00760EE7">
              <w:rPr>
                <w:rFonts w:ascii="Times New Roman" w:hAnsi="Times New Roman" w:cs="Times New Roman"/>
                <w:b/>
                <w:bCs/>
                <w:noProof w:val="0"/>
                <w:spacing w:val="-1"/>
                <w:sz w:val="24"/>
                <w:szCs w:val="24"/>
              </w:rPr>
              <w:t>er</w:t>
            </w:r>
            <w:r w:rsidR="001B43FF" w:rsidRPr="00760EE7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vaţii</w:t>
            </w:r>
          </w:p>
        </w:tc>
      </w:tr>
      <w:tr w:rsidR="001B43FF" w:rsidRPr="00760EE7" w14:paraId="68641BB2" w14:textId="77777777" w:rsidTr="00792B8A">
        <w:trPr>
          <w:trHeight w:hRule="exact" w:val="984"/>
        </w:trPr>
        <w:tc>
          <w:tcPr>
            <w:tcW w:w="5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D2C094" w14:textId="77777777" w:rsidR="001B43FF" w:rsidRPr="00760EE7" w:rsidRDefault="008023DF" w:rsidP="00A069D7">
            <w:pPr>
              <w:spacing w:after="0" w:line="273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8.2.1</w:t>
            </w:r>
            <w:r w:rsidR="00194774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 </w:t>
            </w:r>
            <w:r w:rsidR="00A069D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iscuții legate de axiomele finanțelor și despre semnificația acestora.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329BA9" w14:textId="77777777" w:rsidR="001B43FF" w:rsidRPr="00760EE7" w:rsidRDefault="008023DF" w:rsidP="00792B8A">
            <w:pPr>
              <w:tabs>
                <w:tab w:val="left" w:pos="820"/>
              </w:tabs>
              <w:spacing w:after="0" w:line="293" w:lineRule="exact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ezbatere, Studiu de caz, Aplicaţii practice</w:t>
            </w:r>
          </w:p>
        </w:tc>
        <w:tc>
          <w:tcPr>
            <w:tcW w:w="1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8A72D4" w14:textId="77777777" w:rsidR="001B43FF" w:rsidRPr="00760EE7" w:rsidRDefault="009B4853" w:rsidP="00792B8A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1B43FF" w:rsidRPr="00760EE7" w14:paraId="6F1963E4" w14:textId="77777777" w:rsidTr="0007636A">
        <w:trPr>
          <w:trHeight w:hRule="exact" w:val="708"/>
        </w:trPr>
        <w:tc>
          <w:tcPr>
            <w:tcW w:w="5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877ABE" w14:textId="77777777" w:rsidR="001B43FF" w:rsidRPr="00760EE7" w:rsidRDefault="008023DF" w:rsidP="00A069D7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lastRenderedPageBreak/>
              <w:t>8.2.2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</w:t>
            </w:r>
            <w:r w:rsidR="00A069D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ezolvarea de aplicații practice cu utilizarea indicatorilor financiari.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7CA742" w14:textId="77777777" w:rsidR="001B43FF" w:rsidRPr="00760EE7" w:rsidRDefault="008023DF" w:rsidP="00792B8A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ezbatere, Studiu de caz, Aplicaţii practice</w:t>
            </w:r>
          </w:p>
        </w:tc>
        <w:tc>
          <w:tcPr>
            <w:tcW w:w="1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297FD1" w14:textId="77777777" w:rsidR="001B43FF" w:rsidRPr="00760EE7" w:rsidRDefault="00997C76" w:rsidP="00792B8A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8023DF" w:rsidRPr="00760EE7" w14:paraId="6A5BB6C5" w14:textId="77777777" w:rsidTr="00792B8A">
        <w:trPr>
          <w:trHeight w:hRule="exact" w:val="714"/>
        </w:trPr>
        <w:tc>
          <w:tcPr>
            <w:tcW w:w="5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1A2268" w14:textId="77777777" w:rsidR="009B4853" w:rsidRPr="00760EE7" w:rsidRDefault="008023DF" w:rsidP="00194774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color w:val="FF000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8.2.3</w:t>
            </w:r>
            <w:r w:rsidR="00AC2716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</w:t>
            </w:r>
            <w:r w:rsidR="00A069D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ezolvarea de aplicații practice cu utilizarea indicatorilor financiari.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A6BDEE" w14:textId="77777777" w:rsidR="008023DF" w:rsidRPr="00760EE7" w:rsidRDefault="008023DF" w:rsidP="00792B8A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ezbatere, Studiu de caz, Aplicaţii practice</w:t>
            </w:r>
          </w:p>
        </w:tc>
        <w:tc>
          <w:tcPr>
            <w:tcW w:w="1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D13E9D" w14:textId="77777777" w:rsidR="008023DF" w:rsidRPr="00760EE7" w:rsidRDefault="00997C76" w:rsidP="00792B8A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8023DF" w:rsidRPr="00760EE7" w14:paraId="1BE3D0AE" w14:textId="77777777" w:rsidTr="00792B8A">
        <w:trPr>
          <w:trHeight w:hRule="exact" w:val="624"/>
        </w:trPr>
        <w:tc>
          <w:tcPr>
            <w:tcW w:w="5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7F8413" w14:textId="77777777" w:rsidR="007A2484" w:rsidRPr="00760EE7" w:rsidRDefault="008023DF" w:rsidP="00A069D7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8.2.4</w:t>
            </w:r>
            <w:r w:rsidR="007A2484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</w:t>
            </w:r>
            <w:r w:rsidR="00A069D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ezolvarea de aplicații practice privind indicatorii de evaluare a eficienței întreprinderii.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FAA4F1" w14:textId="77777777" w:rsidR="008023DF" w:rsidRPr="00760EE7" w:rsidRDefault="008023DF" w:rsidP="00792B8A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ezbatere, Studiu de caz, Aplicaţii practice</w:t>
            </w:r>
          </w:p>
        </w:tc>
        <w:tc>
          <w:tcPr>
            <w:tcW w:w="1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969BCD" w14:textId="77777777" w:rsidR="008023DF" w:rsidRPr="00760EE7" w:rsidRDefault="00997C76" w:rsidP="00792B8A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8023DF" w:rsidRPr="00760EE7" w14:paraId="347C5DD6" w14:textId="77777777" w:rsidTr="0007636A">
        <w:trPr>
          <w:trHeight w:hRule="exact" w:val="665"/>
        </w:trPr>
        <w:tc>
          <w:tcPr>
            <w:tcW w:w="5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C96873" w14:textId="77777777" w:rsidR="007A2484" w:rsidRPr="00760EE7" w:rsidRDefault="008023DF" w:rsidP="007A2484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8.2.5</w:t>
            </w:r>
            <w:r w:rsidR="008B539F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. </w:t>
            </w:r>
            <w:r w:rsidR="00A069D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ezolvarea de aplicații practice privind indicatorii de evaluare a eficienței întreprinderii.</w:t>
            </w:r>
          </w:p>
          <w:p w14:paraId="02B8B0F7" w14:textId="77777777" w:rsidR="008023DF" w:rsidRPr="00760EE7" w:rsidRDefault="008023DF" w:rsidP="009B4853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699527" w14:textId="77777777" w:rsidR="008023DF" w:rsidRPr="00760EE7" w:rsidRDefault="00273443" w:rsidP="00792B8A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ezbatere, Studiu de caz, Aplicaţii practice</w:t>
            </w:r>
          </w:p>
        </w:tc>
        <w:tc>
          <w:tcPr>
            <w:tcW w:w="1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8BAD19" w14:textId="77777777" w:rsidR="008023DF" w:rsidRPr="00760EE7" w:rsidRDefault="00997C76" w:rsidP="00792B8A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8023DF" w:rsidRPr="00760EE7" w14:paraId="05D970FC" w14:textId="77777777" w:rsidTr="0007636A">
        <w:trPr>
          <w:trHeight w:hRule="exact" w:val="688"/>
        </w:trPr>
        <w:tc>
          <w:tcPr>
            <w:tcW w:w="5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28B110" w14:textId="77777777" w:rsidR="009B4853" w:rsidRPr="00760EE7" w:rsidRDefault="00273443" w:rsidP="00A069D7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8.2.6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</w:t>
            </w:r>
            <w:r w:rsidR="00A069D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ezolvarea de aplicații practice privind finanțarea întreprinderii.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1D6FE2" w14:textId="77777777" w:rsidR="008023DF" w:rsidRPr="00760EE7" w:rsidRDefault="00273443" w:rsidP="00792B8A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ezbatere, Studiu de caz, Aplicaţii practice</w:t>
            </w:r>
          </w:p>
        </w:tc>
        <w:tc>
          <w:tcPr>
            <w:tcW w:w="1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59E601" w14:textId="77777777" w:rsidR="008023DF" w:rsidRPr="00760EE7" w:rsidRDefault="00997C76" w:rsidP="00792B8A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8023DF" w:rsidRPr="00760EE7" w14:paraId="1F3355EF" w14:textId="77777777" w:rsidTr="0007636A">
        <w:trPr>
          <w:trHeight w:hRule="exact" w:val="713"/>
        </w:trPr>
        <w:tc>
          <w:tcPr>
            <w:tcW w:w="5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D02501" w14:textId="77777777" w:rsidR="008023DF" w:rsidRPr="00760EE7" w:rsidRDefault="00273443" w:rsidP="009B4853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8.2.7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</w:t>
            </w:r>
            <w:r w:rsidR="00A069D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ezolvarea de aplicații practice privind finanțarea întreprinderii.</w:t>
            </w:r>
          </w:p>
          <w:p w14:paraId="29284658" w14:textId="77777777" w:rsidR="007A2484" w:rsidRPr="00760EE7" w:rsidRDefault="007A2484" w:rsidP="009B4853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1F738B" w14:textId="77777777" w:rsidR="008023DF" w:rsidRPr="00760EE7" w:rsidRDefault="00273443" w:rsidP="00792B8A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ezbatere, Studiu de caz, Aplicaţii practice</w:t>
            </w:r>
          </w:p>
        </w:tc>
        <w:tc>
          <w:tcPr>
            <w:tcW w:w="1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A05040" w14:textId="77777777" w:rsidR="008023DF" w:rsidRPr="00760EE7" w:rsidRDefault="00997C76" w:rsidP="00792B8A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8023DF" w:rsidRPr="00760EE7" w14:paraId="3ECC5EEF" w14:textId="77777777" w:rsidTr="0007636A">
        <w:trPr>
          <w:trHeight w:hRule="exact" w:val="425"/>
        </w:trPr>
        <w:tc>
          <w:tcPr>
            <w:tcW w:w="5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746B86" w14:textId="77777777" w:rsidR="008023DF" w:rsidRPr="00760EE7" w:rsidRDefault="00273443" w:rsidP="00A069D7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8.2.8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</w:t>
            </w:r>
            <w:r w:rsidR="00A069D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Soluționarea studiilor de caz.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4DA1EA" w14:textId="77777777" w:rsidR="008023DF" w:rsidRPr="00760EE7" w:rsidRDefault="00273443" w:rsidP="00792B8A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ezbatere, Studiu de caz, Aplicaţii practice</w:t>
            </w:r>
          </w:p>
        </w:tc>
        <w:tc>
          <w:tcPr>
            <w:tcW w:w="1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494442" w14:textId="77777777" w:rsidR="008023DF" w:rsidRPr="00760EE7" w:rsidRDefault="00997C76" w:rsidP="00792B8A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8023DF" w:rsidRPr="00760EE7" w14:paraId="54907745" w14:textId="77777777" w:rsidTr="0007636A">
        <w:trPr>
          <w:trHeight w:hRule="exact" w:val="432"/>
        </w:trPr>
        <w:tc>
          <w:tcPr>
            <w:tcW w:w="5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62DF93" w14:textId="77777777" w:rsidR="009B4853" w:rsidRPr="00760EE7" w:rsidRDefault="00273443" w:rsidP="005D70AE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color w:val="FF000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8.2.9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</w:t>
            </w:r>
            <w:r w:rsidR="00A069D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Soluționarea studiilor de caz.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27E1B3" w14:textId="77777777" w:rsidR="008023DF" w:rsidRPr="00760EE7" w:rsidRDefault="00273443" w:rsidP="00792B8A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ezbatere, Studiu de caz, Aplicaţii practice</w:t>
            </w:r>
          </w:p>
        </w:tc>
        <w:tc>
          <w:tcPr>
            <w:tcW w:w="1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0A3497" w14:textId="77777777" w:rsidR="008023DF" w:rsidRPr="00760EE7" w:rsidRDefault="00997C76" w:rsidP="00792B8A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8023DF" w:rsidRPr="00760EE7" w14:paraId="1D9F2D0D" w14:textId="77777777" w:rsidTr="00515167">
        <w:trPr>
          <w:trHeight w:hRule="exact" w:val="709"/>
        </w:trPr>
        <w:tc>
          <w:tcPr>
            <w:tcW w:w="5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3C79EB" w14:textId="77777777" w:rsidR="009B4853" w:rsidRPr="00760EE7" w:rsidRDefault="00273443" w:rsidP="00A069D7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8.2.10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</w:t>
            </w:r>
            <w:r w:rsidR="00A069D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ezolvarea de aplicații practice privind gestiunea capitalului în lucru.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1DFCC5" w14:textId="77777777" w:rsidR="008023DF" w:rsidRPr="00760EE7" w:rsidRDefault="00273443" w:rsidP="00792B8A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ezbatere, Studiu de caz, Aplicaţii practice</w:t>
            </w:r>
          </w:p>
        </w:tc>
        <w:tc>
          <w:tcPr>
            <w:tcW w:w="1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76E795" w14:textId="77777777" w:rsidR="008023DF" w:rsidRPr="00760EE7" w:rsidRDefault="00997C76" w:rsidP="00792B8A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273443" w:rsidRPr="00760EE7" w14:paraId="1DA7D001" w14:textId="77777777" w:rsidTr="00792B8A">
        <w:trPr>
          <w:trHeight w:hRule="exact" w:val="624"/>
        </w:trPr>
        <w:tc>
          <w:tcPr>
            <w:tcW w:w="5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90111A" w14:textId="77777777" w:rsidR="00273443" w:rsidRPr="00760EE7" w:rsidRDefault="00273443" w:rsidP="005D70AE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8.2.11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</w:t>
            </w:r>
            <w:r w:rsidR="00A069D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ezolvarea de aplicații practice privind gestiunea capitalului în lucru.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ED1A4A" w14:textId="77777777" w:rsidR="00273443" w:rsidRPr="00760EE7" w:rsidRDefault="00273443" w:rsidP="00792B8A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ezbatere, Studiu de caz, Aplicaţii practice</w:t>
            </w:r>
          </w:p>
        </w:tc>
        <w:tc>
          <w:tcPr>
            <w:tcW w:w="1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166EDC" w14:textId="77777777" w:rsidR="00273443" w:rsidRPr="00760EE7" w:rsidRDefault="00997C76" w:rsidP="00792B8A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273443" w:rsidRPr="00760EE7" w14:paraId="52AA647C" w14:textId="77777777" w:rsidTr="00515167">
        <w:trPr>
          <w:trHeight w:hRule="exact" w:val="756"/>
        </w:trPr>
        <w:tc>
          <w:tcPr>
            <w:tcW w:w="5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E38749" w14:textId="77777777" w:rsidR="009B4853" w:rsidRPr="00BB2B8D" w:rsidRDefault="00273443" w:rsidP="00BB2B8D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8.2.12</w:t>
            </w:r>
            <w:r w:rsidR="008B539F"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 </w:t>
            </w:r>
            <w:r w:rsidR="00A069D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ezolvarea de aplicații practice privind gestiunea capitalului în lucru.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C9DBF4" w14:textId="77777777" w:rsidR="00273443" w:rsidRPr="00760EE7" w:rsidRDefault="00273443" w:rsidP="00792B8A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ezbatere, Studiu de caz, Aplicaţii practice</w:t>
            </w:r>
          </w:p>
        </w:tc>
        <w:tc>
          <w:tcPr>
            <w:tcW w:w="1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07F0B7" w14:textId="77777777" w:rsidR="00273443" w:rsidRPr="00760EE7" w:rsidRDefault="00997C76" w:rsidP="00792B8A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A069D7" w:rsidRPr="00760EE7" w14:paraId="2CD48BC5" w14:textId="77777777" w:rsidTr="00515167">
        <w:trPr>
          <w:trHeight w:hRule="exact" w:val="756"/>
        </w:trPr>
        <w:tc>
          <w:tcPr>
            <w:tcW w:w="5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DDD83D" w14:textId="77777777" w:rsidR="00A069D7" w:rsidRPr="00BB2B8D" w:rsidRDefault="00A069D7" w:rsidP="00A069D7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8.2.1</w:t>
            </w:r>
            <w:r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3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Rezolvarea de aplicații practice privind evaluarea titlurile de valoare. 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BD8B47" w14:textId="77777777" w:rsidR="00A069D7" w:rsidRPr="00760EE7" w:rsidRDefault="00A069D7" w:rsidP="00A069D7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ezbatere, Studiu de caz, Aplicaţii practice</w:t>
            </w:r>
          </w:p>
        </w:tc>
        <w:tc>
          <w:tcPr>
            <w:tcW w:w="1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950B04" w14:textId="77777777" w:rsidR="00A069D7" w:rsidRPr="00760EE7" w:rsidRDefault="00A069D7" w:rsidP="00A069D7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  <w:tr w:rsidR="00A069D7" w:rsidRPr="00760EE7" w14:paraId="7B91E454" w14:textId="77777777" w:rsidTr="00515167">
        <w:trPr>
          <w:trHeight w:hRule="exact" w:val="756"/>
        </w:trPr>
        <w:tc>
          <w:tcPr>
            <w:tcW w:w="5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02CD05" w14:textId="77777777" w:rsidR="00A069D7" w:rsidRPr="00BB2B8D" w:rsidRDefault="00A069D7" w:rsidP="00A069D7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8.2.1</w:t>
            </w:r>
            <w:r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4</w:t>
            </w: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ezolvarea de aplicații practice recapitulative.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802B76" w14:textId="77777777" w:rsidR="00A069D7" w:rsidRPr="00760EE7" w:rsidRDefault="00A069D7" w:rsidP="00A069D7">
            <w:pPr>
              <w:tabs>
                <w:tab w:val="left" w:pos="820"/>
              </w:tabs>
              <w:spacing w:before="1" w:after="0" w:line="240" w:lineRule="auto"/>
              <w:ind w:left="46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ezbatere, Studiu de caz, Aplicaţii practice</w:t>
            </w:r>
          </w:p>
        </w:tc>
        <w:tc>
          <w:tcPr>
            <w:tcW w:w="1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0FFE0C" w14:textId="77777777" w:rsidR="00A069D7" w:rsidRPr="00760EE7" w:rsidRDefault="00A069D7" w:rsidP="00A069D7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</w:tr>
    </w:tbl>
    <w:p w14:paraId="26F15FC8" w14:textId="77777777" w:rsidR="001B43FF" w:rsidRPr="00760EE7" w:rsidRDefault="001B43FF">
      <w:pPr>
        <w:spacing w:before="69" w:after="0" w:line="241" w:lineRule="auto"/>
        <w:ind w:right="326"/>
        <w:rPr>
          <w:rFonts w:ascii="Times New Roman" w:hAnsi="Times New Roman" w:cs="Times New Roman"/>
          <w:b/>
          <w:bCs/>
          <w:noProof w:val="0"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70"/>
      </w:tblGrid>
      <w:tr w:rsidR="00792B8A" w:rsidRPr="00760EE7" w14:paraId="0EAD3BD1" w14:textId="77777777" w:rsidTr="00B42BAF">
        <w:trPr>
          <w:trHeight w:val="2389"/>
        </w:trPr>
        <w:tc>
          <w:tcPr>
            <w:tcW w:w="10170" w:type="dxa"/>
          </w:tcPr>
          <w:p w14:paraId="14F4397A" w14:textId="77777777" w:rsidR="00792B8A" w:rsidRPr="00760EE7" w:rsidRDefault="00792B8A" w:rsidP="007261E8">
            <w:pPr>
              <w:keepNext/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Bibliografie</w:t>
            </w:r>
          </w:p>
          <w:p w14:paraId="784DAB2C" w14:textId="77777777" w:rsidR="00437104" w:rsidRPr="00437104" w:rsidRDefault="00437104" w:rsidP="00437104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bCs/>
                <w:noProof w:val="0"/>
                <w:sz w:val="24"/>
                <w:szCs w:val="24"/>
                <w:lang w:eastAsia="ro-RO"/>
              </w:rPr>
            </w:pPr>
            <w:r w:rsidRPr="00437104">
              <w:rPr>
                <w:rFonts w:ascii="Times New Roman" w:hAnsi="Times New Roman" w:cs="Times New Roman"/>
                <w:bCs/>
                <w:noProof w:val="0"/>
                <w:sz w:val="24"/>
                <w:szCs w:val="24"/>
                <w:lang w:eastAsia="ro-RO"/>
              </w:rPr>
              <w:t>Brealey, R.A.-Myers, S.C.: Modern vállalati pénzügyek. Panem Kft., Budapest, 2005.</w:t>
            </w:r>
          </w:p>
          <w:p w14:paraId="56ACBD7B" w14:textId="77777777" w:rsidR="00437104" w:rsidRPr="00437104" w:rsidRDefault="00437104" w:rsidP="00437104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bCs/>
                <w:noProof w:val="0"/>
                <w:sz w:val="24"/>
                <w:szCs w:val="24"/>
                <w:lang w:eastAsia="ro-RO"/>
              </w:rPr>
            </w:pPr>
            <w:r w:rsidRPr="00437104">
              <w:rPr>
                <w:rFonts w:ascii="Times New Roman" w:hAnsi="Times New Roman" w:cs="Times New Roman"/>
                <w:bCs/>
                <w:noProof w:val="0"/>
                <w:sz w:val="24"/>
                <w:szCs w:val="24"/>
                <w:lang w:eastAsia="ro-RO"/>
              </w:rPr>
              <w:t>Katits Etelka: Pénzügyi döntések a vállalat életciklusaiban, KJK-KERSZÖV Jogi és Üzleti Kiadó Kft., Budapest, 2002.</w:t>
            </w:r>
          </w:p>
          <w:p w14:paraId="3BEDF352" w14:textId="77777777" w:rsidR="00437104" w:rsidRPr="00437104" w:rsidRDefault="00437104" w:rsidP="00437104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bCs/>
                <w:noProof w:val="0"/>
                <w:sz w:val="24"/>
                <w:szCs w:val="24"/>
                <w:lang w:eastAsia="ro-RO"/>
              </w:rPr>
            </w:pPr>
            <w:r w:rsidRPr="00437104">
              <w:rPr>
                <w:rFonts w:ascii="Times New Roman" w:hAnsi="Times New Roman" w:cs="Times New Roman"/>
                <w:bCs/>
                <w:noProof w:val="0"/>
                <w:sz w:val="24"/>
                <w:szCs w:val="24"/>
                <w:lang w:eastAsia="ro-RO"/>
              </w:rPr>
              <w:t>Bélyácz Iván: Stratégiai beruházások és reálopciók. Aula Kiadó, Budapest, 2011.</w:t>
            </w:r>
          </w:p>
          <w:p w14:paraId="329C7040" w14:textId="77777777" w:rsidR="00437104" w:rsidRPr="00437104" w:rsidRDefault="00437104" w:rsidP="00437104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bCs/>
                <w:noProof w:val="0"/>
                <w:sz w:val="24"/>
                <w:szCs w:val="24"/>
                <w:lang w:eastAsia="ro-RO"/>
              </w:rPr>
            </w:pPr>
            <w:r w:rsidRPr="00437104">
              <w:rPr>
                <w:rFonts w:ascii="Times New Roman" w:hAnsi="Times New Roman" w:cs="Times New Roman"/>
                <w:bCs/>
                <w:noProof w:val="0"/>
                <w:sz w:val="24"/>
                <w:szCs w:val="24"/>
                <w:lang w:eastAsia="ro-RO"/>
              </w:rPr>
              <w:t>Bélyácz Iván: Befektetési döntések megalapozása, Aula Kiadó, Budapest, 2009.</w:t>
            </w:r>
          </w:p>
          <w:p w14:paraId="368B0A76" w14:textId="77777777" w:rsidR="00437104" w:rsidRPr="00437104" w:rsidRDefault="00437104" w:rsidP="00437104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bCs/>
                <w:noProof w:val="0"/>
                <w:sz w:val="24"/>
                <w:szCs w:val="24"/>
                <w:lang w:eastAsia="ro-RO"/>
              </w:rPr>
            </w:pPr>
            <w:r w:rsidRPr="00437104">
              <w:rPr>
                <w:rFonts w:ascii="Times New Roman" w:hAnsi="Times New Roman" w:cs="Times New Roman"/>
                <w:bCs/>
                <w:noProof w:val="0"/>
                <w:sz w:val="24"/>
                <w:szCs w:val="24"/>
                <w:lang w:eastAsia="ro-RO"/>
              </w:rPr>
              <w:t>Götze, U.-Northcott, D.-Schuster, P.: Investment Appraisal: Methods and Models. Springer-Verlag, 2008.</w:t>
            </w:r>
          </w:p>
          <w:p w14:paraId="0F1D2816" w14:textId="77777777" w:rsidR="00437104" w:rsidRPr="00437104" w:rsidRDefault="00437104" w:rsidP="00437104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bCs/>
                <w:noProof w:val="0"/>
                <w:sz w:val="24"/>
                <w:szCs w:val="24"/>
                <w:lang w:eastAsia="ro-RO"/>
              </w:rPr>
            </w:pPr>
            <w:r w:rsidRPr="00437104">
              <w:rPr>
                <w:rFonts w:ascii="Times New Roman" w:hAnsi="Times New Roman" w:cs="Times New Roman"/>
                <w:bCs/>
                <w:noProof w:val="0"/>
                <w:sz w:val="24"/>
                <w:szCs w:val="24"/>
                <w:lang w:eastAsia="ro-RO"/>
              </w:rPr>
              <w:t>Preve, L.A.- Sarria-Allende, V.: Working Capital Management. Oxford University Press, 2010.</w:t>
            </w:r>
          </w:p>
          <w:p w14:paraId="6C9797F3" w14:textId="77777777" w:rsidR="008368DB" w:rsidRPr="00BB4DE5" w:rsidRDefault="00437104" w:rsidP="00437104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bCs/>
                <w:noProof w:val="0"/>
                <w:sz w:val="24"/>
                <w:szCs w:val="24"/>
                <w:lang w:eastAsia="ro-RO"/>
              </w:rPr>
            </w:pPr>
            <w:r w:rsidRPr="00437104">
              <w:rPr>
                <w:rFonts w:ascii="Times New Roman" w:hAnsi="Times New Roman" w:cs="Times New Roman"/>
                <w:bCs/>
                <w:noProof w:val="0"/>
                <w:sz w:val="24"/>
                <w:szCs w:val="24"/>
                <w:lang w:eastAsia="ro-RO"/>
              </w:rPr>
              <w:t>Sagner, J.: Essentials of Working Capital Management. John Wiley &amp; Sons, Inc., 2011.</w:t>
            </w:r>
          </w:p>
        </w:tc>
      </w:tr>
    </w:tbl>
    <w:p w14:paraId="26DC8231" w14:textId="77777777" w:rsidR="00792B8A" w:rsidRPr="00760EE7" w:rsidRDefault="007E49D0" w:rsidP="007E49D0">
      <w:pPr>
        <w:tabs>
          <w:tab w:val="left" w:pos="3510"/>
        </w:tabs>
        <w:spacing w:before="69" w:after="0" w:line="241" w:lineRule="auto"/>
        <w:ind w:right="326"/>
        <w:rPr>
          <w:rFonts w:ascii="Times New Roman" w:hAnsi="Times New Roman" w:cs="Times New Roman"/>
          <w:b/>
          <w:bCs/>
          <w:noProof w:val="0"/>
          <w:sz w:val="24"/>
          <w:szCs w:val="24"/>
        </w:rPr>
      </w:pP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ab/>
      </w:r>
    </w:p>
    <w:p w14:paraId="747B4D4A" w14:textId="77777777" w:rsidR="001B43FF" w:rsidRPr="00760EE7" w:rsidRDefault="001B43FF">
      <w:pPr>
        <w:spacing w:before="69" w:after="0" w:line="241" w:lineRule="auto"/>
        <w:ind w:right="326"/>
        <w:rPr>
          <w:rFonts w:ascii="Times New Roman" w:hAnsi="Times New Roman" w:cs="Times New Roman"/>
          <w:b/>
          <w:bCs/>
          <w:noProof w:val="0"/>
          <w:sz w:val="24"/>
          <w:szCs w:val="24"/>
        </w:rPr>
      </w:pP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9. Co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r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o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b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o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r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a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re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 xml:space="preserve">a 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c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o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n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ţin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u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 xml:space="preserve">turilor 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d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isci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p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l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in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i cu aş</w:t>
      </w:r>
      <w:r w:rsidRPr="00760EE7">
        <w:rPr>
          <w:rFonts w:ascii="Times New Roman" w:hAnsi="Times New Roman" w:cs="Times New Roman"/>
          <w:b/>
          <w:bCs/>
          <w:noProof w:val="0"/>
          <w:spacing w:val="-3"/>
          <w:sz w:val="24"/>
          <w:szCs w:val="24"/>
        </w:rPr>
        <w:t>t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p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tă</w:t>
      </w:r>
      <w:r w:rsidRPr="00760EE7">
        <w:rPr>
          <w:rFonts w:ascii="Times New Roman" w:hAnsi="Times New Roman" w:cs="Times New Roman"/>
          <w:b/>
          <w:bCs/>
          <w:noProof w:val="0"/>
          <w:spacing w:val="-2"/>
          <w:sz w:val="24"/>
          <w:szCs w:val="24"/>
        </w:rPr>
        <w:t>r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i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l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 xml:space="preserve">e 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re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pr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z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n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 xml:space="preserve">tanţilor 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c</w:t>
      </w:r>
      <w:r w:rsidRPr="00760EE7">
        <w:rPr>
          <w:rFonts w:ascii="Times New Roman" w:hAnsi="Times New Roman" w:cs="Times New Roman"/>
          <w:b/>
          <w:bCs/>
          <w:noProof w:val="0"/>
          <w:spacing w:val="2"/>
          <w:sz w:val="24"/>
          <w:szCs w:val="24"/>
        </w:rPr>
        <w:t>o</w:t>
      </w:r>
      <w:r w:rsidRPr="00760EE7">
        <w:rPr>
          <w:rFonts w:ascii="Times New Roman" w:hAnsi="Times New Roman" w:cs="Times New Roman"/>
          <w:b/>
          <w:bCs/>
          <w:noProof w:val="0"/>
          <w:spacing w:val="-3"/>
          <w:sz w:val="24"/>
          <w:szCs w:val="24"/>
        </w:rPr>
        <w:t>m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un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ită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ţ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 xml:space="preserve">ii 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p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ist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e</w:t>
      </w:r>
      <w:r w:rsidRPr="00760EE7">
        <w:rPr>
          <w:rFonts w:ascii="Times New Roman" w:hAnsi="Times New Roman" w:cs="Times New Roman"/>
          <w:b/>
          <w:bCs/>
          <w:noProof w:val="0"/>
          <w:spacing w:val="-3"/>
          <w:sz w:val="24"/>
          <w:szCs w:val="24"/>
        </w:rPr>
        <w:t>m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i</w:t>
      </w:r>
      <w:r w:rsidRPr="00760EE7">
        <w:rPr>
          <w:rFonts w:ascii="Times New Roman" w:hAnsi="Times New Roman" w:cs="Times New Roman"/>
          <w:b/>
          <w:bCs/>
          <w:noProof w:val="0"/>
          <w:spacing w:val="2"/>
          <w:sz w:val="24"/>
          <w:szCs w:val="24"/>
        </w:rPr>
        <w:t>c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, asocia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ţ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i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l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 xml:space="preserve">or 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p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r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o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f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sio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n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ale şi a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n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gaja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t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o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r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 xml:space="preserve">i 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re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p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r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e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ze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n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t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a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 xml:space="preserve">tivi 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d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 xml:space="preserve">in 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d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o</w:t>
      </w:r>
      <w:r w:rsidRPr="00760EE7">
        <w:rPr>
          <w:rFonts w:ascii="Times New Roman" w:hAnsi="Times New Roman" w:cs="Times New Roman"/>
          <w:b/>
          <w:bCs/>
          <w:noProof w:val="0"/>
          <w:spacing w:val="-3"/>
          <w:sz w:val="24"/>
          <w:szCs w:val="24"/>
        </w:rPr>
        <w:t>m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n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i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u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 xml:space="preserve">l </w:t>
      </w:r>
      <w:r w:rsidRPr="00760EE7">
        <w:rPr>
          <w:rFonts w:ascii="Times New Roman" w:hAnsi="Times New Roman" w:cs="Times New Roman"/>
          <w:b/>
          <w:bCs/>
          <w:noProof w:val="0"/>
          <w:spacing w:val="3"/>
          <w:sz w:val="24"/>
          <w:szCs w:val="24"/>
        </w:rPr>
        <w:t>aferent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 xml:space="preserve"> pr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o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g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sz w:val="24"/>
          <w:szCs w:val="24"/>
        </w:rPr>
        <w:t>r</w:t>
      </w:r>
      <w:r w:rsidRPr="00760EE7">
        <w:rPr>
          <w:rFonts w:ascii="Times New Roman" w:hAnsi="Times New Roman" w:cs="Times New Roman"/>
          <w:b/>
          <w:bCs/>
          <w:noProof w:val="0"/>
          <w:spacing w:val="2"/>
          <w:sz w:val="24"/>
          <w:szCs w:val="24"/>
        </w:rPr>
        <w:t>a</w:t>
      </w:r>
      <w:r w:rsidRPr="00760EE7">
        <w:rPr>
          <w:rFonts w:ascii="Times New Roman" w:hAnsi="Times New Roman" w:cs="Times New Roman"/>
          <w:b/>
          <w:bCs/>
          <w:noProof w:val="0"/>
          <w:spacing w:val="-3"/>
          <w:sz w:val="24"/>
          <w:szCs w:val="24"/>
        </w:rPr>
        <w:t>m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u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l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sz w:val="24"/>
          <w:szCs w:val="24"/>
        </w:rPr>
        <w:t>u</w:t>
      </w:r>
      <w:r w:rsidRPr="00760EE7">
        <w:rPr>
          <w:rFonts w:ascii="Times New Roman" w:hAnsi="Times New Roman" w:cs="Times New Roman"/>
          <w:b/>
          <w:bCs/>
          <w:noProof w:val="0"/>
          <w:sz w:val="24"/>
          <w:szCs w:val="24"/>
        </w:rPr>
        <w:t>i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170"/>
      </w:tblGrid>
      <w:tr w:rsidR="001B43FF" w:rsidRPr="00760EE7" w14:paraId="79B7DD08" w14:textId="77777777" w:rsidTr="00792B8A">
        <w:tc>
          <w:tcPr>
            <w:tcW w:w="10170" w:type="dxa"/>
          </w:tcPr>
          <w:p w14:paraId="395118A1" w14:textId="77777777" w:rsidR="00D007E1" w:rsidRPr="00760EE7" w:rsidRDefault="00D007E1" w:rsidP="00D007E1">
            <w:pPr>
              <w:pStyle w:val="Listparagraf"/>
              <w:numPr>
                <w:ilvl w:val="0"/>
                <w:numId w:val="3"/>
              </w:numPr>
              <w:spacing w:before="69" w:line="241" w:lineRule="auto"/>
              <w:ind w:right="326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Conţinutul cursului </w:t>
            </w:r>
            <w:r w:rsidR="00FB4434">
              <w:rPr>
                <w:rFonts w:ascii="Times New Roman" w:hAnsi="Times New Roman" w:cs="Times New Roman"/>
                <w:bCs/>
                <w:sz w:val="24"/>
                <w:szCs w:val="24"/>
              </w:rPr>
              <w:t>Management financiar</w:t>
            </w:r>
            <w:r w:rsidRPr="00760EE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oferă viitorilor economişti competenţe </w:t>
            </w:r>
            <w:r w:rsidR="00300ED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de utilizare adecvată a terminologiilor din domeniul </w:t>
            </w:r>
            <w:r w:rsidR="00FB443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managementului financiar în limba maternă, în </w:t>
            </w:r>
            <w:r w:rsidR="00300EDC">
              <w:rPr>
                <w:rFonts w:ascii="Times New Roman" w:hAnsi="Times New Roman" w:cs="Times New Roman"/>
                <w:bCs/>
                <w:sz w:val="24"/>
                <w:szCs w:val="24"/>
              </w:rPr>
              <w:t>limba română</w:t>
            </w:r>
            <w:r w:rsidR="00FB443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și într-o limbă de circulație internațională</w:t>
            </w:r>
            <w:r w:rsidR="00300EDC">
              <w:rPr>
                <w:rFonts w:ascii="Times New Roman" w:hAnsi="Times New Roman" w:cs="Times New Roman"/>
                <w:bCs/>
                <w:sz w:val="24"/>
                <w:szCs w:val="24"/>
              </w:rPr>
              <w:t>;</w:t>
            </w:r>
            <w:r w:rsidRPr="00760EE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</w:p>
          <w:p w14:paraId="772A9EFE" w14:textId="77777777" w:rsidR="00FB4434" w:rsidRDefault="00D007E1" w:rsidP="00300EDC">
            <w:pPr>
              <w:pStyle w:val="Listparagraf"/>
              <w:numPr>
                <w:ilvl w:val="0"/>
                <w:numId w:val="3"/>
              </w:numPr>
              <w:spacing w:before="69" w:line="241" w:lineRule="auto"/>
              <w:ind w:right="326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 xml:space="preserve">Temele propuse </w:t>
            </w:r>
            <w:r w:rsidR="00300ED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de această disciplină contribuie la înţelegerea </w:t>
            </w:r>
            <w:r w:rsidR="00FB443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modului de funcționare al întreprinderii sub aspect financiar, de fundamentare a deciziilor de investiții, respectiv de </w:t>
            </w:r>
            <w:r w:rsidR="0053767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alegere a celor mai adecvate surse </w:t>
            </w:r>
            <w:r w:rsidR="00FB4434">
              <w:rPr>
                <w:rFonts w:ascii="Times New Roman" w:hAnsi="Times New Roman" w:cs="Times New Roman"/>
                <w:bCs/>
                <w:sz w:val="24"/>
                <w:szCs w:val="24"/>
              </w:rPr>
              <w:t>finanțare.</w:t>
            </w:r>
          </w:p>
          <w:p w14:paraId="3922738E" w14:textId="77777777" w:rsidR="00537672" w:rsidRPr="00537672" w:rsidRDefault="00300EDC" w:rsidP="00537672">
            <w:pPr>
              <w:pStyle w:val="Listparagraf"/>
              <w:numPr>
                <w:ilvl w:val="0"/>
                <w:numId w:val="3"/>
              </w:numPr>
              <w:spacing w:before="69" w:line="241" w:lineRule="auto"/>
              <w:ind w:right="326"/>
              <w:rPr>
                <w:rFonts w:ascii="Times New Roman" w:hAnsi="Times New Roman" w:cs="Times New Roman"/>
                <w:bCs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</w:t>
            </w:r>
            <w:r w:rsidR="00537672">
              <w:rPr>
                <w:rFonts w:ascii="Times New Roman" w:hAnsi="Times New Roman" w:cs="Times New Roman"/>
                <w:bCs/>
                <w:sz w:val="24"/>
                <w:szCs w:val="24"/>
              </w:rPr>
              <w:t>articiparea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ctiv</w:t>
            </w:r>
            <w:r w:rsidR="00537672">
              <w:rPr>
                <w:rFonts w:ascii="Times New Roman" w:hAnsi="Times New Roman" w:cs="Times New Roman"/>
                <w:bCs/>
                <w:sz w:val="24"/>
                <w:szCs w:val="24"/>
              </w:rPr>
              <w:t>ă la</w:t>
            </w:r>
            <w:r w:rsidR="00D007E1" w:rsidRPr="00760EE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cursul de </w:t>
            </w:r>
            <w:r w:rsidR="00FB4434">
              <w:rPr>
                <w:rFonts w:ascii="Times New Roman" w:hAnsi="Times New Roman" w:cs="Times New Roman"/>
                <w:bCs/>
                <w:sz w:val="24"/>
                <w:szCs w:val="24"/>
              </w:rPr>
              <w:t>Management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financiar</w:t>
            </w:r>
            <w:r w:rsidR="0053767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sigură</w:t>
            </w:r>
            <w:r w:rsidR="00D007E1" w:rsidRPr="00760EE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viitorii</w:t>
            </w:r>
            <w:r w:rsidR="00537672">
              <w:rPr>
                <w:rFonts w:ascii="Times New Roman" w:hAnsi="Times New Roman" w:cs="Times New Roman"/>
                <w:bCs/>
                <w:sz w:val="24"/>
                <w:szCs w:val="24"/>
              </w:rPr>
              <w:t>lor</w:t>
            </w:r>
            <w:r w:rsidR="00D007E1" w:rsidRPr="00760EE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economişti</w:t>
            </w:r>
            <w:r w:rsidR="00FB443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FB4434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forma</w:t>
            </w:r>
            <w:r w:rsidR="00537672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ea</w:t>
            </w:r>
            <w:r w:rsidR="00FB4434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un</w:t>
            </w:r>
            <w:r w:rsidR="00537672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ui</w:t>
            </w:r>
            <w:r w:rsidR="00FB4434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raţionament profesional </w:t>
            </w:r>
            <w:r w:rsidR="00537672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adecvat în vederea fundamentării strategiei financiare cu luarea în considerare a unui set complet de criterii.</w:t>
            </w:r>
          </w:p>
        </w:tc>
      </w:tr>
    </w:tbl>
    <w:p w14:paraId="1DA782EE" w14:textId="77777777" w:rsidR="001B43FF" w:rsidRPr="00760EE7" w:rsidRDefault="001B43FF">
      <w:pPr>
        <w:spacing w:after="0" w:line="260" w:lineRule="exact"/>
        <w:rPr>
          <w:rFonts w:ascii="Times New Roman" w:hAnsi="Times New Roman" w:cs="Times New Roman"/>
          <w:noProof w:val="0"/>
          <w:sz w:val="26"/>
          <w:szCs w:val="26"/>
        </w:rPr>
      </w:pPr>
    </w:p>
    <w:p w14:paraId="3E56A43A" w14:textId="77777777" w:rsidR="001B43FF" w:rsidRPr="00760EE7" w:rsidRDefault="001B43FF">
      <w:pPr>
        <w:spacing w:before="29" w:after="0" w:line="271" w:lineRule="exact"/>
        <w:ind w:left="213" w:right="-20"/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</w:pP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10. Eval</w:t>
      </w:r>
      <w:r w:rsidRPr="00760EE7">
        <w:rPr>
          <w:rFonts w:ascii="Times New Roman" w:hAnsi="Times New Roman" w:cs="Times New Roman"/>
          <w:b/>
          <w:bCs/>
          <w:noProof w:val="0"/>
          <w:spacing w:val="1"/>
          <w:position w:val="-1"/>
          <w:sz w:val="24"/>
          <w:szCs w:val="24"/>
        </w:rPr>
        <w:t>u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a</w:t>
      </w:r>
      <w:r w:rsidRPr="00760EE7">
        <w:rPr>
          <w:rFonts w:ascii="Times New Roman" w:hAnsi="Times New Roman" w:cs="Times New Roman"/>
          <w:b/>
          <w:bCs/>
          <w:noProof w:val="0"/>
          <w:spacing w:val="-1"/>
          <w:position w:val="-1"/>
          <w:sz w:val="24"/>
          <w:szCs w:val="24"/>
        </w:rPr>
        <w:t>r</w:t>
      </w:r>
      <w:r w:rsidRPr="00760EE7"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  <w:t>e</w:t>
      </w:r>
    </w:p>
    <w:p w14:paraId="1CE70EA7" w14:textId="77777777" w:rsidR="001B43FF" w:rsidRPr="00760EE7" w:rsidRDefault="001B43FF">
      <w:pPr>
        <w:spacing w:before="29" w:after="0" w:line="271" w:lineRule="exact"/>
        <w:ind w:left="213" w:right="-20"/>
        <w:rPr>
          <w:rFonts w:ascii="Times New Roman" w:hAnsi="Times New Roman" w:cs="Times New Roman"/>
          <w:b/>
          <w:bCs/>
          <w:noProof w:val="0"/>
          <w:position w:val="-1"/>
          <w:sz w:val="24"/>
          <w:szCs w:val="24"/>
        </w:rPr>
      </w:pP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18"/>
        <w:gridCol w:w="2410"/>
        <w:gridCol w:w="2715"/>
        <w:gridCol w:w="2547"/>
      </w:tblGrid>
      <w:tr w:rsidR="001B43FF" w:rsidRPr="00760EE7" w14:paraId="30A60935" w14:textId="77777777">
        <w:trPr>
          <w:trHeight w:hRule="exact" w:val="562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29DE61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Tip 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c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vi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t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e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45148A" w14:textId="77777777" w:rsidR="001B43FF" w:rsidRPr="00760EE7" w:rsidRDefault="001B43FF">
            <w:pPr>
              <w:spacing w:after="0" w:line="267" w:lineRule="exact"/>
              <w:ind w:left="105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10.1 Crite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ii de</w:t>
            </w:r>
          </w:p>
          <w:p w14:paraId="1131E227" w14:textId="77777777" w:rsidR="001B43FF" w:rsidRPr="00760EE7" w:rsidRDefault="001B43FF">
            <w:pPr>
              <w:spacing w:after="0" w:line="240" w:lineRule="auto"/>
              <w:ind w:left="105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v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lua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e</w:t>
            </w:r>
          </w:p>
        </w:tc>
        <w:tc>
          <w:tcPr>
            <w:tcW w:w="2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BDBAD9" w14:textId="77777777" w:rsidR="001B43FF" w:rsidRPr="00760EE7" w:rsidRDefault="001B43FF">
            <w:pPr>
              <w:spacing w:after="0" w:line="267" w:lineRule="exact"/>
              <w:ind w:left="105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10.2 Metode de 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pacing w:val="2"/>
                <w:sz w:val="24"/>
                <w:szCs w:val="24"/>
              </w:rPr>
              <w:t>v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lua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e</w:t>
            </w:r>
          </w:p>
        </w:tc>
        <w:tc>
          <w:tcPr>
            <w:tcW w:w="2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B5F804" w14:textId="77777777" w:rsidR="001B43FF" w:rsidRPr="00760EE7" w:rsidRDefault="001B43F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10.3 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P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ond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e din no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t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a</w:t>
            </w:r>
          </w:p>
          <w:p w14:paraId="2DF87B7C" w14:textId="77777777" w:rsidR="001B43FF" w:rsidRPr="00760EE7" w:rsidRDefault="002C37FE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F</w:t>
            </w:r>
            <w:r w:rsidR="001B43FF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in</w:t>
            </w:r>
            <w:r w:rsidR="001B43FF"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="001B43FF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lă</w:t>
            </w:r>
          </w:p>
        </w:tc>
      </w:tr>
      <w:tr w:rsidR="001B43FF" w:rsidRPr="00760EE7" w14:paraId="38689BDF" w14:textId="77777777" w:rsidTr="000D5399">
        <w:trPr>
          <w:trHeight w:val="372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6CBC02D4" w14:textId="77777777" w:rsidR="001B43FF" w:rsidRPr="00760EE7" w:rsidRDefault="001B43FF" w:rsidP="00CC259B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10.</w:t>
            </w:r>
            <w:r w:rsidR="00CC259B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5.1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Cu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s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03C57149" w14:textId="77777777" w:rsidR="001B43FF" w:rsidRPr="00760EE7" w:rsidRDefault="000D5399" w:rsidP="003A764D">
            <w:pPr>
              <w:spacing w:before="9" w:after="0" w:line="240" w:lineRule="auto"/>
              <w:ind w:left="105" w:right="85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Abordarea subiectelor teoretice </w:t>
            </w:r>
          </w:p>
        </w:tc>
        <w:tc>
          <w:tcPr>
            <w:tcW w:w="2715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center"/>
          </w:tcPr>
          <w:p w14:paraId="4897B125" w14:textId="77777777" w:rsidR="001B43FF" w:rsidRPr="00760EE7" w:rsidRDefault="000D5399" w:rsidP="000D5399">
            <w:pPr>
              <w:spacing w:after="0" w:line="240" w:lineRule="auto"/>
              <w:ind w:left="10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Examen scris</w:t>
            </w:r>
            <w:r w:rsidR="00437104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(test și eseu)</w:t>
            </w:r>
          </w:p>
        </w:tc>
        <w:tc>
          <w:tcPr>
            <w:tcW w:w="254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center"/>
          </w:tcPr>
          <w:p w14:paraId="7E73B80C" w14:textId="77777777" w:rsidR="001B43FF" w:rsidRPr="00760EE7" w:rsidRDefault="00437104" w:rsidP="000D5399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5</w:t>
            </w:r>
            <w:r w:rsidR="000D5399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0%</w:t>
            </w:r>
          </w:p>
        </w:tc>
      </w:tr>
      <w:tr w:rsidR="00EA7384" w:rsidRPr="00760EE7" w14:paraId="77487071" w14:textId="77777777" w:rsidTr="00ED5DE6">
        <w:trPr>
          <w:trHeight w:val="547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308910" w14:textId="77777777" w:rsidR="00EA7384" w:rsidRPr="00760EE7" w:rsidRDefault="00EA7384" w:rsidP="00EA7384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10.5.2 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S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n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06F67F" w14:textId="77777777" w:rsidR="00EA7384" w:rsidRPr="00760EE7" w:rsidRDefault="00EA7384" w:rsidP="00437104">
            <w:pPr>
              <w:spacing w:after="0" w:line="239" w:lineRule="auto"/>
              <w:ind w:left="105" w:right="85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Participarea activă la dezbateri</w:t>
            </w:r>
            <w:r w:rsidR="003A764D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, </w:t>
            </w:r>
            <w:r w:rsidR="00437104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iscutarea și rezolvarea studiilor de caz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</w:t>
            </w:r>
          </w:p>
        </w:tc>
        <w:tc>
          <w:tcPr>
            <w:tcW w:w="2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2B04C9" w14:textId="77777777" w:rsidR="00EA7384" w:rsidRPr="00760EE7" w:rsidRDefault="00EA7384" w:rsidP="00774CDC">
            <w:pPr>
              <w:spacing w:after="0" w:line="240" w:lineRule="auto"/>
              <w:ind w:left="10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Evaluare pe parcursul semestrului</w:t>
            </w:r>
          </w:p>
          <w:p w14:paraId="246351AA" w14:textId="77777777" w:rsidR="00EA7384" w:rsidRPr="00760EE7" w:rsidRDefault="00EA7384" w:rsidP="00774CDC">
            <w:pPr>
              <w:spacing w:after="0" w:line="240" w:lineRule="auto"/>
              <w:ind w:left="105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</w:p>
        </w:tc>
        <w:tc>
          <w:tcPr>
            <w:tcW w:w="2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40A00B" w14:textId="77777777" w:rsidR="00EA7384" w:rsidRPr="00760EE7" w:rsidRDefault="00437104" w:rsidP="00774CDC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5</w:t>
            </w:r>
            <w:r w:rsidR="00EA7384"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0%</w:t>
            </w:r>
          </w:p>
        </w:tc>
      </w:tr>
      <w:tr w:rsidR="00CC259B" w:rsidRPr="00760EE7" w14:paraId="50822E22" w14:textId="77777777" w:rsidTr="00D007E1">
        <w:trPr>
          <w:trHeight w:hRule="exact" w:val="1286"/>
        </w:trPr>
        <w:tc>
          <w:tcPr>
            <w:tcW w:w="10190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10E8837" w14:textId="77777777" w:rsidR="00CC259B" w:rsidRPr="00760EE7" w:rsidRDefault="00CC259B">
            <w:pPr>
              <w:spacing w:after="0" w:line="284" w:lineRule="exact"/>
              <w:ind w:left="102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10.6 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S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and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d minim de p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f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o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an</w:t>
            </w:r>
            <w:r w:rsidRPr="00760EE7">
              <w:rPr>
                <w:rFonts w:ascii="Times New Roman" w:hAnsi="Times New Roman" w:cs="Times New Roman"/>
                <w:noProof w:val="0"/>
                <w:spacing w:val="2"/>
                <w:sz w:val="24"/>
                <w:szCs w:val="24"/>
              </w:rPr>
              <w:t>ţ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ă</w:t>
            </w:r>
          </w:p>
          <w:p w14:paraId="158C6A18" w14:textId="77777777" w:rsidR="00CC259B" w:rsidRPr="00760EE7" w:rsidRDefault="00CC259B" w:rsidP="00D12047">
            <w:pPr>
              <w:pStyle w:val="Listparagraf"/>
              <w:numPr>
                <w:ilvl w:val="0"/>
                <w:numId w:val="3"/>
              </w:numPr>
              <w:spacing w:after="0" w:line="240" w:lineRule="auto"/>
              <w:ind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cunoaşterea conţinutului cursurilor la nivelul ideilor esenţiale</w:t>
            </w:r>
            <w:r w:rsidR="003A764D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;</w:t>
            </w:r>
          </w:p>
          <w:p w14:paraId="46CED277" w14:textId="77777777" w:rsidR="00CC259B" w:rsidRPr="00760EE7" w:rsidRDefault="00437104" w:rsidP="002C60C3">
            <w:pPr>
              <w:pStyle w:val="Listparagraf"/>
              <w:numPr>
                <w:ilvl w:val="0"/>
                <w:numId w:val="3"/>
              </w:numPr>
              <w:spacing w:after="0" w:line="240" w:lineRule="auto"/>
              <w:ind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soluționarea studiilor de caz</w:t>
            </w:r>
            <w:r w:rsidR="003A764D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;</w:t>
            </w:r>
          </w:p>
          <w:p w14:paraId="076CFE78" w14:textId="77777777" w:rsidR="00CC259B" w:rsidRPr="00760EE7" w:rsidRDefault="003A764D" w:rsidP="002C60C3">
            <w:pPr>
              <w:pStyle w:val="Listparagraf"/>
              <w:numPr>
                <w:ilvl w:val="0"/>
                <w:numId w:val="3"/>
              </w:numPr>
              <w:spacing w:after="0" w:line="240" w:lineRule="auto"/>
              <w:ind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participarea activă la </w:t>
            </w:r>
            <w:r w:rsidR="00B42BAF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studiile de caz tratate la </w:t>
            </w: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seminarii;</w:t>
            </w:r>
          </w:p>
          <w:p w14:paraId="7B6AEFE5" w14:textId="77777777" w:rsidR="00CC259B" w:rsidRPr="00760EE7" w:rsidRDefault="00CC259B" w:rsidP="001A6855">
            <w:pPr>
              <w:pStyle w:val="Listparagraf"/>
              <w:spacing w:after="0" w:line="240" w:lineRule="auto"/>
              <w:ind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</w:p>
        </w:tc>
      </w:tr>
    </w:tbl>
    <w:p w14:paraId="2D30B7A1" w14:textId="77777777" w:rsidR="001B43FF" w:rsidRPr="00760EE7" w:rsidRDefault="001B43FF">
      <w:pPr>
        <w:spacing w:before="4" w:after="0" w:line="100" w:lineRule="exact"/>
        <w:rPr>
          <w:rFonts w:ascii="Times New Roman" w:hAnsi="Times New Roman" w:cs="Times New Roman"/>
          <w:noProof w:val="0"/>
          <w:sz w:val="10"/>
          <w:szCs w:val="10"/>
        </w:rPr>
      </w:pPr>
    </w:p>
    <w:p w14:paraId="410156D5" w14:textId="77777777" w:rsidR="00EA7384" w:rsidRPr="00760EE7" w:rsidRDefault="00EA7384">
      <w:pPr>
        <w:tabs>
          <w:tab w:val="left" w:pos="6380"/>
        </w:tabs>
        <w:spacing w:before="29" w:after="0" w:line="240" w:lineRule="auto"/>
        <w:ind w:left="213" w:right="-20"/>
        <w:rPr>
          <w:rFonts w:ascii="Times New Roman" w:hAnsi="Times New Roman" w:cs="Times New Roman"/>
          <w:noProof w:val="0"/>
          <w:sz w:val="24"/>
          <w:szCs w:val="24"/>
        </w:rPr>
      </w:pPr>
    </w:p>
    <w:tbl>
      <w:tblPr>
        <w:tblpPr w:leftFromText="141" w:rightFromText="141" w:vertAnchor="text" w:horzAnchor="margin" w:tblpY="-38"/>
        <w:tblOverlap w:val="never"/>
        <w:tblW w:w="1028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391"/>
        <w:gridCol w:w="4089"/>
        <w:gridCol w:w="3809"/>
      </w:tblGrid>
      <w:tr w:rsidR="00EA7384" w:rsidRPr="00760EE7" w14:paraId="73893CD5" w14:textId="77777777" w:rsidTr="00EA7384">
        <w:trPr>
          <w:trHeight w:hRule="exact" w:val="723"/>
        </w:trPr>
        <w:tc>
          <w:tcPr>
            <w:tcW w:w="2391" w:type="dxa"/>
          </w:tcPr>
          <w:p w14:paraId="6B6CFDD2" w14:textId="77777777" w:rsidR="00EA7384" w:rsidRPr="00760EE7" w:rsidRDefault="00EA7384" w:rsidP="00EA7384">
            <w:pPr>
              <w:spacing w:before="69" w:after="0" w:line="240" w:lineRule="auto"/>
              <w:ind w:left="40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D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ta 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c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omp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l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</w:t>
            </w:r>
            <w:r w:rsidRPr="00760EE7">
              <w:rPr>
                <w:rFonts w:ascii="Times New Roman" w:hAnsi="Times New Roman" w:cs="Times New Roman"/>
                <w:noProof w:val="0"/>
                <w:spacing w:val="2"/>
                <w:sz w:val="24"/>
                <w:szCs w:val="24"/>
              </w:rPr>
              <w:t>ă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ii</w:t>
            </w:r>
          </w:p>
        </w:tc>
        <w:tc>
          <w:tcPr>
            <w:tcW w:w="4089" w:type="dxa"/>
          </w:tcPr>
          <w:p w14:paraId="4F525654" w14:textId="77777777" w:rsidR="00EA7384" w:rsidRPr="00760EE7" w:rsidRDefault="00EA7384" w:rsidP="00EA7384">
            <w:pPr>
              <w:spacing w:before="69" w:after="0" w:line="240" w:lineRule="auto"/>
              <w:ind w:left="667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S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nătu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a t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u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l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ului de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 xml:space="preserve"> c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u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s</w:t>
            </w:r>
          </w:p>
        </w:tc>
        <w:tc>
          <w:tcPr>
            <w:tcW w:w="3809" w:type="dxa"/>
          </w:tcPr>
          <w:p w14:paraId="24C6A3DE" w14:textId="77777777" w:rsidR="00EA7384" w:rsidRPr="00760EE7" w:rsidRDefault="00EA7384" w:rsidP="00EA7384">
            <w:pPr>
              <w:spacing w:before="69" w:after="0" w:line="240" w:lineRule="auto"/>
              <w:ind w:left="413"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S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e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nătu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r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a t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i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u</w:t>
            </w:r>
            <w:r w:rsidRPr="00760EE7">
              <w:rPr>
                <w:rFonts w:ascii="Times New Roman" w:hAnsi="Times New Roman" w:cs="Times New Roman"/>
                <w:noProof w:val="0"/>
                <w:spacing w:val="1"/>
                <w:sz w:val="24"/>
                <w:szCs w:val="24"/>
              </w:rPr>
              <w:t>l</w:t>
            </w:r>
            <w:r w:rsidRPr="00760EE7">
              <w:rPr>
                <w:rFonts w:ascii="Times New Roman" w:hAnsi="Times New Roman" w:cs="Times New Roman"/>
                <w:noProof w:val="0"/>
                <w:spacing w:val="-1"/>
                <w:sz w:val="24"/>
                <w:szCs w:val="24"/>
              </w:rPr>
              <w:t>a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ului de seminar</w:t>
            </w:r>
          </w:p>
        </w:tc>
      </w:tr>
      <w:tr w:rsidR="00EA7384" w:rsidRPr="00760EE7" w14:paraId="6C67838C" w14:textId="77777777" w:rsidTr="00EA7384">
        <w:trPr>
          <w:trHeight w:hRule="exact" w:val="696"/>
        </w:trPr>
        <w:tc>
          <w:tcPr>
            <w:tcW w:w="2391" w:type="dxa"/>
            <w:vAlign w:val="center"/>
          </w:tcPr>
          <w:p w14:paraId="72EFB8A1" w14:textId="77777777" w:rsidR="00EA7384" w:rsidRPr="00760EE7" w:rsidRDefault="00EA7384" w:rsidP="00956423">
            <w:pPr>
              <w:spacing w:before="5" w:after="0" w:line="120" w:lineRule="exact"/>
              <w:rPr>
                <w:rFonts w:ascii="Times New Roman" w:hAnsi="Times New Roman" w:cs="Times New Roman"/>
                <w:noProof w:val="0"/>
                <w:sz w:val="12"/>
                <w:szCs w:val="12"/>
              </w:rPr>
            </w:pPr>
          </w:p>
          <w:p w14:paraId="718ADF10" w14:textId="532E84C6" w:rsidR="00EA7384" w:rsidRPr="00760EE7" w:rsidRDefault="00EA7384" w:rsidP="008C4144">
            <w:pPr>
              <w:spacing w:after="0" w:line="240" w:lineRule="auto"/>
              <w:ind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         </w:t>
            </w:r>
            <w:r w:rsidR="007C625D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0</w:t>
            </w:r>
            <w:r w:rsidR="00C51874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.</w:t>
            </w:r>
            <w:r w:rsidR="007C625D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10</w:t>
            </w:r>
            <w:r w:rsidRPr="00760EE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.20</w:t>
            </w:r>
            <w:r w:rsidR="008C4144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  <w:r w:rsidR="00C51874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</w:t>
            </w:r>
          </w:p>
        </w:tc>
        <w:tc>
          <w:tcPr>
            <w:tcW w:w="4089" w:type="dxa"/>
            <w:vAlign w:val="center"/>
          </w:tcPr>
          <w:p w14:paraId="779C5C46" w14:textId="77777777" w:rsidR="00EA7384" w:rsidRPr="00760EE7" w:rsidRDefault="00EA7384" w:rsidP="003F1391">
            <w:pPr>
              <w:spacing w:after="0" w:line="240" w:lineRule="auto"/>
              <w:ind w:right="-20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           </w:t>
            </w:r>
            <w:r w:rsidR="00B36D74"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 </w:t>
            </w:r>
            <w:r w:rsidR="007C625D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conf</w:t>
            </w:r>
            <w:r w:rsidR="00B36D74"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. univ. dr. </w:t>
            </w:r>
            <w:r w:rsidR="003F1391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Tarnóczi Tibor</w:t>
            </w:r>
          </w:p>
        </w:tc>
        <w:tc>
          <w:tcPr>
            <w:tcW w:w="3809" w:type="dxa"/>
            <w:vAlign w:val="center"/>
          </w:tcPr>
          <w:p w14:paraId="448CE62F" w14:textId="77777777" w:rsidR="00EA7384" w:rsidRPr="00760EE7" w:rsidRDefault="008C4144" w:rsidP="008C4144">
            <w:pPr>
              <w:spacing w:after="0" w:line="240" w:lineRule="auto"/>
              <w:ind w:right="-20"/>
              <w:jc w:val="center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lector </w:t>
            </w:r>
            <w:r w:rsidR="003F1391" w:rsidRPr="00760EE7"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 xml:space="preserve">dr. </w:t>
            </w:r>
            <w:r>
              <w:rPr>
                <w:rFonts w:ascii="Times New Roman" w:hAnsi="Times New Roman" w:cs="Times New Roman"/>
                <w:b/>
                <w:noProof w:val="0"/>
                <w:sz w:val="24"/>
                <w:szCs w:val="24"/>
              </w:rPr>
              <w:t>Veres Edit</w:t>
            </w:r>
          </w:p>
        </w:tc>
      </w:tr>
    </w:tbl>
    <w:p w14:paraId="5A2E6FF8" w14:textId="77777777" w:rsidR="00EA7384" w:rsidRPr="00760EE7" w:rsidRDefault="00EA7384">
      <w:pPr>
        <w:tabs>
          <w:tab w:val="left" w:pos="6380"/>
        </w:tabs>
        <w:spacing w:before="29" w:after="0" w:line="240" w:lineRule="auto"/>
        <w:ind w:left="213" w:right="-20"/>
        <w:rPr>
          <w:rFonts w:ascii="Times New Roman" w:hAnsi="Times New Roman" w:cs="Times New Roman"/>
          <w:noProof w:val="0"/>
          <w:sz w:val="24"/>
          <w:szCs w:val="24"/>
        </w:rPr>
      </w:pPr>
    </w:p>
    <w:p w14:paraId="428A5C54" w14:textId="77777777" w:rsidR="00EA7384" w:rsidRPr="00760EE7" w:rsidRDefault="00EA7384">
      <w:pPr>
        <w:tabs>
          <w:tab w:val="left" w:pos="6380"/>
        </w:tabs>
        <w:spacing w:before="29" w:after="0" w:line="240" w:lineRule="auto"/>
        <w:ind w:left="213" w:right="-20"/>
        <w:rPr>
          <w:rFonts w:ascii="Times New Roman" w:hAnsi="Times New Roman" w:cs="Times New Roman"/>
          <w:noProof w:val="0"/>
          <w:sz w:val="24"/>
          <w:szCs w:val="24"/>
        </w:rPr>
      </w:pPr>
    </w:p>
    <w:p w14:paraId="5104D72F" w14:textId="77777777" w:rsidR="001B43FF" w:rsidRPr="00760EE7" w:rsidRDefault="001B43FF">
      <w:pPr>
        <w:tabs>
          <w:tab w:val="left" w:pos="6380"/>
        </w:tabs>
        <w:spacing w:before="29" w:after="0" w:line="240" w:lineRule="auto"/>
        <w:ind w:left="213" w:right="-20"/>
        <w:rPr>
          <w:rFonts w:ascii="Times New Roman" w:hAnsi="Times New Roman" w:cs="Times New Roman"/>
          <w:noProof w:val="0"/>
          <w:sz w:val="24"/>
          <w:szCs w:val="24"/>
        </w:rPr>
      </w:pPr>
      <w:r w:rsidRPr="00760EE7">
        <w:rPr>
          <w:rFonts w:ascii="Times New Roman" w:hAnsi="Times New Roman" w:cs="Times New Roman"/>
          <w:noProof w:val="0"/>
          <w:sz w:val="24"/>
          <w:szCs w:val="24"/>
        </w:rPr>
        <w:t>D</w:t>
      </w:r>
      <w:r w:rsidRPr="00760EE7">
        <w:rPr>
          <w:rFonts w:ascii="Times New Roman" w:hAnsi="Times New Roman" w:cs="Times New Roman"/>
          <w:noProof w:val="0"/>
          <w:spacing w:val="-1"/>
          <w:sz w:val="24"/>
          <w:szCs w:val="24"/>
        </w:rPr>
        <w:t>a</w:t>
      </w:r>
      <w:r w:rsidRPr="00760EE7">
        <w:rPr>
          <w:rFonts w:ascii="Times New Roman" w:hAnsi="Times New Roman" w:cs="Times New Roman"/>
          <w:noProof w:val="0"/>
          <w:sz w:val="24"/>
          <w:szCs w:val="24"/>
        </w:rPr>
        <w:t xml:space="preserve">ta </w:t>
      </w:r>
      <w:r w:rsidRPr="00760EE7">
        <w:rPr>
          <w:rFonts w:ascii="Times New Roman" w:hAnsi="Times New Roman" w:cs="Times New Roman"/>
          <w:noProof w:val="0"/>
          <w:spacing w:val="-1"/>
          <w:sz w:val="24"/>
          <w:szCs w:val="24"/>
        </w:rPr>
        <w:t>a</w:t>
      </w:r>
      <w:r w:rsidRPr="00760EE7">
        <w:rPr>
          <w:rFonts w:ascii="Times New Roman" w:hAnsi="Times New Roman" w:cs="Times New Roman"/>
          <w:noProof w:val="0"/>
          <w:sz w:val="24"/>
          <w:szCs w:val="24"/>
        </w:rPr>
        <w:t>vi</w:t>
      </w:r>
      <w:r w:rsidRPr="00760EE7">
        <w:rPr>
          <w:rFonts w:ascii="Times New Roman" w:hAnsi="Times New Roman" w:cs="Times New Roman"/>
          <w:noProof w:val="0"/>
          <w:spacing w:val="2"/>
          <w:sz w:val="24"/>
          <w:szCs w:val="24"/>
        </w:rPr>
        <w:t>z</w:t>
      </w:r>
      <w:r w:rsidRPr="00760EE7">
        <w:rPr>
          <w:rFonts w:ascii="Times New Roman" w:hAnsi="Times New Roman" w:cs="Times New Roman"/>
          <w:noProof w:val="0"/>
          <w:spacing w:val="-1"/>
          <w:sz w:val="24"/>
          <w:szCs w:val="24"/>
        </w:rPr>
        <w:t>ă</w:t>
      </w:r>
      <w:r w:rsidRPr="00760EE7">
        <w:rPr>
          <w:rFonts w:ascii="Times New Roman" w:hAnsi="Times New Roman" w:cs="Times New Roman"/>
          <w:noProof w:val="0"/>
          <w:sz w:val="24"/>
          <w:szCs w:val="24"/>
        </w:rPr>
        <w:t>rii în d</w:t>
      </w:r>
      <w:r w:rsidRPr="00760EE7">
        <w:rPr>
          <w:rFonts w:ascii="Times New Roman" w:hAnsi="Times New Roman" w:cs="Times New Roman"/>
          <w:noProof w:val="0"/>
          <w:spacing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noProof w:val="0"/>
          <w:sz w:val="24"/>
          <w:szCs w:val="24"/>
        </w:rPr>
        <w:t>p</w:t>
      </w:r>
      <w:r w:rsidRPr="00760EE7">
        <w:rPr>
          <w:rFonts w:ascii="Times New Roman" w:hAnsi="Times New Roman" w:cs="Times New Roman"/>
          <w:noProof w:val="0"/>
          <w:spacing w:val="-1"/>
          <w:sz w:val="24"/>
          <w:szCs w:val="24"/>
        </w:rPr>
        <w:t>a</w:t>
      </w:r>
      <w:r w:rsidRPr="00760EE7">
        <w:rPr>
          <w:rFonts w:ascii="Times New Roman" w:hAnsi="Times New Roman" w:cs="Times New Roman"/>
          <w:noProof w:val="0"/>
          <w:sz w:val="24"/>
          <w:szCs w:val="24"/>
        </w:rPr>
        <w:t>r</w:t>
      </w:r>
      <w:r w:rsidRPr="00760EE7">
        <w:rPr>
          <w:rFonts w:ascii="Times New Roman" w:hAnsi="Times New Roman" w:cs="Times New Roman"/>
          <w:noProof w:val="0"/>
          <w:spacing w:val="3"/>
          <w:sz w:val="24"/>
          <w:szCs w:val="24"/>
        </w:rPr>
        <w:t>t</w:t>
      </w:r>
      <w:r w:rsidRPr="00760EE7">
        <w:rPr>
          <w:rFonts w:ascii="Times New Roman" w:hAnsi="Times New Roman" w:cs="Times New Roman"/>
          <w:noProof w:val="0"/>
          <w:spacing w:val="-1"/>
          <w:sz w:val="24"/>
          <w:szCs w:val="24"/>
        </w:rPr>
        <w:t>a</w:t>
      </w:r>
      <w:r w:rsidRPr="00760EE7">
        <w:rPr>
          <w:rFonts w:ascii="Times New Roman" w:hAnsi="Times New Roman" w:cs="Times New Roman"/>
          <w:noProof w:val="0"/>
          <w:sz w:val="24"/>
          <w:szCs w:val="24"/>
        </w:rPr>
        <w:t>ment</w:t>
      </w:r>
      <w:r w:rsidRPr="00760EE7">
        <w:rPr>
          <w:rFonts w:ascii="Times New Roman" w:hAnsi="Times New Roman" w:cs="Times New Roman"/>
          <w:noProof w:val="0"/>
          <w:sz w:val="24"/>
          <w:szCs w:val="24"/>
        </w:rPr>
        <w:tab/>
      </w:r>
      <w:r w:rsidRPr="00760EE7">
        <w:rPr>
          <w:rFonts w:ascii="Times New Roman" w:hAnsi="Times New Roman" w:cs="Times New Roman"/>
          <w:noProof w:val="0"/>
          <w:spacing w:val="1"/>
          <w:sz w:val="24"/>
          <w:szCs w:val="24"/>
        </w:rPr>
        <w:t>S</w:t>
      </w:r>
      <w:r w:rsidRPr="00760EE7">
        <w:rPr>
          <w:rFonts w:ascii="Times New Roman" w:hAnsi="Times New Roman" w:cs="Times New Roman"/>
          <w:noProof w:val="0"/>
          <w:spacing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noProof w:val="0"/>
          <w:sz w:val="24"/>
          <w:szCs w:val="24"/>
        </w:rPr>
        <w:t>mnătu</w:t>
      </w:r>
      <w:r w:rsidRPr="00760EE7">
        <w:rPr>
          <w:rFonts w:ascii="Times New Roman" w:hAnsi="Times New Roman" w:cs="Times New Roman"/>
          <w:noProof w:val="0"/>
          <w:spacing w:val="-1"/>
          <w:sz w:val="24"/>
          <w:szCs w:val="24"/>
        </w:rPr>
        <w:t>r</w:t>
      </w:r>
      <w:r w:rsidRPr="00760EE7">
        <w:rPr>
          <w:rFonts w:ascii="Times New Roman" w:hAnsi="Times New Roman" w:cs="Times New Roman"/>
          <w:noProof w:val="0"/>
          <w:sz w:val="24"/>
          <w:szCs w:val="24"/>
        </w:rPr>
        <w:t>a dir</w:t>
      </w:r>
      <w:r w:rsidRPr="00760EE7">
        <w:rPr>
          <w:rFonts w:ascii="Times New Roman" w:hAnsi="Times New Roman" w:cs="Times New Roman"/>
          <w:noProof w:val="0"/>
          <w:spacing w:val="1"/>
          <w:sz w:val="24"/>
          <w:szCs w:val="24"/>
        </w:rPr>
        <w:t>e</w:t>
      </w:r>
      <w:r w:rsidRPr="00760EE7">
        <w:rPr>
          <w:rFonts w:ascii="Times New Roman" w:hAnsi="Times New Roman" w:cs="Times New Roman"/>
          <w:noProof w:val="0"/>
          <w:spacing w:val="-1"/>
          <w:sz w:val="24"/>
          <w:szCs w:val="24"/>
        </w:rPr>
        <w:t>c</w:t>
      </w:r>
      <w:r w:rsidRPr="00760EE7">
        <w:rPr>
          <w:rFonts w:ascii="Times New Roman" w:hAnsi="Times New Roman" w:cs="Times New Roman"/>
          <w:noProof w:val="0"/>
          <w:sz w:val="24"/>
          <w:szCs w:val="24"/>
        </w:rPr>
        <w:t>torului de d</w:t>
      </w:r>
      <w:r w:rsidRPr="00760EE7">
        <w:rPr>
          <w:rFonts w:ascii="Times New Roman" w:hAnsi="Times New Roman" w:cs="Times New Roman"/>
          <w:noProof w:val="0"/>
          <w:spacing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noProof w:val="0"/>
          <w:sz w:val="24"/>
          <w:szCs w:val="24"/>
        </w:rPr>
        <w:t>p</w:t>
      </w:r>
      <w:r w:rsidRPr="00760EE7">
        <w:rPr>
          <w:rFonts w:ascii="Times New Roman" w:hAnsi="Times New Roman" w:cs="Times New Roman"/>
          <w:noProof w:val="0"/>
          <w:spacing w:val="-1"/>
          <w:sz w:val="24"/>
          <w:szCs w:val="24"/>
        </w:rPr>
        <w:t>a</w:t>
      </w:r>
      <w:r w:rsidRPr="00760EE7">
        <w:rPr>
          <w:rFonts w:ascii="Times New Roman" w:hAnsi="Times New Roman" w:cs="Times New Roman"/>
          <w:noProof w:val="0"/>
          <w:sz w:val="24"/>
          <w:szCs w:val="24"/>
        </w:rPr>
        <w:t>r</w:t>
      </w:r>
      <w:r w:rsidRPr="00760EE7">
        <w:rPr>
          <w:rFonts w:ascii="Times New Roman" w:hAnsi="Times New Roman" w:cs="Times New Roman"/>
          <w:noProof w:val="0"/>
          <w:spacing w:val="1"/>
          <w:sz w:val="24"/>
          <w:szCs w:val="24"/>
        </w:rPr>
        <w:t>t</w:t>
      </w:r>
      <w:r w:rsidRPr="00760EE7">
        <w:rPr>
          <w:rFonts w:ascii="Times New Roman" w:hAnsi="Times New Roman" w:cs="Times New Roman"/>
          <w:noProof w:val="0"/>
          <w:spacing w:val="-1"/>
          <w:sz w:val="24"/>
          <w:szCs w:val="24"/>
        </w:rPr>
        <w:t>a</w:t>
      </w:r>
      <w:r w:rsidRPr="00760EE7">
        <w:rPr>
          <w:rFonts w:ascii="Times New Roman" w:hAnsi="Times New Roman" w:cs="Times New Roman"/>
          <w:noProof w:val="0"/>
          <w:spacing w:val="3"/>
          <w:sz w:val="24"/>
          <w:szCs w:val="24"/>
        </w:rPr>
        <w:t>m</w:t>
      </w:r>
      <w:r w:rsidRPr="00760EE7">
        <w:rPr>
          <w:rFonts w:ascii="Times New Roman" w:hAnsi="Times New Roman" w:cs="Times New Roman"/>
          <w:noProof w:val="0"/>
          <w:spacing w:val="-1"/>
          <w:sz w:val="24"/>
          <w:szCs w:val="24"/>
        </w:rPr>
        <w:t>e</w:t>
      </w:r>
      <w:r w:rsidRPr="00760EE7">
        <w:rPr>
          <w:rFonts w:ascii="Times New Roman" w:hAnsi="Times New Roman" w:cs="Times New Roman"/>
          <w:noProof w:val="0"/>
          <w:sz w:val="24"/>
          <w:szCs w:val="24"/>
        </w:rPr>
        <w:t>nt</w:t>
      </w:r>
    </w:p>
    <w:p w14:paraId="41C009A7" w14:textId="77777777" w:rsidR="001B43FF" w:rsidRPr="00760EE7" w:rsidRDefault="001B43FF">
      <w:pPr>
        <w:spacing w:before="16" w:after="0" w:line="260" w:lineRule="exact"/>
        <w:rPr>
          <w:rFonts w:ascii="Times New Roman" w:hAnsi="Times New Roman" w:cs="Times New Roman"/>
          <w:noProof w:val="0"/>
          <w:sz w:val="26"/>
          <w:szCs w:val="26"/>
        </w:rPr>
      </w:pPr>
    </w:p>
    <w:p w14:paraId="7F3F34DD" w14:textId="77777777" w:rsidR="001B43FF" w:rsidRPr="00760EE7" w:rsidRDefault="001B43FF">
      <w:pPr>
        <w:tabs>
          <w:tab w:val="left" w:pos="6860"/>
        </w:tabs>
        <w:spacing w:after="0" w:line="240" w:lineRule="auto"/>
        <w:ind w:left="213" w:right="-20"/>
        <w:rPr>
          <w:rFonts w:ascii="Times New Roman" w:hAnsi="Times New Roman" w:cs="Times New Roman"/>
          <w:noProof w:val="0"/>
          <w:sz w:val="24"/>
          <w:szCs w:val="24"/>
        </w:rPr>
      </w:pPr>
      <w:r w:rsidRPr="00760EE7">
        <w:rPr>
          <w:rFonts w:ascii="Times New Roman" w:hAnsi="Times New Roman" w:cs="Times New Roman"/>
          <w:noProof w:val="0"/>
          <w:sz w:val="24"/>
          <w:szCs w:val="24"/>
        </w:rPr>
        <w:t>……………………………..</w:t>
      </w:r>
      <w:r w:rsidRPr="00760EE7">
        <w:rPr>
          <w:rFonts w:ascii="Times New Roman" w:hAnsi="Times New Roman" w:cs="Times New Roman"/>
          <w:noProof w:val="0"/>
          <w:sz w:val="24"/>
          <w:szCs w:val="24"/>
        </w:rPr>
        <w:tab/>
      </w:r>
      <w:r w:rsidRPr="00760EE7">
        <w:rPr>
          <w:rFonts w:ascii="Times New Roman" w:hAnsi="Times New Roman" w:cs="Times New Roman"/>
          <w:noProof w:val="0"/>
          <w:sz w:val="24"/>
          <w:szCs w:val="24"/>
        </w:rPr>
        <w:tab/>
        <w:t>………………………..</w:t>
      </w:r>
      <w:r w:rsidRPr="00760EE7">
        <w:rPr>
          <w:rFonts w:ascii="Times New Roman" w:hAnsi="Times New Roman" w:cs="Times New Roman"/>
          <w:noProof w:val="0"/>
          <w:sz w:val="24"/>
          <w:szCs w:val="24"/>
        </w:rPr>
        <w:tab/>
      </w:r>
    </w:p>
    <w:sectPr w:rsidR="001B43FF" w:rsidRPr="00760EE7" w:rsidSect="0099627D">
      <w:pgSz w:w="12240" w:h="15840"/>
      <w:pgMar w:top="1060" w:right="920" w:bottom="280" w:left="9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F164044"/>
    <w:multiLevelType w:val="hybridMultilevel"/>
    <w:tmpl w:val="BFCA4E0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23B34DA9"/>
    <w:multiLevelType w:val="hybridMultilevel"/>
    <w:tmpl w:val="A516BAB8"/>
    <w:lvl w:ilvl="0" w:tplc="319CA03C">
      <w:start w:val="1"/>
      <w:numFmt w:val="decimal"/>
      <w:lvlText w:val="%1."/>
      <w:lvlJc w:val="left"/>
      <w:pPr>
        <w:tabs>
          <w:tab w:val="num" w:pos="573"/>
        </w:tabs>
        <w:ind w:left="573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293"/>
        </w:tabs>
        <w:ind w:left="1293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013"/>
        </w:tabs>
        <w:ind w:left="2013" w:hanging="180"/>
      </w:pPr>
    </w:lvl>
    <w:lvl w:ilvl="3" w:tplc="0409000F">
      <w:start w:val="1"/>
      <w:numFmt w:val="decimal"/>
      <w:lvlText w:val="%4."/>
      <w:lvlJc w:val="left"/>
      <w:pPr>
        <w:tabs>
          <w:tab w:val="num" w:pos="2733"/>
        </w:tabs>
        <w:ind w:left="2733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453"/>
        </w:tabs>
        <w:ind w:left="3453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173"/>
        </w:tabs>
        <w:ind w:left="4173" w:hanging="180"/>
      </w:pPr>
    </w:lvl>
    <w:lvl w:ilvl="6" w:tplc="0409000F">
      <w:start w:val="1"/>
      <w:numFmt w:val="decimal"/>
      <w:lvlText w:val="%7."/>
      <w:lvlJc w:val="left"/>
      <w:pPr>
        <w:tabs>
          <w:tab w:val="num" w:pos="4893"/>
        </w:tabs>
        <w:ind w:left="4893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613"/>
        </w:tabs>
        <w:ind w:left="5613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333"/>
        </w:tabs>
        <w:ind w:left="6333" w:hanging="180"/>
      </w:pPr>
    </w:lvl>
  </w:abstractNum>
  <w:abstractNum w:abstractNumId="2">
    <w:nsid w:val="37950230"/>
    <w:multiLevelType w:val="singleLevel"/>
    <w:tmpl w:val="DEA2A754"/>
    <w:lvl w:ilvl="0">
      <w:start w:val="1"/>
      <w:numFmt w:val="decimal"/>
      <w:lvlText w:val="%1."/>
      <w:lvlJc w:val="left"/>
      <w:pPr>
        <w:tabs>
          <w:tab w:val="num" w:pos="270"/>
        </w:tabs>
        <w:ind w:left="270" w:hanging="360"/>
      </w:pPr>
      <w:rPr>
        <w:rFonts w:hint="default"/>
      </w:rPr>
    </w:lvl>
  </w:abstractNum>
  <w:abstractNum w:abstractNumId="3">
    <w:nsid w:val="3D325532"/>
    <w:multiLevelType w:val="hybridMultilevel"/>
    <w:tmpl w:val="7A128EFE"/>
    <w:lvl w:ilvl="0" w:tplc="C2DAD316">
      <w:start w:val="1"/>
      <w:numFmt w:val="decimal"/>
      <w:lvlText w:val="8.1.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6487DB5"/>
    <w:multiLevelType w:val="hybridMultilevel"/>
    <w:tmpl w:val="95E89410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C3D048F"/>
    <w:multiLevelType w:val="hybridMultilevel"/>
    <w:tmpl w:val="288E50A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EBE0BAB"/>
    <w:multiLevelType w:val="hybridMultilevel"/>
    <w:tmpl w:val="95E89410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1671B09"/>
    <w:multiLevelType w:val="hybridMultilevel"/>
    <w:tmpl w:val="B948A1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660C1A23"/>
    <w:multiLevelType w:val="hybridMultilevel"/>
    <w:tmpl w:val="ECA2C9F8"/>
    <w:lvl w:ilvl="0" w:tplc="04090005">
      <w:start w:val="1"/>
      <w:numFmt w:val="bullet"/>
      <w:lvlText w:val=""/>
      <w:lvlJc w:val="left"/>
      <w:pPr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9">
    <w:nsid w:val="6CD61060"/>
    <w:multiLevelType w:val="singleLevel"/>
    <w:tmpl w:val="DEA2A754"/>
    <w:lvl w:ilvl="0">
      <w:start w:val="1"/>
      <w:numFmt w:val="decimal"/>
      <w:lvlText w:val="%1."/>
      <w:lvlJc w:val="left"/>
      <w:pPr>
        <w:tabs>
          <w:tab w:val="num" w:pos="270"/>
        </w:tabs>
        <w:ind w:left="270" w:hanging="360"/>
      </w:pPr>
      <w:rPr>
        <w:rFonts w:hint="default"/>
      </w:rPr>
    </w:lvl>
  </w:abstractNum>
  <w:abstractNum w:abstractNumId="10">
    <w:nsid w:val="738329C0"/>
    <w:multiLevelType w:val="hybridMultilevel"/>
    <w:tmpl w:val="D02A9868"/>
    <w:lvl w:ilvl="0" w:tplc="04090005">
      <w:start w:val="1"/>
      <w:numFmt w:val="bullet"/>
      <w:lvlText w:val=""/>
      <w:lvlJc w:val="left"/>
      <w:pPr>
        <w:ind w:left="82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1">
    <w:nsid w:val="77717915"/>
    <w:multiLevelType w:val="hybridMultilevel"/>
    <w:tmpl w:val="F81AC390"/>
    <w:lvl w:ilvl="0" w:tplc="0418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8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8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8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8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8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8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8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8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>
    <w:nsid w:val="79B74528"/>
    <w:multiLevelType w:val="hybridMultilevel"/>
    <w:tmpl w:val="96CA46BE"/>
    <w:lvl w:ilvl="0" w:tplc="634E2BEE">
      <w:start w:val="1"/>
      <w:numFmt w:val="decimal"/>
      <w:lvlText w:val="8.2.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0"/>
  </w:num>
  <w:num w:numId="3">
    <w:abstractNumId w:val="5"/>
  </w:num>
  <w:num w:numId="4">
    <w:abstractNumId w:val="0"/>
  </w:num>
  <w:num w:numId="5">
    <w:abstractNumId w:val="6"/>
  </w:num>
  <w:num w:numId="6">
    <w:abstractNumId w:val="11"/>
  </w:num>
  <w:num w:numId="7">
    <w:abstractNumId w:val="8"/>
  </w:num>
  <w:num w:numId="8">
    <w:abstractNumId w:val="4"/>
  </w:num>
  <w:num w:numId="9">
    <w:abstractNumId w:val="7"/>
  </w:num>
  <w:num w:numId="10">
    <w:abstractNumId w:val="3"/>
  </w:num>
  <w:num w:numId="11">
    <w:abstractNumId w:val="9"/>
    <w:lvlOverride w:ilvl="0">
      <w:startOverride w:val="1"/>
    </w:lvlOverride>
  </w:num>
  <w:num w:numId="12">
    <w:abstractNumId w:val="12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hideSpellingErrors/>
  <w:hideGrammaticalError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2sDQ2tzSzNDc2NDNW0lEKTi0uzszPAykwqwUAlLsGVSwAAAA="/>
  </w:docVars>
  <w:rsids>
    <w:rsidRoot w:val="001B43FF"/>
    <w:rsid w:val="00014A56"/>
    <w:rsid w:val="0004367F"/>
    <w:rsid w:val="00062042"/>
    <w:rsid w:val="00063487"/>
    <w:rsid w:val="00065898"/>
    <w:rsid w:val="000760E6"/>
    <w:rsid w:val="0007636A"/>
    <w:rsid w:val="00084E56"/>
    <w:rsid w:val="00092064"/>
    <w:rsid w:val="000A25A6"/>
    <w:rsid w:val="000C2BD6"/>
    <w:rsid w:val="000D5399"/>
    <w:rsid w:val="00104CB8"/>
    <w:rsid w:val="001135B3"/>
    <w:rsid w:val="00135B05"/>
    <w:rsid w:val="0014037E"/>
    <w:rsid w:val="00154FBB"/>
    <w:rsid w:val="001578F0"/>
    <w:rsid w:val="00171CA6"/>
    <w:rsid w:val="00194774"/>
    <w:rsid w:val="001A1D82"/>
    <w:rsid w:val="001A6855"/>
    <w:rsid w:val="001B43FF"/>
    <w:rsid w:val="001D4D69"/>
    <w:rsid w:val="001F5CC1"/>
    <w:rsid w:val="001F626A"/>
    <w:rsid w:val="00215AFE"/>
    <w:rsid w:val="0022386B"/>
    <w:rsid w:val="0023769C"/>
    <w:rsid w:val="00246A0D"/>
    <w:rsid w:val="00273443"/>
    <w:rsid w:val="002A0495"/>
    <w:rsid w:val="002A61C0"/>
    <w:rsid w:val="002B059C"/>
    <w:rsid w:val="002C37FE"/>
    <w:rsid w:val="002C60C3"/>
    <w:rsid w:val="002D22D3"/>
    <w:rsid w:val="002E2F2B"/>
    <w:rsid w:val="002E3181"/>
    <w:rsid w:val="00300EDC"/>
    <w:rsid w:val="00304553"/>
    <w:rsid w:val="003136CD"/>
    <w:rsid w:val="003153F1"/>
    <w:rsid w:val="00327129"/>
    <w:rsid w:val="00330CF7"/>
    <w:rsid w:val="00357292"/>
    <w:rsid w:val="00370879"/>
    <w:rsid w:val="00376AC5"/>
    <w:rsid w:val="003A24AE"/>
    <w:rsid w:val="003A764D"/>
    <w:rsid w:val="003C58A3"/>
    <w:rsid w:val="003C68E0"/>
    <w:rsid w:val="003D774D"/>
    <w:rsid w:val="003E159C"/>
    <w:rsid w:val="003E6556"/>
    <w:rsid w:val="003F026D"/>
    <w:rsid w:val="003F1391"/>
    <w:rsid w:val="003F41A1"/>
    <w:rsid w:val="003F5B77"/>
    <w:rsid w:val="004064C1"/>
    <w:rsid w:val="0041113A"/>
    <w:rsid w:val="004209F6"/>
    <w:rsid w:val="0042577A"/>
    <w:rsid w:val="00437104"/>
    <w:rsid w:val="0044024C"/>
    <w:rsid w:val="004423B1"/>
    <w:rsid w:val="004507BF"/>
    <w:rsid w:val="00455060"/>
    <w:rsid w:val="00475318"/>
    <w:rsid w:val="004B5B1E"/>
    <w:rsid w:val="004C0116"/>
    <w:rsid w:val="004D0570"/>
    <w:rsid w:val="004F4A9B"/>
    <w:rsid w:val="00505AD6"/>
    <w:rsid w:val="00513D07"/>
    <w:rsid w:val="00515167"/>
    <w:rsid w:val="0051738D"/>
    <w:rsid w:val="00537672"/>
    <w:rsid w:val="0054241D"/>
    <w:rsid w:val="00562FCD"/>
    <w:rsid w:val="00591748"/>
    <w:rsid w:val="005C3A22"/>
    <w:rsid w:val="005D3FFB"/>
    <w:rsid w:val="005D70AE"/>
    <w:rsid w:val="00627295"/>
    <w:rsid w:val="00630C50"/>
    <w:rsid w:val="00631A47"/>
    <w:rsid w:val="006365C2"/>
    <w:rsid w:val="00660A1A"/>
    <w:rsid w:val="006D06ED"/>
    <w:rsid w:val="006D3EBB"/>
    <w:rsid w:val="007261E8"/>
    <w:rsid w:val="00751E28"/>
    <w:rsid w:val="00760EE7"/>
    <w:rsid w:val="00792B8A"/>
    <w:rsid w:val="00797814"/>
    <w:rsid w:val="007A2484"/>
    <w:rsid w:val="007C625D"/>
    <w:rsid w:val="007D5863"/>
    <w:rsid w:val="007D67F0"/>
    <w:rsid w:val="007E49D0"/>
    <w:rsid w:val="008023DF"/>
    <w:rsid w:val="00806397"/>
    <w:rsid w:val="00813290"/>
    <w:rsid w:val="008211F5"/>
    <w:rsid w:val="00833047"/>
    <w:rsid w:val="008368DB"/>
    <w:rsid w:val="00842F9A"/>
    <w:rsid w:val="008539FF"/>
    <w:rsid w:val="00894223"/>
    <w:rsid w:val="008B539F"/>
    <w:rsid w:val="008B7DCF"/>
    <w:rsid w:val="008C1104"/>
    <w:rsid w:val="008C1418"/>
    <w:rsid w:val="008C2944"/>
    <w:rsid w:val="008C4144"/>
    <w:rsid w:val="008D4AB5"/>
    <w:rsid w:val="008D70FB"/>
    <w:rsid w:val="008D7572"/>
    <w:rsid w:val="00902059"/>
    <w:rsid w:val="00942384"/>
    <w:rsid w:val="00947096"/>
    <w:rsid w:val="009520C8"/>
    <w:rsid w:val="00956423"/>
    <w:rsid w:val="009604CA"/>
    <w:rsid w:val="00970736"/>
    <w:rsid w:val="0099627D"/>
    <w:rsid w:val="00997C76"/>
    <w:rsid w:val="009A137E"/>
    <w:rsid w:val="009B4853"/>
    <w:rsid w:val="009D3933"/>
    <w:rsid w:val="009D7C70"/>
    <w:rsid w:val="009F17BB"/>
    <w:rsid w:val="00A026F2"/>
    <w:rsid w:val="00A069D7"/>
    <w:rsid w:val="00A272F7"/>
    <w:rsid w:val="00A854B7"/>
    <w:rsid w:val="00A93AEF"/>
    <w:rsid w:val="00AC2716"/>
    <w:rsid w:val="00AC2EDF"/>
    <w:rsid w:val="00AC5B2E"/>
    <w:rsid w:val="00AD02A9"/>
    <w:rsid w:val="00AF2129"/>
    <w:rsid w:val="00AF6699"/>
    <w:rsid w:val="00B0552B"/>
    <w:rsid w:val="00B11161"/>
    <w:rsid w:val="00B16A47"/>
    <w:rsid w:val="00B239B0"/>
    <w:rsid w:val="00B36D74"/>
    <w:rsid w:val="00B42BAF"/>
    <w:rsid w:val="00B8026D"/>
    <w:rsid w:val="00BA13BF"/>
    <w:rsid w:val="00BA5ACC"/>
    <w:rsid w:val="00BA5D38"/>
    <w:rsid w:val="00BB2B8D"/>
    <w:rsid w:val="00BB4607"/>
    <w:rsid w:val="00BB4DE5"/>
    <w:rsid w:val="00BD0AF4"/>
    <w:rsid w:val="00BD4124"/>
    <w:rsid w:val="00BE49EF"/>
    <w:rsid w:val="00BF622D"/>
    <w:rsid w:val="00C02583"/>
    <w:rsid w:val="00C06481"/>
    <w:rsid w:val="00C1195C"/>
    <w:rsid w:val="00C16310"/>
    <w:rsid w:val="00C314C6"/>
    <w:rsid w:val="00C41111"/>
    <w:rsid w:val="00C47172"/>
    <w:rsid w:val="00C51874"/>
    <w:rsid w:val="00C54659"/>
    <w:rsid w:val="00C64076"/>
    <w:rsid w:val="00C87356"/>
    <w:rsid w:val="00C94AF2"/>
    <w:rsid w:val="00CA302A"/>
    <w:rsid w:val="00CA4C85"/>
    <w:rsid w:val="00CB1ABF"/>
    <w:rsid w:val="00CC259B"/>
    <w:rsid w:val="00CD2DF2"/>
    <w:rsid w:val="00CD5D31"/>
    <w:rsid w:val="00CE2E42"/>
    <w:rsid w:val="00CE4D61"/>
    <w:rsid w:val="00CF24D9"/>
    <w:rsid w:val="00D007E1"/>
    <w:rsid w:val="00D0655D"/>
    <w:rsid w:val="00D12047"/>
    <w:rsid w:val="00D210D9"/>
    <w:rsid w:val="00D430E9"/>
    <w:rsid w:val="00D5355D"/>
    <w:rsid w:val="00D55F80"/>
    <w:rsid w:val="00D60762"/>
    <w:rsid w:val="00DB1984"/>
    <w:rsid w:val="00DB3A36"/>
    <w:rsid w:val="00DD003B"/>
    <w:rsid w:val="00DE5077"/>
    <w:rsid w:val="00E00CCD"/>
    <w:rsid w:val="00E0165D"/>
    <w:rsid w:val="00E24EA8"/>
    <w:rsid w:val="00E30B27"/>
    <w:rsid w:val="00E341D6"/>
    <w:rsid w:val="00E404DF"/>
    <w:rsid w:val="00E6676F"/>
    <w:rsid w:val="00E93735"/>
    <w:rsid w:val="00EA2B19"/>
    <w:rsid w:val="00EA7384"/>
    <w:rsid w:val="00EC58FF"/>
    <w:rsid w:val="00ED54C4"/>
    <w:rsid w:val="00ED5DE6"/>
    <w:rsid w:val="00EE67D1"/>
    <w:rsid w:val="00EF5AE6"/>
    <w:rsid w:val="00F46DD9"/>
    <w:rsid w:val="00F60BA6"/>
    <w:rsid w:val="00F87272"/>
    <w:rsid w:val="00F90708"/>
    <w:rsid w:val="00F94946"/>
    <w:rsid w:val="00FA13A3"/>
    <w:rsid w:val="00FB002D"/>
    <w:rsid w:val="00FB4434"/>
    <w:rsid w:val="00FD0ACE"/>
    <w:rsid w:val="00FE2E27"/>
    <w:rsid w:val="00FE4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17AC59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hu-HU" w:eastAsia="hu-H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D2DF2"/>
    <w:pPr>
      <w:widowControl w:val="0"/>
      <w:spacing w:after="200" w:line="276" w:lineRule="auto"/>
    </w:pPr>
    <w:rPr>
      <w:rFonts w:cs="Calibri"/>
      <w:noProof/>
      <w:sz w:val="22"/>
      <w:szCs w:val="22"/>
      <w:lang w:val="ro-RO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stparagraf">
    <w:name w:val="Listă paragraf"/>
    <w:basedOn w:val="Normal"/>
    <w:uiPriority w:val="34"/>
    <w:qFormat/>
    <w:rsid w:val="00970736"/>
    <w:pPr>
      <w:ind w:left="720"/>
      <w:contextualSpacing/>
    </w:pPr>
  </w:style>
  <w:style w:type="paragraph" w:customStyle="1" w:styleId="Completat">
    <w:name w:val="Completat"/>
    <w:basedOn w:val="Normal"/>
    <w:rsid w:val="004209F6"/>
    <w:pPr>
      <w:widowControl/>
      <w:spacing w:after="0" w:line="240" w:lineRule="auto"/>
      <w:jc w:val="both"/>
    </w:pPr>
    <w:rPr>
      <w:rFonts w:ascii="Arial" w:hAnsi="Arial" w:cs="Times New Roman"/>
      <w:b/>
      <w:bCs/>
      <w:i/>
      <w:noProof w:val="0"/>
      <w:szCs w:val="24"/>
      <w:lang w:eastAsia="ro-RO"/>
    </w:rPr>
  </w:style>
  <w:style w:type="character" w:styleId="Hyperlink">
    <w:name w:val="Hyperlink"/>
    <w:basedOn w:val="DefaultParagraphFont"/>
    <w:uiPriority w:val="99"/>
    <w:unhideWhenUsed/>
    <w:rsid w:val="00AF6699"/>
    <w:rPr>
      <w:color w:val="0000FF"/>
      <w:u w:val="single"/>
    </w:rPr>
  </w:style>
  <w:style w:type="table" w:styleId="TableGrid">
    <w:name w:val="Table Grid"/>
    <w:basedOn w:val="TableNormal"/>
    <w:uiPriority w:val="59"/>
    <w:rsid w:val="00792B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8368D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68DB"/>
    <w:rPr>
      <w:rFonts w:cs="Calibri"/>
      <w:noProof/>
      <w:lang w:val="ro-RO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6676F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C625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hu-HU" w:eastAsia="hu-H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D2DF2"/>
    <w:pPr>
      <w:widowControl w:val="0"/>
      <w:spacing w:after="200" w:line="276" w:lineRule="auto"/>
    </w:pPr>
    <w:rPr>
      <w:rFonts w:cs="Calibri"/>
      <w:noProof/>
      <w:sz w:val="22"/>
      <w:szCs w:val="22"/>
      <w:lang w:val="ro-RO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stparagraf">
    <w:name w:val="Listă paragraf"/>
    <w:basedOn w:val="Normal"/>
    <w:uiPriority w:val="34"/>
    <w:qFormat/>
    <w:rsid w:val="00970736"/>
    <w:pPr>
      <w:ind w:left="720"/>
      <w:contextualSpacing/>
    </w:pPr>
  </w:style>
  <w:style w:type="paragraph" w:customStyle="1" w:styleId="Completat">
    <w:name w:val="Completat"/>
    <w:basedOn w:val="Normal"/>
    <w:rsid w:val="004209F6"/>
    <w:pPr>
      <w:widowControl/>
      <w:spacing w:after="0" w:line="240" w:lineRule="auto"/>
      <w:jc w:val="both"/>
    </w:pPr>
    <w:rPr>
      <w:rFonts w:ascii="Arial" w:hAnsi="Arial" w:cs="Times New Roman"/>
      <w:b/>
      <w:bCs/>
      <w:i/>
      <w:noProof w:val="0"/>
      <w:szCs w:val="24"/>
      <w:lang w:eastAsia="ro-RO"/>
    </w:rPr>
  </w:style>
  <w:style w:type="character" w:styleId="Hyperlink">
    <w:name w:val="Hyperlink"/>
    <w:basedOn w:val="DefaultParagraphFont"/>
    <w:uiPriority w:val="99"/>
    <w:unhideWhenUsed/>
    <w:rsid w:val="00AF6699"/>
    <w:rPr>
      <w:color w:val="0000FF"/>
      <w:u w:val="single"/>
    </w:rPr>
  </w:style>
  <w:style w:type="table" w:styleId="TableGrid">
    <w:name w:val="Table Grid"/>
    <w:basedOn w:val="TableNormal"/>
    <w:uiPriority w:val="59"/>
    <w:rsid w:val="00792B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8368D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68DB"/>
    <w:rPr>
      <w:rFonts w:cs="Calibri"/>
      <w:noProof/>
      <w:lang w:val="ro-RO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6676F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C62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8423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041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90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1317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11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777366-A6DA-4C24-9728-F2B3094DBC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409</Words>
  <Characters>8035</Characters>
  <Application>Microsoft Office Word</Application>
  <DocSecurity>0</DocSecurity>
  <Lines>66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>FIŞADISCIPLINEI1</vt:lpstr>
      <vt:lpstr>FIŞADISCIPLINEI1</vt:lpstr>
    </vt:vector>
  </TitlesOfParts>
  <Company>Hewlett-Packard Company</Company>
  <LinksUpToDate>false</LinksUpToDate>
  <CharactersWithSpaces>9426</CharactersWithSpaces>
  <SharedDoc>false</SharedDoc>
  <HLinks>
    <vt:vector size="6" baseType="variant">
      <vt:variant>
        <vt:i4>7733351</vt:i4>
      </vt:variant>
      <vt:variant>
        <vt:i4>0</vt:i4>
      </vt:variant>
      <vt:variant>
        <vt:i4>0</vt:i4>
      </vt:variant>
      <vt:variant>
        <vt:i4>5</vt:i4>
      </vt:variant>
      <vt:variant>
        <vt:lpwstr>http://www.bvb.ro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ŞADISCIPLINEI1</dc:title>
  <dc:creator>Lorena</dc:creator>
  <cp:lastModifiedBy>Oktató</cp:lastModifiedBy>
  <cp:revision>2</cp:revision>
  <cp:lastPrinted>2012-12-05T09:27:00Z</cp:lastPrinted>
  <dcterms:created xsi:type="dcterms:W3CDTF">2022-11-23T10:09:00Z</dcterms:created>
  <dcterms:modified xsi:type="dcterms:W3CDTF">2022-11-23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a6c9f7fd893cbe17b54403ab1100829f5049f9c031ed857ecfbff7abb41f276</vt:lpwstr>
  </property>
</Properties>
</file>